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7673" w:rsidRDefault="00181357">
      <w:pPr>
        <w:pStyle w:val="Body"/>
        <w:widowControl w:val="0"/>
        <w:spacing w:after="0" w:line="240" w:lineRule="auto"/>
        <w:jc w:val="center"/>
        <w:rPr>
          <w:rFonts w:ascii="Times New Roman Bold"/>
          <w:sz w:val="24"/>
          <w:szCs w:val="24"/>
        </w:rPr>
      </w:pPr>
      <w:r>
        <w:rPr>
          <w:rFonts w:ascii="Times New Roman Bold"/>
          <w:noProof/>
          <w:sz w:val="24"/>
          <w:szCs w:val="24"/>
          <w:bdr w:val="none" w:sz="0" w:space="0" w:color="auto"/>
        </w:rPr>
        <w:drawing>
          <wp:anchor distT="0" distB="0" distL="114300" distR="114300" simplePos="0" relativeHeight="251659264" behindDoc="0" locked="0" layoutInCell="1" allowOverlap="1">
            <wp:simplePos x="0" y="0"/>
            <wp:positionH relativeFrom="column">
              <wp:posOffset>674370</wp:posOffset>
            </wp:positionH>
            <wp:positionV relativeFrom="paragraph">
              <wp:posOffset>-175260</wp:posOffset>
            </wp:positionV>
            <wp:extent cx="4575810" cy="1790700"/>
            <wp:effectExtent l="1905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4575810" cy="1790700"/>
                    </a:xfrm>
                    <a:prstGeom prst="rect">
                      <a:avLst/>
                    </a:prstGeom>
                    <a:noFill/>
                    <a:ln w="9525">
                      <a:noFill/>
                      <a:miter lim="800000"/>
                      <a:headEnd/>
                      <a:tailEnd/>
                    </a:ln>
                  </pic:spPr>
                </pic:pic>
              </a:graphicData>
            </a:graphic>
          </wp:anchor>
        </w:drawing>
      </w:r>
      <w:r w:rsidR="006E0C2C">
        <w:rPr>
          <w:rFonts w:ascii="Times New Roman Bold"/>
          <w:sz w:val="24"/>
          <w:szCs w:val="24"/>
        </w:rPr>
        <w:t xml:space="preserve"> </w:t>
      </w:r>
    </w:p>
    <w:p w:rsidR="00CE4A66" w:rsidRDefault="00CE4A66">
      <w:pPr>
        <w:pStyle w:val="Body"/>
        <w:widowControl w:val="0"/>
        <w:spacing w:after="0" w:line="240" w:lineRule="auto"/>
        <w:jc w:val="center"/>
        <w:rPr>
          <w:rFonts w:ascii="Times New Roman" w:eastAsia="Times New Roman" w:hAnsi="Times New Roman" w:cs="Times New Roman"/>
        </w:rPr>
      </w:pPr>
    </w:p>
    <w:p w:rsidR="00746EBC" w:rsidRDefault="00746EBC" w:rsidP="003277B6">
      <w:pPr>
        <w:spacing w:before="17"/>
        <w:ind w:left="112" w:right="1115"/>
        <w:rPr>
          <w:rFonts w:eastAsia="Times New Roman"/>
          <w:b/>
          <w:bCs/>
          <w:i/>
        </w:rPr>
      </w:pPr>
    </w:p>
    <w:p w:rsidR="00181357" w:rsidRDefault="00181357" w:rsidP="003277B6">
      <w:pPr>
        <w:spacing w:before="17"/>
        <w:ind w:left="112" w:right="1115"/>
        <w:rPr>
          <w:rFonts w:eastAsia="Times New Roman"/>
          <w:b/>
          <w:bCs/>
          <w:i/>
        </w:rPr>
      </w:pPr>
    </w:p>
    <w:p w:rsidR="00181357" w:rsidRDefault="00181357" w:rsidP="003277B6">
      <w:pPr>
        <w:spacing w:before="17"/>
        <w:ind w:left="112" w:right="1115"/>
        <w:rPr>
          <w:rFonts w:eastAsia="Times New Roman"/>
          <w:b/>
          <w:bCs/>
          <w:i/>
        </w:rPr>
      </w:pPr>
    </w:p>
    <w:p w:rsidR="00181357" w:rsidRDefault="00181357" w:rsidP="003277B6">
      <w:pPr>
        <w:spacing w:before="17"/>
        <w:ind w:left="112" w:right="1115"/>
        <w:rPr>
          <w:rFonts w:eastAsia="Times New Roman"/>
          <w:b/>
          <w:bCs/>
          <w:i/>
        </w:rPr>
      </w:pPr>
    </w:p>
    <w:p w:rsidR="00181357" w:rsidRDefault="00181357" w:rsidP="003277B6">
      <w:pPr>
        <w:spacing w:before="17"/>
        <w:ind w:left="112" w:right="1115"/>
        <w:rPr>
          <w:rFonts w:eastAsia="Times New Roman"/>
          <w:b/>
          <w:bCs/>
          <w:i/>
        </w:rPr>
      </w:pPr>
    </w:p>
    <w:p w:rsidR="00181357" w:rsidRDefault="00181357" w:rsidP="003277B6">
      <w:pPr>
        <w:spacing w:before="17"/>
        <w:ind w:left="112" w:right="1115"/>
        <w:rPr>
          <w:rFonts w:eastAsia="Times New Roman"/>
          <w:b/>
          <w:bCs/>
          <w:i/>
        </w:rPr>
      </w:pPr>
    </w:p>
    <w:p w:rsidR="00181357" w:rsidRDefault="00181357" w:rsidP="003277B6">
      <w:pPr>
        <w:spacing w:before="17"/>
        <w:ind w:left="112" w:right="1115"/>
        <w:rPr>
          <w:rFonts w:eastAsia="Times New Roman"/>
          <w:b/>
          <w:bCs/>
          <w:i/>
        </w:rPr>
      </w:pPr>
    </w:p>
    <w:p w:rsidR="00181357" w:rsidRPr="006C7A60" w:rsidRDefault="00181357" w:rsidP="003277B6">
      <w:pPr>
        <w:spacing w:before="17"/>
        <w:ind w:left="112" w:right="1115"/>
        <w:jc w:val="center"/>
        <w:rPr>
          <w:rFonts w:eastAsia="Times New Roman"/>
          <w:b/>
          <w:bCs/>
          <w:sz w:val="36"/>
          <w:szCs w:val="36"/>
        </w:rPr>
      </w:pPr>
      <w:r w:rsidRPr="006C7A60">
        <w:rPr>
          <w:rFonts w:eastAsia="Times New Roman"/>
          <w:b/>
          <w:bCs/>
          <w:sz w:val="36"/>
          <w:szCs w:val="36"/>
        </w:rPr>
        <w:t>ST. PAUL’S ROMAN CATHOLIC CHURCH</w:t>
      </w:r>
    </w:p>
    <w:p w:rsidR="00181357" w:rsidRDefault="00181357" w:rsidP="003277B6">
      <w:pPr>
        <w:spacing w:before="17"/>
        <w:ind w:left="112" w:right="1115"/>
        <w:rPr>
          <w:rFonts w:eastAsia="Times New Roman"/>
          <w:b/>
          <w:bCs/>
          <w:i/>
        </w:rPr>
      </w:pPr>
    </w:p>
    <w:p w:rsidR="008F63F5" w:rsidRPr="00075384" w:rsidRDefault="008F63F5" w:rsidP="003277B6">
      <w:pPr>
        <w:spacing w:before="17"/>
        <w:ind w:left="112" w:right="1115"/>
        <w:rPr>
          <w:rFonts w:eastAsia="Times New Roman"/>
        </w:rPr>
      </w:pPr>
      <w:r w:rsidRPr="00075384">
        <w:rPr>
          <w:rFonts w:eastAsia="Times New Roman"/>
          <w:b/>
          <w:bCs/>
          <w:i/>
        </w:rPr>
        <w:t>Minutes of the Parish Council Meeting –</w:t>
      </w:r>
      <w:r w:rsidR="0006465E" w:rsidRPr="00075384">
        <w:rPr>
          <w:rFonts w:eastAsia="Times New Roman"/>
          <w:b/>
          <w:bCs/>
          <w:i/>
        </w:rPr>
        <w:t xml:space="preserve"> </w:t>
      </w:r>
      <w:r w:rsidR="004855CE">
        <w:rPr>
          <w:rFonts w:eastAsia="Times New Roman"/>
          <w:b/>
          <w:bCs/>
          <w:i/>
        </w:rPr>
        <w:t>Ju</w:t>
      </w:r>
      <w:r w:rsidR="008E1B07">
        <w:rPr>
          <w:rFonts w:eastAsia="Times New Roman"/>
          <w:b/>
          <w:bCs/>
          <w:i/>
        </w:rPr>
        <w:t>ly13</w:t>
      </w:r>
      <w:r w:rsidR="00363A2B" w:rsidRPr="00075384">
        <w:rPr>
          <w:rFonts w:eastAsia="Times New Roman"/>
          <w:b/>
          <w:bCs/>
          <w:i/>
        </w:rPr>
        <w:t>,</w:t>
      </w:r>
      <w:r w:rsidR="006411B2" w:rsidRPr="00075384">
        <w:rPr>
          <w:rFonts w:eastAsia="Times New Roman"/>
          <w:b/>
          <w:bCs/>
          <w:i/>
        </w:rPr>
        <w:t xml:space="preserve"> </w:t>
      </w:r>
      <w:r w:rsidR="00181357" w:rsidRPr="00075384">
        <w:rPr>
          <w:rFonts w:eastAsia="Times New Roman"/>
          <w:b/>
          <w:bCs/>
          <w:i/>
        </w:rPr>
        <w:t>20</w:t>
      </w:r>
      <w:r w:rsidR="00BB3700" w:rsidRPr="00075384">
        <w:rPr>
          <w:rFonts w:eastAsia="Times New Roman"/>
          <w:b/>
          <w:bCs/>
          <w:i/>
        </w:rPr>
        <w:t>20</w:t>
      </w:r>
    </w:p>
    <w:p w:rsidR="00E412A9" w:rsidRPr="00075384" w:rsidRDefault="00E412A9" w:rsidP="00E412A9">
      <w:pPr>
        <w:pStyle w:val="Heading1"/>
        <w:spacing w:before="1"/>
        <w:ind w:right="1115"/>
        <w:rPr>
          <w:b w:val="0"/>
          <w:sz w:val="24"/>
          <w:szCs w:val="24"/>
        </w:rPr>
      </w:pPr>
    </w:p>
    <w:p w:rsidR="008F63F5" w:rsidRPr="00075384" w:rsidRDefault="008F63F5" w:rsidP="00E412A9">
      <w:pPr>
        <w:pStyle w:val="Heading1"/>
        <w:spacing w:before="1"/>
        <w:ind w:right="1115"/>
        <w:rPr>
          <w:b w:val="0"/>
          <w:sz w:val="24"/>
          <w:szCs w:val="24"/>
        </w:rPr>
      </w:pPr>
      <w:r w:rsidRPr="00075384">
        <w:rPr>
          <w:sz w:val="24"/>
          <w:szCs w:val="24"/>
        </w:rPr>
        <w:t>Elected Members Present:</w:t>
      </w:r>
      <w:r w:rsidRPr="00075384">
        <w:rPr>
          <w:b w:val="0"/>
          <w:sz w:val="24"/>
          <w:szCs w:val="24"/>
        </w:rPr>
        <w:t xml:space="preserve"> </w:t>
      </w:r>
      <w:r w:rsidR="008E1B07">
        <w:rPr>
          <w:b w:val="0"/>
          <w:sz w:val="24"/>
          <w:szCs w:val="24"/>
        </w:rPr>
        <w:t>Christine Forbes,</w:t>
      </w:r>
      <w:r w:rsidR="000233CB" w:rsidRPr="00075384">
        <w:rPr>
          <w:b w:val="0"/>
          <w:sz w:val="24"/>
          <w:szCs w:val="24"/>
        </w:rPr>
        <w:t xml:space="preserve"> </w:t>
      </w:r>
      <w:r w:rsidR="00C8654B" w:rsidRPr="00075384">
        <w:rPr>
          <w:b w:val="0"/>
          <w:sz w:val="24"/>
          <w:szCs w:val="24"/>
        </w:rPr>
        <w:t xml:space="preserve">Peter Adams, </w:t>
      </w:r>
      <w:r w:rsidR="006C4B3C" w:rsidRPr="00075384">
        <w:rPr>
          <w:b w:val="0"/>
          <w:sz w:val="24"/>
          <w:szCs w:val="24"/>
        </w:rPr>
        <w:t>Patricia Davies,</w:t>
      </w:r>
      <w:r w:rsidR="00861703" w:rsidRPr="00075384">
        <w:rPr>
          <w:b w:val="0"/>
          <w:sz w:val="24"/>
          <w:szCs w:val="24"/>
        </w:rPr>
        <w:t xml:space="preserve"> </w:t>
      </w:r>
      <w:r w:rsidR="007A544B">
        <w:rPr>
          <w:b w:val="0"/>
          <w:sz w:val="24"/>
          <w:szCs w:val="24"/>
        </w:rPr>
        <w:t xml:space="preserve">Ross </w:t>
      </w:r>
      <w:proofErr w:type="spellStart"/>
      <w:r w:rsidR="007A544B">
        <w:rPr>
          <w:b w:val="0"/>
          <w:sz w:val="24"/>
          <w:szCs w:val="24"/>
        </w:rPr>
        <w:t>Terranova</w:t>
      </w:r>
      <w:proofErr w:type="spellEnd"/>
      <w:r w:rsidR="00A92848">
        <w:rPr>
          <w:b w:val="0"/>
          <w:sz w:val="24"/>
          <w:szCs w:val="24"/>
        </w:rPr>
        <w:t>,</w:t>
      </w:r>
      <w:r w:rsidR="007A544B">
        <w:rPr>
          <w:b w:val="0"/>
          <w:sz w:val="24"/>
          <w:szCs w:val="24"/>
        </w:rPr>
        <w:t xml:space="preserve"> Pam Vogt</w:t>
      </w:r>
      <w:r w:rsidR="008E1B07">
        <w:rPr>
          <w:b w:val="0"/>
          <w:sz w:val="24"/>
          <w:szCs w:val="24"/>
        </w:rPr>
        <w:t xml:space="preserve"> and Rosa Gonzalez</w:t>
      </w:r>
    </w:p>
    <w:p w:rsidR="006C4B3C" w:rsidRPr="00075384" w:rsidRDefault="008F63F5" w:rsidP="00C8654B">
      <w:pPr>
        <w:pStyle w:val="Heading1"/>
        <w:spacing w:before="1"/>
        <w:ind w:right="1115"/>
        <w:rPr>
          <w:b w:val="0"/>
          <w:sz w:val="24"/>
          <w:szCs w:val="24"/>
        </w:rPr>
      </w:pPr>
      <w:r w:rsidRPr="00075384">
        <w:rPr>
          <w:sz w:val="24"/>
          <w:szCs w:val="24"/>
        </w:rPr>
        <w:t>Elected Members Absen</w:t>
      </w:r>
      <w:r w:rsidR="00CA51EC" w:rsidRPr="00075384">
        <w:rPr>
          <w:sz w:val="24"/>
          <w:szCs w:val="24"/>
        </w:rPr>
        <w:t>t</w:t>
      </w:r>
      <w:r w:rsidR="00E412A9" w:rsidRPr="00075384">
        <w:rPr>
          <w:sz w:val="24"/>
          <w:szCs w:val="24"/>
        </w:rPr>
        <w:t>:</w:t>
      </w:r>
      <w:r w:rsidR="009E4563" w:rsidRPr="00075384">
        <w:rPr>
          <w:sz w:val="24"/>
          <w:szCs w:val="24"/>
        </w:rPr>
        <w:t xml:space="preserve"> </w:t>
      </w:r>
      <w:r w:rsidR="008E1B07">
        <w:rPr>
          <w:b w:val="0"/>
          <w:sz w:val="24"/>
          <w:szCs w:val="24"/>
        </w:rPr>
        <w:t xml:space="preserve">Deborah Harrison, Kevin Green and Thomas </w:t>
      </w:r>
      <w:proofErr w:type="spellStart"/>
      <w:r w:rsidR="008E1B07">
        <w:rPr>
          <w:b w:val="0"/>
          <w:sz w:val="24"/>
          <w:szCs w:val="24"/>
        </w:rPr>
        <w:t>Mulroy</w:t>
      </w:r>
      <w:proofErr w:type="spellEnd"/>
    </w:p>
    <w:p w:rsidR="00C8654B" w:rsidRPr="00075384" w:rsidRDefault="009E6A67" w:rsidP="00C8654B">
      <w:pPr>
        <w:pStyle w:val="Heading1"/>
        <w:spacing w:before="1"/>
        <w:ind w:right="1115"/>
        <w:rPr>
          <w:sz w:val="24"/>
          <w:szCs w:val="24"/>
        </w:rPr>
      </w:pPr>
      <w:proofErr w:type="gramStart"/>
      <w:r w:rsidRPr="00075384">
        <w:rPr>
          <w:sz w:val="24"/>
          <w:szCs w:val="24"/>
        </w:rPr>
        <w:t>Ex-Officio Members Present:</w:t>
      </w:r>
      <w:r w:rsidR="00903E32" w:rsidRPr="00075384">
        <w:rPr>
          <w:sz w:val="24"/>
          <w:szCs w:val="24"/>
        </w:rPr>
        <w:t xml:space="preserve"> </w:t>
      </w:r>
      <w:r w:rsidR="00C8654B" w:rsidRPr="00075384">
        <w:rPr>
          <w:b w:val="0"/>
          <w:sz w:val="24"/>
          <w:szCs w:val="24"/>
        </w:rPr>
        <w:t>Fr. Sean Harlow, O.</w:t>
      </w:r>
      <w:r w:rsidR="00FA07A2" w:rsidRPr="00075384">
        <w:rPr>
          <w:b w:val="0"/>
          <w:sz w:val="24"/>
          <w:szCs w:val="24"/>
        </w:rPr>
        <w:t xml:space="preserve"> </w:t>
      </w:r>
      <w:proofErr w:type="spellStart"/>
      <w:r w:rsidR="00C8654B" w:rsidRPr="00075384">
        <w:rPr>
          <w:b w:val="0"/>
          <w:sz w:val="24"/>
          <w:szCs w:val="24"/>
        </w:rPr>
        <w:t>Carm</w:t>
      </w:r>
      <w:proofErr w:type="spellEnd"/>
      <w:r w:rsidR="00C8654B" w:rsidRPr="00075384">
        <w:rPr>
          <w:b w:val="0"/>
          <w:sz w:val="24"/>
          <w:szCs w:val="24"/>
        </w:rPr>
        <w:t>.</w:t>
      </w:r>
      <w:proofErr w:type="gramEnd"/>
      <w:r w:rsidR="008E1B07">
        <w:rPr>
          <w:b w:val="0"/>
          <w:sz w:val="24"/>
          <w:szCs w:val="24"/>
        </w:rPr>
        <w:t xml:space="preserve"> </w:t>
      </w:r>
      <w:proofErr w:type="gramStart"/>
      <w:r w:rsidR="008E1B07">
        <w:rPr>
          <w:b w:val="0"/>
          <w:sz w:val="24"/>
          <w:szCs w:val="24"/>
        </w:rPr>
        <w:t xml:space="preserve">and </w:t>
      </w:r>
      <w:r w:rsidR="00854E63">
        <w:rPr>
          <w:b w:val="0"/>
          <w:sz w:val="24"/>
          <w:szCs w:val="24"/>
        </w:rPr>
        <w:t xml:space="preserve"> Deacon</w:t>
      </w:r>
      <w:proofErr w:type="gramEnd"/>
      <w:r w:rsidR="00854E63">
        <w:rPr>
          <w:b w:val="0"/>
          <w:sz w:val="24"/>
          <w:szCs w:val="24"/>
        </w:rPr>
        <w:t xml:space="preserve"> Carl </w:t>
      </w:r>
      <w:proofErr w:type="spellStart"/>
      <w:r w:rsidR="00854E63">
        <w:rPr>
          <w:b w:val="0"/>
          <w:sz w:val="24"/>
          <w:szCs w:val="24"/>
        </w:rPr>
        <w:t>Locatelli</w:t>
      </w:r>
      <w:proofErr w:type="spellEnd"/>
      <w:r w:rsidR="00854E63">
        <w:rPr>
          <w:b w:val="0"/>
          <w:sz w:val="24"/>
          <w:szCs w:val="24"/>
        </w:rPr>
        <w:t xml:space="preserve"> </w:t>
      </w:r>
      <w:r w:rsidR="008E1B07">
        <w:rPr>
          <w:b w:val="0"/>
          <w:sz w:val="24"/>
          <w:szCs w:val="24"/>
        </w:rPr>
        <w:t xml:space="preserve"> </w:t>
      </w:r>
      <w:r w:rsidR="009952D9" w:rsidRPr="00075384">
        <w:rPr>
          <w:b w:val="0"/>
          <w:sz w:val="24"/>
          <w:szCs w:val="24"/>
        </w:rPr>
        <w:t xml:space="preserve"> </w:t>
      </w:r>
    </w:p>
    <w:p w:rsidR="009E6A67" w:rsidRPr="00075384" w:rsidRDefault="007A6AF2" w:rsidP="00492186">
      <w:pPr>
        <w:spacing w:before="37"/>
        <w:ind w:left="115" w:right="432"/>
      </w:pPr>
      <w:r w:rsidRPr="00075384">
        <w:rPr>
          <w:b/>
        </w:rPr>
        <w:t>Recording Secretary:</w:t>
      </w:r>
      <w:r w:rsidR="005D1676" w:rsidRPr="00075384">
        <w:t xml:space="preserve"> Deb</w:t>
      </w:r>
      <w:r w:rsidR="00CC3DFD" w:rsidRPr="00075384">
        <w:t>orah</w:t>
      </w:r>
      <w:r w:rsidR="005D1676" w:rsidRPr="00075384">
        <w:t xml:space="preserve"> </w:t>
      </w:r>
      <w:proofErr w:type="spellStart"/>
      <w:r w:rsidR="005D1676" w:rsidRPr="00075384">
        <w:t>Botti</w:t>
      </w:r>
      <w:proofErr w:type="spellEnd"/>
    </w:p>
    <w:p w:rsidR="006C4B3C" w:rsidRPr="00075384" w:rsidRDefault="00492186" w:rsidP="006C4B3C">
      <w:pPr>
        <w:pStyle w:val="Heading1"/>
        <w:spacing w:before="1"/>
        <w:ind w:right="1115"/>
        <w:rPr>
          <w:sz w:val="24"/>
          <w:szCs w:val="24"/>
        </w:rPr>
      </w:pPr>
      <w:r w:rsidRPr="00075384">
        <w:rPr>
          <w:sz w:val="24"/>
          <w:szCs w:val="24"/>
        </w:rPr>
        <w:t>Ex-Officio M</w:t>
      </w:r>
      <w:r w:rsidR="00E4149A" w:rsidRPr="00075384">
        <w:rPr>
          <w:sz w:val="24"/>
          <w:szCs w:val="24"/>
        </w:rPr>
        <w:t>embers Absent:</w:t>
      </w:r>
      <w:r w:rsidR="00363A2B" w:rsidRPr="00075384">
        <w:rPr>
          <w:sz w:val="24"/>
          <w:szCs w:val="24"/>
        </w:rPr>
        <w:t xml:space="preserve"> </w:t>
      </w:r>
      <w:r w:rsidR="008E1B07">
        <w:rPr>
          <w:b w:val="0"/>
          <w:sz w:val="24"/>
          <w:szCs w:val="24"/>
        </w:rPr>
        <w:t>Deacon Michael McCabe</w:t>
      </w:r>
    </w:p>
    <w:p w:rsidR="008F63F5" w:rsidRPr="003277B6" w:rsidRDefault="007A544B" w:rsidP="008F63F5">
      <w:pPr>
        <w:pStyle w:val="Heading1"/>
        <w:spacing w:before="38"/>
        <w:ind w:right="1115"/>
        <w:rPr>
          <w:b w:val="0"/>
          <w:bCs w:val="0"/>
          <w:sz w:val="24"/>
          <w:szCs w:val="24"/>
        </w:rPr>
      </w:pPr>
      <w:r>
        <w:rPr>
          <w:sz w:val="24"/>
          <w:szCs w:val="24"/>
        </w:rPr>
        <w:t>Others</w:t>
      </w:r>
      <w:r w:rsidR="008F63F5" w:rsidRPr="00075384">
        <w:rPr>
          <w:sz w:val="24"/>
          <w:szCs w:val="24"/>
        </w:rPr>
        <w:t xml:space="preserve"> Present</w:t>
      </w:r>
      <w:r w:rsidR="008F63F5" w:rsidRPr="003277B6">
        <w:rPr>
          <w:sz w:val="24"/>
          <w:szCs w:val="24"/>
        </w:rPr>
        <w:t>:</w:t>
      </w:r>
      <w:r w:rsidR="00414482" w:rsidRPr="00F4604B">
        <w:rPr>
          <w:b w:val="0"/>
          <w:spacing w:val="-5"/>
          <w:sz w:val="24"/>
          <w:szCs w:val="24"/>
        </w:rPr>
        <w:t xml:space="preserve"> </w:t>
      </w:r>
      <w:r w:rsidR="008E1B07">
        <w:rPr>
          <w:b w:val="0"/>
          <w:spacing w:val="-5"/>
          <w:sz w:val="24"/>
          <w:szCs w:val="24"/>
        </w:rPr>
        <w:t>None</w:t>
      </w:r>
    </w:p>
    <w:p w:rsidR="00C23A9F" w:rsidRPr="003277B6" w:rsidRDefault="00C23A9F" w:rsidP="008F63F5">
      <w:pPr>
        <w:pStyle w:val="BodyText"/>
        <w:ind w:left="111" w:right="1115" w:firstLine="0"/>
        <w:rPr>
          <w:b/>
          <w:sz w:val="24"/>
          <w:szCs w:val="24"/>
        </w:rPr>
      </w:pPr>
    </w:p>
    <w:p w:rsidR="008E1B07" w:rsidRDefault="008F63F5" w:rsidP="008E1B07">
      <w:pPr>
        <w:pStyle w:val="BodyText"/>
        <w:ind w:left="111" w:right="1115" w:firstLine="0"/>
        <w:rPr>
          <w:b/>
          <w:sz w:val="24"/>
          <w:szCs w:val="24"/>
        </w:rPr>
      </w:pPr>
      <w:r w:rsidRPr="003277B6">
        <w:rPr>
          <w:b/>
          <w:sz w:val="24"/>
          <w:szCs w:val="24"/>
        </w:rPr>
        <w:t xml:space="preserve">The meeting began with prayer at </w:t>
      </w:r>
      <w:r w:rsidR="00F23D37" w:rsidRPr="003277B6">
        <w:rPr>
          <w:b/>
          <w:sz w:val="24"/>
          <w:szCs w:val="24"/>
        </w:rPr>
        <w:t>6:</w:t>
      </w:r>
      <w:r w:rsidR="008E1B07">
        <w:rPr>
          <w:b/>
          <w:sz w:val="24"/>
          <w:szCs w:val="24"/>
        </w:rPr>
        <w:t>48</w:t>
      </w:r>
      <w:r w:rsidR="00363A2B">
        <w:rPr>
          <w:b/>
          <w:sz w:val="24"/>
          <w:szCs w:val="24"/>
        </w:rPr>
        <w:t xml:space="preserve"> </w:t>
      </w:r>
      <w:r w:rsidR="00553432" w:rsidRPr="003277B6">
        <w:rPr>
          <w:b/>
          <w:spacing w:val="-10"/>
          <w:sz w:val="24"/>
          <w:szCs w:val="24"/>
        </w:rPr>
        <w:t>p.m</w:t>
      </w:r>
      <w:r w:rsidRPr="003277B6">
        <w:rPr>
          <w:b/>
          <w:sz w:val="24"/>
          <w:szCs w:val="24"/>
        </w:rPr>
        <w:t>.</w:t>
      </w:r>
    </w:p>
    <w:p w:rsidR="00AC2CAA" w:rsidRDefault="00254CC8" w:rsidP="008E1B07">
      <w:pPr>
        <w:pStyle w:val="BodyText"/>
        <w:ind w:left="111" w:right="1115" w:firstLine="0"/>
        <w:rPr>
          <w:sz w:val="24"/>
          <w:szCs w:val="24"/>
        </w:rPr>
      </w:pPr>
      <w:r>
        <w:rPr>
          <w:b/>
          <w:sz w:val="24"/>
          <w:szCs w:val="24"/>
        </w:rPr>
        <w:t xml:space="preserve"> </w:t>
      </w:r>
    </w:p>
    <w:p w:rsidR="00F23D37" w:rsidRDefault="008F63F5" w:rsidP="00746EBC">
      <w:pPr>
        <w:pStyle w:val="Heading1"/>
        <w:spacing w:line="210" w:lineRule="exact"/>
        <w:ind w:right="1115"/>
        <w:rPr>
          <w:sz w:val="24"/>
          <w:szCs w:val="24"/>
        </w:rPr>
      </w:pPr>
      <w:r w:rsidRPr="003277B6">
        <w:rPr>
          <w:sz w:val="24"/>
          <w:szCs w:val="24"/>
        </w:rPr>
        <w:t>Minutes of the</w:t>
      </w:r>
      <w:r w:rsidR="0098368E">
        <w:rPr>
          <w:sz w:val="24"/>
          <w:szCs w:val="24"/>
        </w:rPr>
        <w:t xml:space="preserve"> meeting of </w:t>
      </w:r>
      <w:r w:rsidR="00EC171D">
        <w:rPr>
          <w:sz w:val="24"/>
          <w:szCs w:val="24"/>
        </w:rPr>
        <w:t xml:space="preserve">June 2 </w:t>
      </w:r>
      <w:r w:rsidR="0098368E">
        <w:rPr>
          <w:sz w:val="24"/>
          <w:szCs w:val="24"/>
        </w:rPr>
        <w:t>were</w:t>
      </w:r>
      <w:r w:rsidRPr="003277B6">
        <w:rPr>
          <w:sz w:val="24"/>
          <w:szCs w:val="24"/>
        </w:rPr>
        <w:t xml:space="preserve"> </w:t>
      </w:r>
      <w:r w:rsidR="00243837" w:rsidRPr="003277B6">
        <w:rPr>
          <w:sz w:val="24"/>
          <w:szCs w:val="24"/>
        </w:rPr>
        <w:t>a</w:t>
      </w:r>
      <w:r w:rsidR="003277B6">
        <w:rPr>
          <w:sz w:val="24"/>
          <w:szCs w:val="24"/>
        </w:rPr>
        <w:t>ccep</w:t>
      </w:r>
      <w:r w:rsidR="00243837" w:rsidRPr="003277B6">
        <w:rPr>
          <w:sz w:val="24"/>
          <w:szCs w:val="24"/>
        </w:rPr>
        <w:t>ted</w:t>
      </w:r>
      <w:r w:rsidR="00EF3506" w:rsidRPr="003277B6">
        <w:rPr>
          <w:sz w:val="24"/>
          <w:szCs w:val="24"/>
        </w:rPr>
        <w:t>.</w:t>
      </w:r>
    </w:p>
    <w:p w:rsidR="00F4604B" w:rsidRDefault="00F4604B" w:rsidP="00746EBC">
      <w:pPr>
        <w:pStyle w:val="Heading1"/>
        <w:spacing w:line="210" w:lineRule="exact"/>
        <w:ind w:right="1115"/>
        <w:rPr>
          <w:sz w:val="24"/>
          <w:szCs w:val="24"/>
        </w:rPr>
      </w:pPr>
    </w:p>
    <w:p w:rsidR="008E1B07" w:rsidRDefault="008E1B07" w:rsidP="00746EBC">
      <w:pPr>
        <w:pStyle w:val="Heading1"/>
        <w:spacing w:line="210" w:lineRule="exact"/>
        <w:ind w:right="1115"/>
        <w:rPr>
          <w:b w:val="0"/>
          <w:i/>
          <w:sz w:val="24"/>
          <w:szCs w:val="24"/>
        </w:rPr>
      </w:pPr>
      <w:r>
        <w:rPr>
          <w:b w:val="0"/>
          <w:i/>
          <w:sz w:val="24"/>
          <w:szCs w:val="24"/>
        </w:rPr>
        <w:t>The following updates were given:</w:t>
      </w:r>
    </w:p>
    <w:p w:rsidR="008E1B07" w:rsidRDefault="008E1B07" w:rsidP="00746EBC">
      <w:pPr>
        <w:pStyle w:val="Heading1"/>
        <w:spacing w:line="210" w:lineRule="exact"/>
        <w:ind w:right="1115"/>
        <w:rPr>
          <w:sz w:val="24"/>
          <w:szCs w:val="24"/>
        </w:rPr>
      </w:pPr>
    </w:p>
    <w:p w:rsidR="008E1B07" w:rsidRDefault="008E1B07" w:rsidP="00746EBC">
      <w:pPr>
        <w:pStyle w:val="Heading1"/>
        <w:spacing w:line="210" w:lineRule="exact"/>
        <w:ind w:right="1115"/>
        <w:rPr>
          <w:sz w:val="24"/>
          <w:szCs w:val="24"/>
        </w:rPr>
      </w:pPr>
      <w:r>
        <w:rPr>
          <w:sz w:val="24"/>
          <w:szCs w:val="24"/>
        </w:rPr>
        <w:t>Ministry Reports</w:t>
      </w:r>
      <w:r w:rsidR="00446E78" w:rsidRPr="00446E78">
        <w:rPr>
          <w:sz w:val="24"/>
          <w:szCs w:val="24"/>
        </w:rPr>
        <w:t>:</w:t>
      </w:r>
    </w:p>
    <w:p w:rsidR="008E1B07" w:rsidRDefault="008E1B07" w:rsidP="00746EBC">
      <w:pPr>
        <w:pStyle w:val="Heading1"/>
        <w:spacing w:line="210" w:lineRule="exact"/>
        <w:ind w:right="1115"/>
        <w:rPr>
          <w:sz w:val="24"/>
          <w:szCs w:val="24"/>
        </w:rPr>
      </w:pPr>
    </w:p>
    <w:p w:rsidR="008E1B07" w:rsidRPr="008E5167" w:rsidRDefault="008E5167" w:rsidP="00746EBC">
      <w:pPr>
        <w:pStyle w:val="Heading1"/>
        <w:spacing w:line="210" w:lineRule="exact"/>
        <w:ind w:right="1115"/>
        <w:rPr>
          <w:b w:val="0"/>
          <w:sz w:val="24"/>
          <w:szCs w:val="24"/>
          <w:u w:val="single"/>
        </w:rPr>
      </w:pPr>
      <w:r w:rsidRPr="008E5167">
        <w:rPr>
          <w:b w:val="0"/>
          <w:sz w:val="24"/>
          <w:szCs w:val="24"/>
          <w:u w:val="single"/>
        </w:rPr>
        <w:t>Education &amp; Faith Formation:</w:t>
      </w:r>
    </w:p>
    <w:p w:rsidR="008E1B07" w:rsidRDefault="008E1B07" w:rsidP="00746EBC">
      <w:pPr>
        <w:pStyle w:val="Heading1"/>
        <w:spacing w:line="210" w:lineRule="exact"/>
        <w:ind w:right="1115"/>
        <w:rPr>
          <w:b w:val="0"/>
          <w:sz w:val="24"/>
          <w:szCs w:val="24"/>
        </w:rPr>
      </w:pPr>
    </w:p>
    <w:p w:rsidR="008E5167" w:rsidRDefault="008E5167" w:rsidP="008E5167">
      <w:pPr>
        <w:pStyle w:val="Heading1"/>
        <w:numPr>
          <w:ilvl w:val="0"/>
          <w:numId w:val="13"/>
        </w:numPr>
        <w:spacing w:line="210" w:lineRule="exact"/>
        <w:ind w:right="1115"/>
        <w:rPr>
          <w:b w:val="0"/>
          <w:sz w:val="24"/>
          <w:szCs w:val="24"/>
        </w:rPr>
      </w:pPr>
      <w:r>
        <w:rPr>
          <w:b w:val="0"/>
          <w:sz w:val="24"/>
          <w:szCs w:val="24"/>
        </w:rPr>
        <w:t>Re-registration for Religious Education takes place thi</w:t>
      </w:r>
      <w:r w:rsidR="00A92848">
        <w:rPr>
          <w:b w:val="0"/>
          <w:sz w:val="24"/>
          <w:szCs w:val="24"/>
        </w:rPr>
        <w:t xml:space="preserve">s Tuesday and Wednesday </w:t>
      </w:r>
      <w:r w:rsidR="00EC171D">
        <w:rPr>
          <w:b w:val="0"/>
          <w:sz w:val="24"/>
          <w:szCs w:val="24"/>
        </w:rPr>
        <w:t>at 6 p.m.</w:t>
      </w:r>
      <w:r w:rsidR="006E62CB">
        <w:rPr>
          <w:b w:val="0"/>
          <w:sz w:val="24"/>
          <w:szCs w:val="24"/>
        </w:rPr>
        <w:t xml:space="preserve"> </w:t>
      </w:r>
      <w:r>
        <w:rPr>
          <w:b w:val="0"/>
          <w:sz w:val="24"/>
          <w:szCs w:val="24"/>
        </w:rPr>
        <w:t>Weather permitting, this will be conducted outdoors. Masks must be worn and social distancing followed.</w:t>
      </w:r>
    </w:p>
    <w:p w:rsidR="008E5167" w:rsidRDefault="008E5167" w:rsidP="008E5167">
      <w:pPr>
        <w:pStyle w:val="Heading1"/>
        <w:spacing w:line="210" w:lineRule="exact"/>
        <w:ind w:left="831" w:right="1115"/>
        <w:rPr>
          <w:b w:val="0"/>
          <w:sz w:val="24"/>
          <w:szCs w:val="24"/>
        </w:rPr>
      </w:pPr>
    </w:p>
    <w:p w:rsidR="008E5167" w:rsidRDefault="008E5167" w:rsidP="008E5167">
      <w:pPr>
        <w:pStyle w:val="Heading1"/>
        <w:numPr>
          <w:ilvl w:val="0"/>
          <w:numId w:val="13"/>
        </w:numPr>
        <w:spacing w:line="210" w:lineRule="exact"/>
        <w:ind w:right="1115"/>
        <w:rPr>
          <w:b w:val="0"/>
          <w:sz w:val="24"/>
          <w:szCs w:val="24"/>
        </w:rPr>
      </w:pPr>
      <w:r>
        <w:rPr>
          <w:b w:val="0"/>
          <w:sz w:val="24"/>
          <w:szCs w:val="24"/>
        </w:rPr>
        <w:t>The sacramental classes will meet at the church so the youngsters can get to know one another. The other classes will start online. If at any point in the year circumstances change, then the switch will be made to in-person instruction.</w:t>
      </w:r>
    </w:p>
    <w:p w:rsidR="008E5167" w:rsidRDefault="008E5167" w:rsidP="008E5167">
      <w:pPr>
        <w:pStyle w:val="Heading1"/>
        <w:spacing w:line="210" w:lineRule="exact"/>
        <w:ind w:left="831" w:right="1115"/>
        <w:rPr>
          <w:b w:val="0"/>
          <w:sz w:val="24"/>
          <w:szCs w:val="24"/>
        </w:rPr>
      </w:pPr>
    </w:p>
    <w:p w:rsidR="008E5167" w:rsidRDefault="008E5167" w:rsidP="008E5167">
      <w:pPr>
        <w:pStyle w:val="Heading1"/>
        <w:numPr>
          <w:ilvl w:val="0"/>
          <w:numId w:val="13"/>
        </w:numPr>
        <w:spacing w:line="210" w:lineRule="exact"/>
        <w:ind w:right="1115"/>
        <w:rPr>
          <w:b w:val="0"/>
          <w:sz w:val="24"/>
          <w:szCs w:val="24"/>
        </w:rPr>
      </w:pPr>
      <w:r>
        <w:rPr>
          <w:b w:val="0"/>
          <w:sz w:val="24"/>
          <w:szCs w:val="24"/>
        </w:rPr>
        <w:t>The Religious Education coordinator is seeking a few more catechists.</w:t>
      </w:r>
    </w:p>
    <w:p w:rsidR="008E5167" w:rsidRDefault="008E5167" w:rsidP="008E5167">
      <w:pPr>
        <w:pStyle w:val="Heading1"/>
        <w:spacing w:line="210" w:lineRule="exact"/>
        <w:ind w:left="831" w:right="1115"/>
        <w:rPr>
          <w:b w:val="0"/>
          <w:sz w:val="24"/>
          <w:szCs w:val="24"/>
        </w:rPr>
      </w:pPr>
    </w:p>
    <w:p w:rsidR="008E5167" w:rsidRDefault="008E5167" w:rsidP="008E5167">
      <w:pPr>
        <w:pStyle w:val="Heading1"/>
        <w:numPr>
          <w:ilvl w:val="0"/>
          <w:numId w:val="13"/>
        </w:numPr>
        <w:spacing w:line="210" w:lineRule="exact"/>
        <w:ind w:right="1115"/>
        <w:rPr>
          <w:b w:val="0"/>
          <w:sz w:val="24"/>
          <w:szCs w:val="24"/>
        </w:rPr>
      </w:pPr>
      <w:r>
        <w:rPr>
          <w:b w:val="0"/>
          <w:sz w:val="24"/>
          <w:szCs w:val="24"/>
        </w:rPr>
        <w:t xml:space="preserve">Most of the kids have turned in their assignments. However, there are a few more classes that the </w:t>
      </w:r>
      <w:proofErr w:type="spellStart"/>
      <w:r>
        <w:rPr>
          <w:b w:val="0"/>
          <w:sz w:val="24"/>
          <w:szCs w:val="24"/>
        </w:rPr>
        <w:t>Confirma</w:t>
      </w:r>
      <w:r w:rsidR="00EC171D">
        <w:rPr>
          <w:b w:val="0"/>
          <w:sz w:val="24"/>
          <w:szCs w:val="24"/>
        </w:rPr>
        <w:t>ndi</w:t>
      </w:r>
      <w:proofErr w:type="spellEnd"/>
      <w:r>
        <w:rPr>
          <w:b w:val="0"/>
          <w:sz w:val="24"/>
          <w:szCs w:val="24"/>
        </w:rPr>
        <w:t xml:space="preserve"> have to make up.</w:t>
      </w:r>
    </w:p>
    <w:p w:rsidR="008E5167" w:rsidRDefault="008E5167" w:rsidP="008E5167">
      <w:pPr>
        <w:pStyle w:val="Heading1"/>
        <w:spacing w:line="210" w:lineRule="exact"/>
        <w:ind w:left="831" w:right="1115"/>
        <w:rPr>
          <w:b w:val="0"/>
          <w:sz w:val="24"/>
          <w:szCs w:val="24"/>
        </w:rPr>
      </w:pPr>
    </w:p>
    <w:p w:rsidR="008E5167" w:rsidRDefault="008E5167" w:rsidP="008E5167">
      <w:pPr>
        <w:pStyle w:val="Heading1"/>
        <w:numPr>
          <w:ilvl w:val="0"/>
          <w:numId w:val="13"/>
        </w:numPr>
        <w:spacing w:line="210" w:lineRule="exact"/>
        <w:ind w:right="1115"/>
        <w:rPr>
          <w:b w:val="0"/>
          <w:sz w:val="24"/>
          <w:szCs w:val="24"/>
        </w:rPr>
      </w:pPr>
      <w:r>
        <w:rPr>
          <w:b w:val="0"/>
          <w:sz w:val="24"/>
          <w:szCs w:val="24"/>
        </w:rPr>
        <w:t>Both the Seeds program and Children’s Liturgy of the Word have been suspended until further notice.</w:t>
      </w:r>
    </w:p>
    <w:p w:rsidR="00BD5D6B" w:rsidRDefault="00BD5D6B" w:rsidP="00BD5D6B">
      <w:pPr>
        <w:pStyle w:val="Heading1"/>
        <w:spacing w:line="210" w:lineRule="exact"/>
        <w:ind w:left="831" w:right="1115"/>
        <w:rPr>
          <w:b w:val="0"/>
          <w:sz w:val="24"/>
          <w:szCs w:val="24"/>
        </w:rPr>
      </w:pPr>
    </w:p>
    <w:p w:rsidR="00BD5D6B" w:rsidRDefault="00BD5D6B" w:rsidP="00BD5D6B">
      <w:pPr>
        <w:rPr>
          <w:u w:val="single"/>
        </w:rPr>
      </w:pPr>
      <w:r w:rsidRPr="00BD5D6B">
        <w:rPr>
          <w:u w:val="single"/>
        </w:rPr>
        <w:t>Christian Services:</w:t>
      </w:r>
    </w:p>
    <w:p w:rsidR="00BD5D6B" w:rsidRDefault="00BD5D6B" w:rsidP="00BD5D6B">
      <w:pPr>
        <w:rPr>
          <w:u w:val="single"/>
        </w:rPr>
      </w:pPr>
    </w:p>
    <w:p w:rsidR="00BD5D6B" w:rsidRPr="00BD5D6B" w:rsidRDefault="00BD5D6B" w:rsidP="00BD5D6B">
      <w:pPr>
        <w:pStyle w:val="ListParagraph"/>
        <w:numPr>
          <w:ilvl w:val="0"/>
          <w:numId w:val="17"/>
        </w:numPr>
        <w:spacing w:line="240" w:lineRule="auto"/>
        <w:rPr>
          <w:rFonts w:ascii="Times New Roman" w:hAnsi="Times New Roman" w:cs="Times New Roman"/>
        </w:rPr>
      </w:pPr>
      <w:r w:rsidRPr="00BD5D6B">
        <w:rPr>
          <w:rFonts w:ascii="Times New Roman" w:hAnsi="Times New Roman" w:cs="Times New Roman"/>
          <w:sz w:val="24"/>
          <w:szCs w:val="24"/>
        </w:rPr>
        <w:t xml:space="preserve">The team will be told that there </w:t>
      </w:r>
      <w:r w:rsidR="006E62CB">
        <w:rPr>
          <w:rFonts w:ascii="Times New Roman" w:hAnsi="Times New Roman" w:cs="Times New Roman"/>
          <w:sz w:val="24"/>
          <w:szCs w:val="24"/>
        </w:rPr>
        <w:t>will be</w:t>
      </w:r>
      <w:r w:rsidRPr="00BD5D6B">
        <w:rPr>
          <w:rFonts w:ascii="Times New Roman" w:hAnsi="Times New Roman" w:cs="Times New Roman"/>
          <w:sz w:val="24"/>
          <w:szCs w:val="24"/>
        </w:rPr>
        <w:t xml:space="preserve"> no Senior Lunche</w:t>
      </w:r>
      <w:r w:rsidR="006E62CB">
        <w:rPr>
          <w:rFonts w:ascii="Times New Roman" w:hAnsi="Times New Roman" w:cs="Times New Roman"/>
          <w:sz w:val="24"/>
          <w:szCs w:val="24"/>
        </w:rPr>
        <w:t>on</w:t>
      </w:r>
      <w:r w:rsidRPr="00BD5D6B">
        <w:rPr>
          <w:rFonts w:ascii="Times New Roman" w:hAnsi="Times New Roman" w:cs="Times New Roman"/>
          <w:sz w:val="24"/>
          <w:szCs w:val="24"/>
        </w:rPr>
        <w:t>s until next year, at the earliest – and the same with the repasts</w:t>
      </w:r>
      <w:r w:rsidRPr="00BD5D6B">
        <w:rPr>
          <w:rFonts w:ascii="Times New Roman" w:hAnsi="Times New Roman" w:cs="Times New Roman"/>
        </w:rPr>
        <w:t xml:space="preserve">. </w:t>
      </w:r>
    </w:p>
    <w:p w:rsidR="00BD5D6B" w:rsidRPr="00B834BB" w:rsidRDefault="00BD5D6B" w:rsidP="00BD5D6B">
      <w:pPr>
        <w:pStyle w:val="ListParagraph"/>
        <w:numPr>
          <w:ilvl w:val="0"/>
          <w:numId w:val="17"/>
        </w:numPr>
        <w:spacing w:line="240" w:lineRule="auto"/>
        <w:rPr>
          <w:rFonts w:ascii="Times New Roman" w:hAnsi="Times New Roman" w:cs="Times New Roman"/>
        </w:rPr>
      </w:pPr>
      <w:r w:rsidRPr="00EC171D">
        <w:rPr>
          <w:rFonts w:ascii="Times New Roman" w:hAnsi="Times New Roman" w:cs="Times New Roman"/>
          <w:sz w:val="24"/>
          <w:szCs w:val="24"/>
        </w:rPr>
        <w:t xml:space="preserve">There is a problem with supplying the </w:t>
      </w:r>
      <w:r w:rsidR="00A92848" w:rsidRPr="00EC171D">
        <w:rPr>
          <w:rFonts w:ascii="Times New Roman" w:hAnsi="Times New Roman" w:cs="Times New Roman"/>
          <w:sz w:val="24"/>
          <w:szCs w:val="24"/>
        </w:rPr>
        <w:t xml:space="preserve">2020 </w:t>
      </w:r>
      <w:r w:rsidRPr="00EC171D">
        <w:rPr>
          <w:rFonts w:ascii="Times New Roman" w:hAnsi="Times New Roman" w:cs="Times New Roman"/>
          <w:sz w:val="24"/>
          <w:szCs w:val="24"/>
        </w:rPr>
        <w:t xml:space="preserve">Holiday Baskets. Due to warehousing </w:t>
      </w:r>
      <w:r w:rsidR="00A92848" w:rsidRPr="00EC171D">
        <w:rPr>
          <w:rFonts w:ascii="Times New Roman" w:hAnsi="Times New Roman" w:cs="Times New Roman"/>
          <w:sz w:val="24"/>
          <w:szCs w:val="24"/>
        </w:rPr>
        <w:t>constraints</w:t>
      </w:r>
      <w:r w:rsidRPr="00EC171D">
        <w:rPr>
          <w:rFonts w:ascii="Times New Roman" w:hAnsi="Times New Roman" w:cs="Times New Roman"/>
          <w:sz w:val="24"/>
          <w:szCs w:val="24"/>
        </w:rPr>
        <w:t xml:space="preserve">, </w:t>
      </w:r>
      <w:proofErr w:type="spellStart"/>
      <w:r w:rsidRPr="00EC171D">
        <w:rPr>
          <w:rFonts w:ascii="Times New Roman" w:hAnsi="Times New Roman" w:cs="Times New Roman"/>
          <w:sz w:val="24"/>
          <w:szCs w:val="24"/>
        </w:rPr>
        <w:t>Aldi’s</w:t>
      </w:r>
      <w:proofErr w:type="spellEnd"/>
      <w:r w:rsidRPr="00EC171D">
        <w:rPr>
          <w:rFonts w:ascii="Times New Roman" w:hAnsi="Times New Roman" w:cs="Times New Roman"/>
          <w:sz w:val="24"/>
          <w:szCs w:val="24"/>
        </w:rPr>
        <w:t>, which offered favorable pricing, w</w:t>
      </w:r>
      <w:r w:rsidR="00EC171D">
        <w:rPr>
          <w:rFonts w:ascii="Times New Roman" w:hAnsi="Times New Roman" w:cs="Times New Roman"/>
          <w:sz w:val="24"/>
          <w:szCs w:val="24"/>
        </w:rPr>
        <w:t>ill no longer be able</w:t>
      </w:r>
      <w:r w:rsidRPr="00EC171D">
        <w:rPr>
          <w:rFonts w:ascii="Times New Roman" w:hAnsi="Times New Roman" w:cs="Times New Roman"/>
          <w:sz w:val="24"/>
          <w:szCs w:val="24"/>
        </w:rPr>
        <w:t xml:space="preserve"> to assist us. </w:t>
      </w:r>
      <w:r w:rsidR="00F73CE3" w:rsidRPr="00EC171D">
        <w:rPr>
          <w:rFonts w:ascii="Times New Roman" w:hAnsi="Times New Roman" w:cs="Times New Roman"/>
          <w:sz w:val="24"/>
          <w:szCs w:val="24"/>
        </w:rPr>
        <w:t xml:space="preserve">The Hudson Valley </w:t>
      </w:r>
      <w:r w:rsidR="00F73CE3" w:rsidRPr="00EC171D">
        <w:rPr>
          <w:rFonts w:ascii="Times New Roman" w:hAnsi="Times New Roman" w:cs="Times New Roman"/>
          <w:sz w:val="24"/>
          <w:szCs w:val="24"/>
        </w:rPr>
        <w:lastRenderedPageBreak/>
        <w:t>Food Bank will be investigated as a possible source</w:t>
      </w:r>
      <w:r w:rsidR="00A92848" w:rsidRPr="00EC171D">
        <w:rPr>
          <w:rFonts w:ascii="Times New Roman" w:hAnsi="Times New Roman" w:cs="Times New Roman"/>
          <w:sz w:val="24"/>
          <w:szCs w:val="24"/>
        </w:rPr>
        <w:t xml:space="preserve"> of pantry staples</w:t>
      </w:r>
      <w:r w:rsidR="00F73CE3" w:rsidRPr="00EC171D">
        <w:rPr>
          <w:rFonts w:ascii="Times New Roman" w:hAnsi="Times New Roman" w:cs="Times New Roman"/>
          <w:sz w:val="24"/>
          <w:szCs w:val="24"/>
        </w:rPr>
        <w:t xml:space="preserve">. Hannaford’s and ShopRite also seem committed to helping the community. And Sam’s Club is another </w:t>
      </w:r>
      <w:r w:rsidR="00EC171D">
        <w:rPr>
          <w:rFonts w:ascii="Times New Roman" w:hAnsi="Times New Roman" w:cs="Times New Roman"/>
          <w:sz w:val="24"/>
          <w:szCs w:val="24"/>
        </w:rPr>
        <w:t>economically-friendly</w:t>
      </w:r>
      <w:r w:rsidR="00F73CE3" w:rsidRPr="00EC171D">
        <w:rPr>
          <w:rFonts w:ascii="Times New Roman" w:hAnsi="Times New Roman" w:cs="Times New Roman"/>
          <w:sz w:val="24"/>
          <w:szCs w:val="24"/>
        </w:rPr>
        <w:t xml:space="preserve"> option</w:t>
      </w:r>
      <w:r w:rsidR="00F73CE3">
        <w:rPr>
          <w:rFonts w:ascii="Times New Roman" w:hAnsi="Times New Roman" w:cs="Times New Roman"/>
        </w:rPr>
        <w:t>.</w:t>
      </w:r>
    </w:p>
    <w:p w:rsidR="00B834BB" w:rsidRDefault="00B834BB" w:rsidP="00B834BB">
      <w:pPr>
        <w:ind w:left="360"/>
        <w:rPr>
          <w:u w:val="single"/>
        </w:rPr>
      </w:pPr>
      <w:r>
        <w:rPr>
          <w:u w:val="single"/>
        </w:rPr>
        <w:t>Worship &amp; Spiritual Life</w:t>
      </w:r>
      <w:r w:rsidRPr="00B834BB">
        <w:rPr>
          <w:u w:val="single"/>
        </w:rPr>
        <w:t>:</w:t>
      </w:r>
    </w:p>
    <w:p w:rsidR="00B834BB" w:rsidRPr="00B834BB" w:rsidRDefault="00B834BB" w:rsidP="00B834BB">
      <w:pPr>
        <w:ind w:left="360"/>
        <w:rPr>
          <w:u w:val="single"/>
        </w:rPr>
      </w:pPr>
    </w:p>
    <w:p w:rsidR="00B834BB" w:rsidRDefault="00B834BB" w:rsidP="00B834BB">
      <w:pPr>
        <w:pStyle w:val="ListParagraph"/>
        <w:spacing w:line="240" w:lineRule="auto"/>
        <w:rPr>
          <w:rFonts w:ascii="Times New Roman" w:hAnsi="Times New Roman" w:cs="Times New Roman"/>
          <w:sz w:val="24"/>
          <w:szCs w:val="24"/>
        </w:rPr>
      </w:pPr>
      <w:r w:rsidRPr="00B834BB">
        <w:rPr>
          <w:rFonts w:ascii="Times New Roman" w:hAnsi="Times New Roman" w:cs="Times New Roman"/>
          <w:sz w:val="24"/>
          <w:szCs w:val="24"/>
        </w:rPr>
        <w:t>The</w:t>
      </w:r>
      <w:r>
        <w:rPr>
          <w:rFonts w:ascii="Times New Roman" w:hAnsi="Times New Roman" w:cs="Times New Roman"/>
          <w:sz w:val="24"/>
          <w:szCs w:val="24"/>
        </w:rPr>
        <w:t xml:space="preserve"> Youth Ministry has been meeting every Thursday with a dedicated small core group of participants. Recently, there </w:t>
      </w:r>
      <w:r w:rsidR="000973C8">
        <w:rPr>
          <w:rFonts w:ascii="Times New Roman" w:hAnsi="Times New Roman" w:cs="Times New Roman"/>
          <w:sz w:val="24"/>
          <w:szCs w:val="24"/>
        </w:rPr>
        <w:t xml:space="preserve">was </w:t>
      </w:r>
      <w:r>
        <w:rPr>
          <w:rFonts w:ascii="Times New Roman" w:hAnsi="Times New Roman" w:cs="Times New Roman"/>
          <w:sz w:val="24"/>
          <w:szCs w:val="24"/>
        </w:rPr>
        <w:t xml:space="preserve">an awesome guest speaker </w:t>
      </w:r>
      <w:r w:rsidR="000973C8">
        <w:rPr>
          <w:rFonts w:ascii="Times New Roman" w:hAnsi="Times New Roman" w:cs="Times New Roman"/>
          <w:sz w:val="24"/>
          <w:szCs w:val="24"/>
        </w:rPr>
        <w:t xml:space="preserve">- </w:t>
      </w:r>
      <w:r>
        <w:rPr>
          <w:rFonts w:ascii="Times New Roman" w:hAnsi="Times New Roman" w:cs="Times New Roman"/>
          <w:sz w:val="24"/>
          <w:szCs w:val="24"/>
        </w:rPr>
        <w:t xml:space="preserve">Kid Catholic. It was really something special, quite moving. </w:t>
      </w:r>
    </w:p>
    <w:p w:rsidR="00B834BB" w:rsidRDefault="00B834BB" w:rsidP="00B834BB">
      <w:pPr>
        <w:pStyle w:val="Heading1"/>
        <w:spacing w:line="210" w:lineRule="exact"/>
        <w:ind w:right="1115"/>
        <w:rPr>
          <w:sz w:val="24"/>
          <w:szCs w:val="24"/>
        </w:rPr>
      </w:pPr>
      <w:r>
        <w:rPr>
          <w:sz w:val="24"/>
          <w:szCs w:val="24"/>
        </w:rPr>
        <w:t xml:space="preserve">Chairperson’s Report </w:t>
      </w:r>
      <w:r w:rsidR="003F10C6">
        <w:rPr>
          <w:sz w:val="24"/>
          <w:szCs w:val="24"/>
        </w:rPr>
        <w:t xml:space="preserve">- </w:t>
      </w:r>
      <w:r>
        <w:rPr>
          <w:sz w:val="24"/>
          <w:szCs w:val="24"/>
        </w:rPr>
        <w:t>Christine Forbes</w:t>
      </w:r>
      <w:r w:rsidRPr="00446E78">
        <w:rPr>
          <w:sz w:val="24"/>
          <w:szCs w:val="24"/>
        </w:rPr>
        <w:t>:</w:t>
      </w:r>
    </w:p>
    <w:p w:rsidR="00B834BB" w:rsidRDefault="00B834BB" w:rsidP="00B834BB">
      <w:pPr>
        <w:pStyle w:val="Heading1"/>
        <w:spacing w:line="210" w:lineRule="exact"/>
        <w:ind w:right="1115"/>
        <w:rPr>
          <w:sz w:val="24"/>
          <w:szCs w:val="24"/>
        </w:rPr>
      </w:pPr>
    </w:p>
    <w:p w:rsidR="0095637E" w:rsidRDefault="00B834BB" w:rsidP="0095637E">
      <w:pPr>
        <w:pStyle w:val="Heading1"/>
        <w:spacing w:line="210" w:lineRule="exact"/>
        <w:ind w:left="720" w:right="1115" w:firstLine="1"/>
        <w:rPr>
          <w:b w:val="0"/>
          <w:sz w:val="24"/>
          <w:szCs w:val="24"/>
        </w:rPr>
      </w:pPr>
      <w:r>
        <w:rPr>
          <w:b w:val="0"/>
          <w:sz w:val="24"/>
          <w:szCs w:val="24"/>
        </w:rPr>
        <w:t>The Reopening Subcommittee has been meeting weekly fo</w:t>
      </w:r>
      <w:r w:rsidR="0095637E">
        <w:rPr>
          <w:b w:val="0"/>
          <w:sz w:val="24"/>
          <w:szCs w:val="24"/>
        </w:rPr>
        <w:t>r the past three or four weeks. Here are highlights of the discussions:</w:t>
      </w:r>
    </w:p>
    <w:p w:rsidR="0095637E" w:rsidRDefault="0095637E" w:rsidP="0095637E">
      <w:pPr>
        <w:pStyle w:val="Heading1"/>
        <w:spacing w:line="210" w:lineRule="exact"/>
        <w:ind w:left="720" w:right="1115" w:firstLine="1"/>
        <w:rPr>
          <w:b w:val="0"/>
          <w:sz w:val="24"/>
          <w:szCs w:val="24"/>
        </w:rPr>
      </w:pPr>
    </w:p>
    <w:p w:rsidR="00B834BB" w:rsidRDefault="0095637E" w:rsidP="0095637E">
      <w:pPr>
        <w:pStyle w:val="Heading1"/>
        <w:numPr>
          <w:ilvl w:val="0"/>
          <w:numId w:val="18"/>
        </w:numPr>
        <w:spacing w:line="210" w:lineRule="exact"/>
        <w:ind w:right="1115"/>
        <w:rPr>
          <w:b w:val="0"/>
          <w:sz w:val="24"/>
          <w:szCs w:val="24"/>
        </w:rPr>
      </w:pPr>
      <w:r>
        <w:rPr>
          <w:b w:val="0"/>
          <w:sz w:val="24"/>
          <w:szCs w:val="24"/>
        </w:rPr>
        <w:t>Feedback from parishioners and volunteers has been good, with</w:t>
      </w:r>
      <w:r w:rsidR="000973C8">
        <w:rPr>
          <w:b w:val="0"/>
          <w:sz w:val="24"/>
          <w:szCs w:val="24"/>
        </w:rPr>
        <w:t xml:space="preserve"> general </w:t>
      </w:r>
      <w:r>
        <w:rPr>
          <w:b w:val="0"/>
          <w:sz w:val="24"/>
          <w:szCs w:val="24"/>
        </w:rPr>
        <w:t>recognition of all the work and preparation that has gone into resuming Mass.</w:t>
      </w:r>
      <w:r w:rsidR="000973C8">
        <w:rPr>
          <w:b w:val="0"/>
          <w:sz w:val="24"/>
          <w:szCs w:val="24"/>
        </w:rPr>
        <w:t xml:space="preserve"> One parishioner’s comment was shared</w:t>
      </w:r>
      <w:r w:rsidR="003F10C6">
        <w:rPr>
          <w:b w:val="0"/>
          <w:sz w:val="24"/>
          <w:szCs w:val="24"/>
        </w:rPr>
        <w:t>, “It was a terrific experience.”</w:t>
      </w:r>
    </w:p>
    <w:p w:rsidR="0095637E" w:rsidRDefault="0095637E" w:rsidP="003F10C6">
      <w:pPr>
        <w:pStyle w:val="Heading1"/>
        <w:spacing w:line="210" w:lineRule="exact"/>
        <w:ind w:left="1441" w:right="1115"/>
        <w:rPr>
          <w:b w:val="0"/>
          <w:sz w:val="24"/>
          <w:szCs w:val="24"/>
        </w:rPr>
      </w:pPr>
    </w:p>
    <w:p w:rsidR="0095637E" w:rsidRDefault="0095637E" w:rsidP="0095637E">
      <w:pPr>
        <w:pStyle w:val="Heading1"/>
        <w:numPr>
          <w:ilvl w:val="0"/>
          <w:numId w:val="18"/>
        </w:numPr>
        <w:spacing w:line="210" w:lineRule="exact"/>
        <w:ind w:right="1115"/>
        <w:rPr>
          <w:b w:val="0"/>
          <w:sz w:val="24"/>
          <w:szCs w:val="24"/>
        </w:rPr>
      </w:pPr>
      <w:r>
        <w:rPr>
          <w:b w:val="0"/>
          <w:sz w:val="24"/>
          <w:szCs w:val="24"/>
        </w:rPr>
        <w:t xml:space="preserve">There is no online streaming </w:t>
      </w:r>
      <w:r w:rsidR="000973C8">
        <w:rPr>
          <w:b w:val="0"/>
          <w:sz w:val="24"/>
          <w:szCs w:val="24"/>
        </w:rPr>
        <w:t>of Mass at this point</w:t>
      </w:r>
      <w:r>
        <w:rPr>
          <w:b w:val="0"/>
          <w:sz w:val="24"/>
          <w:szCs w:val="24"/>
        </w:rPr>
        <w:t>. Broadcasting Mass into Deacon John Hall was explored, but the numbers have been too low</w:t>
      </w:r>
      <w:r w:rsidR="00EC171D">
        <w:rPr>
          <w:b w:val="0"/>
          <w:sz w:val="24"/>
          <w:szCs w:val="24"/>
        </w:rPr>
        <w:t xml:space="preserve"> to even </w:t>
      </w:r>
      <w:r w:rsidR="000973C8">
        <w:rPr>
          <w:b w:val="0"/>
          <w:sz w:val="24"/>
          <w:szCs w:val="24"/>
        </w:rPr>
        <w:t>consider this</w:t>
      </w:r>
      <w:r>
        <w:rPr>
          <w:b w:val="0"/>
          <w:sz w:val="24"/>
          <w:szCs w:val="24"/>
        </w:rPr>
        <w:t>.</w:t>
      </w:r>
    </w:p>
    <w:p w:rsidR="003F10C6" w:rsidRDefault="003F10C6" w:rsidP="003F10C6">
      <w:pPr>
        <w:pStyle w:val="Heading1"/>
        <w:spacing w:line="210" w:lineRule="exact"/>
        <w:ind w:left="1441" w:right="1115"/>
        <w:rPr>
          <w:b w:val="0"/>
          <w:sz w:val="24"/>
          <w:szCs w:val="24"/>
        </w:rPr>
      </w:pPr>
    </w:p>
    <w:p w:rsidR="0095637E" w:rsidRPr="00B834BB" w:rsidRDefault="0095637E" w:rsidP="0095637E">
      <w:pPr>
        <w:pStyle w:val="Heading1"/>
        <w:numPr>
          <w:ilvl w:val="0"/>
          <w:numId w:val="18"/>
        </w:numPr>
        <w:spacing w:line="210" w:lineRule="exact"/>
        <w:ind w:right="1115"/>
        <w:rPr>
          <w:b w:val="0"/>
          <w:sz w:val="24"/>
          <w:szCs w:val="24"/>
        </w:rPr>
      </w:pPr>
      <w:r>
        <w:rPr>
          <w:b w:val="0"/>
          <w:sz w:val="24"/>
          <w:szCs w:val="24"/>
        </w:rPr>
        <w:t>More volunteers are needed</w:t>
      </w:r>
      <w:r w:rsidR="000973C8">
        <w:rPr>
          <w:b w:val="0"/>
          <w:sz w:val="24"/>
          <w:szCs w:val="24"/>
        </w:rPr>
        <w:t>.</w:t>
      </w:r>
      <w:r>
        <w:rPr>
          <w:b w:val="0"/>
          <w:sz w:val="24"/>
          <w:szCs w:val="24"/>
        </w:rPr>
        <w:t xml:space="preserve"> </w:t>
      </w:r>
      <w:r w:rsidR="000973C8">
        <w:rPr>
          <w:b w:val="0"/>
          <w:sz w:val="24"/>
          <w:szCs w:val="24"/>
        </w:rPr>
        <w:t>E</w:t>
      </w:r>
      <w:r>
        <w:rPr>
          <w:b w:val="0"/>
          <w:sz w:val="24"/>
          <w:szCs w:val="24"/>
        </w:rPr>
        <w:t xml:space="preserve">ach Mass requires </w:t>
      </w:r>
      <w:r w:rsidR="000973C8">
        <w:rPr>
          <w:b w:val="0"/>
          <w:sz w:val="24"/>
          <w:szCs w:val="24"/>
        </w:rPr>
        <w:t xml:space="preserve">seven volunteers. If there is a </w:t>
      </w:r>
      <w:r>
        <w:rPr>
          <w:b w:val="0"/>
          <w:sz w:val="24"/>
          <w:szCs w:val="24"/>
        </w:rPr>
        <w:t xml:space="preserve">return to three </w:t>
      </w:r>
      <w:r w:rsidR="000973C8">
        <w:rPr>
          <w:b w:val="0"/>
          <w:sz w:val="24"/>
          <w:szCs w:val="24"/>
        </w:rPr>
        <w:t xml:space="preserve">weekend </w:t>
      </w:r>
      <w:r w:rsidR="00EC171D">
        <w:rPr>
          <w:b w:val="0"/>
          <w:sz w:val="24"/>
          <w:szCs w:val="24"/>
        </w:rPr>
        <w:t>Masses</w:t>
      </w:r>
      <w:r>
        <w:rPr>
          <w:b w:val="0"/>
          <w:sz w:val="24"/>
          <w:szCs w:val="24"/>
        </w:rPr>
        <w:t xml:space="preserve"> </w:t>
      </w:r>
      <w:r w:rsidR="00EC171D">
        <w:rPr>
          <w:b w:val="0"/>
          <w:sz w:val="24"/>
          <w:szCs w:val="24"/>
        </w:rPr>
        <w:t>(</w:t>
      </w:r>
      <w:r>
        <w:rPr>
          <w:b w:val="0"/>
          <w:sz w:val="24"/>
          <w:szCs w:val="24"/>
        </w:rPr>
        <w:t>although the numbers aren’t there yet</w:t>
      </w:r>
      <w:r w:rsidR="00EC171D">
        <w:rPr>
          <w:b w:val="0"/>
          <w:sz w:val="24"/>
          <w:szCs w:val="24"/>
        </w:rPr>
        <w:t>)</w:t>
      </w:r>
      <w:r>
        <w:rPr>
          <w:b w:val="0"/>
          <w:sz w:val="24"/>
          <w:szCs w:val="24"/>
        </w:rPr>
        <w:t xml:space="preserve"> 21 volunteers will be required. </w:t>
      </w:r>
      <w:r w:rsidR="000973C8">
        <w:rPr>
          <w:b w:val="0"/>
          <w:sz w:val="24"/>
          <w:szCs w:val="24"/>
        </w:rPr>
        <w:t>And even without increasing the number of Masses, v</w:t>
      </w:r>
      <w:r>
        <w:rPr>
          <w:b w:val="0"/>
          <w:sz w:val="24"/>
          <w:szCs w:val="24"/>
        </w:rPr>
        <w:t>olunteers are already serving frequently</w:t>
      </w:r>
      <w:r w:rsidR="000973C8">
        <w:rPr>
          <w:b w:val="0"/>
          <w:sz w:val="24"/>
          <w:szCs w:val="24"/>
        </w:rPr>
        <w:t>.</w:t>
      </w:r>
      <w:r>
        <w:rPr>
          <w:b w:val="0"/>
          <w:sz w:val="24"/>
          <w:szCs w:val="24"/>
        </w:rPr>
        <w:t xml:space="preserve"> </w:t>
      </w:r>
      <w:r w:rsidR="000973C8">
        <w:rPr>
          <w:b w:val="0"/>
          <w:sz w:val="24"/>
          <w:szCs w:val="24"/>
        </w:rPr>
        <w:t>W</w:t>
      </w:r>
      <w:r>
        <w:rPr>
          <w:b w:val="0"/>
          <w:sz w:val="24"/>
          <w:szCs w:val="24"/>
        </w:rPr>
        <w:t>hile they</w:t>
      </w:r>
      <w:r w:rsidR="000973C8">
        <w:rPr>
          <w:b w:val="0"/>
          <w:sz w:val="24"/>
          <w:szCs w:val="24"/>
        </w:rPr>
        <w:t xml:space="preserve"> </w:t>
      </w:r>
      <w:r>
        <w:rPr>
          <w:b w:val="0"/>
          <w:sz w:val="24"/>
          <w:szCs w:val="24"/>
        </w:rPr>
        <w:t>don’t mind, it’s certain to be a problem down the road.</w:t>
      </w:r>
    </w:p>
    <w:p w:rsidR="00B834BB" w:rsidRDefault="00B834BB" w:rsidP="00B834BB"/>
    <w:p w:rsidR="003F10C6" w:rsidRDefault="003F10C6" w:rsidP="003F10C6">
      <w:pPr>
        <w:pStyle w:val="Heading1"/>
        <w:spacing w:line="210" w:lineRule="exact"/>
        <w:ind w:right="1115"/>
        <w:rPr>
          <w:sz w:val="24"/>
          <w:szCs w:val="24"/>
        </w:rPr>
      </w:pPr>
      <w:r>
        <w:rPr>
          <w:sz w:val="24"/>
          <w:szCs w:val="24"/>
        </w:rPr>
        <w:t>Vicar’s Report – Fr. Sean Harlow</w:t>
      </w:r>
      <w:r w:rsidRPr="00446E78">
        <w:rPr>
          <w:sz w:val="24"/>
          <w:szCs w:val="24"/>
        </w:rPr>
        <w:t>:</w:t>
      </w:r>
    </w:p>
    <w:p w:rsidR="003F10C6" w:rsidRDefault="003F10C6" w:rsidP="003F10C6">
      <w:pPr>
        <w:pStyle w:val="Heading1"/>
        <w:spacing w:line="210" w:lineRule="exact"/>
        <w:ind w:right="1115"/>
        <w:rPr>
          <w:sz w:val="24"/>
          <w:szCs w:val="24"/>
        </w:rPr>
      </w:pPr>
    </w:p>
    <w:p w:rsidR="00CC0A98" w:rsidRDefault="003F10C6" w:rsidP="00CC0A98">
      <w:pPr>
        <w:pStyle w:val="Heading1"/>
        <w:numPr>
          <w:ilvl w:val="0"/>
          <w:numId w:val="19"/>
        </w:numPr>
        <w:spacing w:line="210" w:lineRule="exact"/>
        <w:ind w:right="1115"/>
        <w:rPr>
          <w:b w:val="0"/>
          <w:sz w:val="24"/>
          <w:szCs w:val="24"/>
        </w:rPr>
      </w:pPr>
      <w:r>
        <w:rPr>
          <w:b w:val="0"/>
          <w:sz w:val="24"/>
          <w:szCs w:val="24"/>
        </w:rPr>
        <w:t>Last weekend</w:t>
      </w:r>
      <w:r w:rsidR="00CC0A98">
        <w:rPr>
          <w:b w:val="0"/>
          <w:sz w:val="24"/>
          <w:szCs w:val="24"/>
        </w:rPr>
        <w:t>, we had full Sunday attendance. There were m</w:t>
      </w:r>
      <w:r w:rsidR="00EC171D">
        <w:rPr>
          <w:b w:val="0"/>
          <w:sz w:val="24"/>
          <w:szCs w:val="24"/>
        </w:rPr>
        <w:t xml:space="preserve">ore children, and </w:t>
      </w:r>
      <w:r w:rsidR="00CC0A98">
        <w:rPr>
          <w:b w:val="0"/>
          <w:sz w:val="24"/>
          <w:szCs w:val="24"/>
        </w:rPr>
        <w:t xml:space="preserve">the choir and balcony </w:t>
      </w:r>
      <w:r w:rsidR="00EC171D">
        <w:rPr>
          <w:b w:val="0"/>
          <w:sz w:val="24"/>
          <w:szCs w:val="24"/>
        </w:rPr>
        <w:t xml:space="preserve">were used </w:t>
      </w:r>
      <w:r w:rsidR="00CC0A98">
        <w:rPr>
          <w:b w:val="0"/>
          <w:sz w:val="24"/>
          <w:szCs w:val="24"/>
        </w:rPr>
        <w:t>for some</w:t>
      </w:r>
      <w:r w:rsidR="000973C8">
        <w:rPr>
          <w:b w:val="0"/>
          <w:sz w:val="24"/>
          <w:szCs w:val="24"/>
        </w:rPr>
        <w:t xml:space="preserve"> seating</w:t>
      </w:r>
      <w:r w:rsidR="00CC0A98">
        <w:rPr>
          <w:b w:val="0"/>
          <w:sz w:val="24"/>
          <w:szCs w:val="24"/>
        </w:rPr>
        <w:t>. B</w:t>
      </w:r>
      <w:r>
        <w:rPr>
          <w:b w:val="0"/>
          <w:sz w:val="24"/>
          <w:szCs w:val="24"/>
        </w:rPr>
        <w:t xml:space="preserve">ut only 30 </w:t>
      </w:r>
      <w:r w:rsidR="00CC0A98">
        <w:rPr>
          <w:b w:val="0"/>
          <w:sz w:val="24"/>
          <w:szCs w:val="24"/>
        </w:rPr>
        <w:t xml:space="preserve">came </w:t>
      </w:r>
      <w:r>
        <w:rPr>
          <w:b w:val="0"/>
          <w:sz w:val="24"/>
          <w:szCs w:val="24"/>
        </w:rPr>
        <w:t xml:space="preserve">on Saturday. We have a better shot at better numbers on Sunday, but two Masses on Sunday raises concerns </w:t>
      </w:r>
      <w:r w:rsidR="00CC0A98">
        <w:rPr>
          <w:b w:val="0"/>
          <w:sz w:val="24"/>
          <w:szCs w:val="24"/>
        </w:rPr>
        <w:t>about volunteers and sanitizing.</w:t>
      </w:r>
    </w:p>
    <w:p w:rsidR="00CC0A98" w:rsidRDefault="00CC0A98" w:rsidP="00CC0A98">
      <w:pPr>
        <w:pStyle w:val="Heading1"/>
        <w:spacing w:line="210" w:lineRule="exact"/>
        <w:ind w:left="1440" w:right="1115"/>
        <w:rPr>
          <w:b w:val="0"/>
          <w:sz w:val="24"/>
          <w:szCs w:val="24"/>
        </w:rPr>
      </w:pPr>
      <w:r>
        <w:rPr>
          <w:b w:val="0"/>
          <w:sz w:val="24"/>
          <w:szCs w:val="24"/>
        </w:rPr>
        <w:t xml:space="preserve">     </w:t>
      </w:r>
      <w:r w:rsidRPr="00CC0A98">
        <w:rPr>
          <w:b w:val="0"/>
          <w:sz w:val="24"/>
          <w:szCs w:val="24"/>
        </w:rPr>
        <w:t xml:space="preserve"> </w:t>
      </w:r>
      <w:r w:rsidR="003F10C6" w:rsidRPr="00CC0A98">
        <w:rPr>
          <w:b w:val="0"/>
          <w:sz w:val="24"/>
          <w:szCs w:val="24"/>
        </w:rPr>
        <w:t>Discussion ensued about the extenuating circumstances</w:t>
      </w:r>
      <w:r w:rsidR="00B47B8F">
        <w:rPr>
          <w:b w:val="0"/>
          <w:sz w:val="24"/>
          <w:szCs w:val="24"/>
        </w:rPr>
        <w:t xml:space="preserve"> of </w:t>
      </w:r>
      <w:r w:rsidR="003F10C6" w:rsidRPr="00CC0A98">
        <w:rPr>
          <w:b w:val="0"/>
          <w:sz w:val="24"/>
          <w:szCs w:val="24"/>
        </w:rPr>
        <w:t>the previous two Saturdays: 4</w:t>
      </w:r>
      <w:r w:rsidR="003F10C6" w:rsidRPr="00CC0A98">
        <w:rPr>
          <w:b w:val="0"/>
          <w:sz w:val="24"/>
          <w:szCs w:val="24"/>
          <w:vertAlign w:val="superscript"/>
        </w:rPr>
        <w:t>th</w:t>
      </w:r>
      <w:r w:rsidR="003F10C6" w:rsidRPr="00CC0A98">
        <w:rPr>
          <w:b w:val="0"/>
          <w:sz w:val="24"/>
          <w:szCs w:val="24"/>
        </w:rPr>
        <w:t xml:space="preserve"> of July weekend, followed by the threat of serious thunderstorms. </w:t>
      </w:r>
      <w:r w:rsidR="00EC171D">
        <w:rPr>
          <w:b w:val="0"/>
          <w:sz w:val="24"/>
          <w:szCs w:val="24"/>
        </w:rPr>
        <w:t xml:space="preserve">It was agreed that it was too soon to give </w:t>
      </w:r>
      <w:r w:rsidR="003F10C6" w:rsidRPr="00CC0A98">
        <w:rPr>
          <w:b w:val="0"/>
          <w:sz w:val="24"/>
          <w:szCs w:val="24"/>
        </w:rPr>
        <w:t>up on Saturdays.</w:t>
      </w:r>
    </w:p>
    <w:p w:rsidR="00CC0A98" w:rsidRDefault="00CC0A98" w:rsidP="00CC0A98">
      <w:pPr>
        <w:pStyle w:val="Heading1"/>
        <w:spacing w:line="210" w:lineRule="exact"/>
        <w:ind w:left="1440" w:right="1115"/>
        <w:rPr>
          <w:b w:val="0"/>
          <w:sz w:val="24"/>
          <w:szCs w:val="24"/>
        </w:rPr>
      </w:pPr>
    </w:p>
    <w:p w:rsidR="003F10C6" w:rsidRDefault="00CC0A98" w:rsidP="00CC0A98">
      <w:pPr>
        <w:pStyle w:val="Heading1"/>
        <w:numPr>
          <w:ilvl w:val="0"/>
          <w:numId w:val="19"/>
        </w:numPr>
        <w:spacing w:line="210" w:lineRule="exact"/>
        <w:ind w:right="1115"/>
        <w:rPr>
          <w:b w:val="0"/>
          <w:sz w:val="24"/>
          <w:szCs w:val="24"/>
        </w:rPr>
      </w:pPr>
      <w:r>
        <w:rPr>
          <w:b w:val="0"/>
          <w:sz w:val="24"/>
          <w:szCs w:val="24"/>
        </w:rPr>
        <w:t>T</w:t>
      </w:r>
      <w:r w:rsidR="003F10C6">
        <w:rPr>
          <w:b w:val="0"/>
          <w:sz w:val="24"/>
          <w:szCs w:val="24"/>
        </w:rPr>
        <w:t xml:space="preserve">he Reopening Subcommittee will continue to meet </w:t>
      </w:r>
      <w:r w:rsidR="00EC171D">
        <w:rPr>
          <w:b w:val="0"/>
          <w:sz w:val="24"/>
          <w:szCs w:val="24"/>
        </w:rPr>
        <w:t xml:space="preserve">weekly </w:t>
      </w:r>
      <w:r w:rsidR="003F10C6">
        <w:rPr>
          <w:b w:val="0"/>
          <w:sz w:val="24"/>
          <w:szCs w:val="24"/>
        </w:rPr>
        <w:t xml:space="preserve">until </w:t>
      </w:r>
      <w:r>
        <w:rPr>
          <w:b w:val="0"/>
          <w:sz w:val="24"/>
          <w:szCs w:val="24"/>
        </w:rPr>
        <w:t>the Mass schedule has been established and the ministries that participate at Mass – lectors, Eucharistic ministers and the choir – have returned.</w:t>
      </w:r>
    </w:p>
    <w:p w:rsidR="00CC0A98" w:rsidRDefault="00CC0A98" w:rsidP="00CC0A98">
      <w:pPr>
        <w:pStyle w:val="Heading1"/>
        <w:spacing w:line="210" w:lineRule="exact"/>
        <w:ind w:left="1440" w:right="1115"/>
        <w:rPr>
          <w:b w:val="0"/>
          <w:sz w:val="24"/>
          <w:szCs w:val="24"/>
        </w:rPr>
      </w:pPr>
    </w:p>
    <w:p w:rsidR="00CC0A98" w:rsidRDefault="00CC0A98" w:rsidP="00CC0A98">
      <w:pPr>
        <w:pStyle w:val="Heading1"/>
        <w:spacing w:line="210" w:lineRule="exact"/>
        <w:ind w:right="1115"/>
        <w:rPr>
          <w:sz w:val="24"/>
          <w:szCs w:val="24"/>
        </w:rPr>
      </w:pPr>
      <w:r>
        <w:rPr>
          <w:sz w:val="24"/>
          <w:szCs w:val="24"/>
        </w:rPr>
        <w:t>Open Forum</w:t>
      </w:r>
      <w:r w:rsidRPr="00446E78">
        <w:rPr>
          <w:sz w:val="24"/>
          <w:szCs w:val="24"/>
        </w:rPr>
        <w:t>:</w:t>
      </w:r>
    </w:p>
    <w:p w:rsidR="003F10C6" w:rsidRDefault="003F10C6" w:rsidP="00B834BB"/>
    <w:p w:rsidR="00F4425D" w:rsidRPr="00F4425D" w:rsidRDefault="00CC0A98" w:rsidP="00B47B8F">
      <w:pPr>
        <w:pStyle w:val="Heading1"/>
        <w:ind w:left="720" w:firstLine="1"/>
        <w:rPr>
          <w:b w:val="0"/>
          <w:sz w:val="24"/>
          <w:szCs w:val="24"/>
        </w:rPr>
      </w:pPr>
      <w:r w:rsidRPr="00F4425D">
        <w:rPr>
          <w:b w:val="0"/>
          <w:sz w:val="24"/>
          <w:szCs w:val="24"/>
        </w:rPr>
        <w:t>Discussion opened with conversation about snowbirds and their re-introduction into the community</w:t>
      </w:r>
      <w:r w:rsidR="006E62CB">
        <w:rPr>
          <w:b w:val="0"/>
          <w:sz w:val="24"/>
          <w:szCs w:val="24"/>
        </w:rPr>
        <w:t xml:space="preserve">, </w:t>
      </w:r>
      <w:r w:rsidRPr="00F4425D">
        <w:rPr>
          <w:b w:val="0"/>
          <w:sz w:val="24"/>
          <w:szCs w:val="24"/>
        </w:rPr>
        <w:t xml:space="preserve">and </w:t>
      </w:r>
      <w:r w:rsidR="006E62CB">
        <w:rPr>
          <w:b w:val="0"/>
          <w:sz w:val="24"/>
          <w:szCs w:val="24"/>
        </w:rPr>
        <w:t xml:space="preserve">then </w:t>
      </w:r>
      <w:r w:rsidRPr="00F4425D">
        <w:rPr>
          <w:b w:val="0"/>
          <w:sz w:val="24"/>
          <w:szCs w:val="24"/>
        </w:rPr>
        <w:t xml:space="preserve">segued into Mass, vacations and the virus. </w:t>
      </w:r>
    </w:p>
    <w:p w:rsidR="00F4425D" w:rsidRPr="00F4425D" w:rsidRDefault="00F4425D" w:rsidP="00F4425D">
      <w:pPr>
        <w:pStyle w:val="Heading1"/>
        <w:rPr>
          <w:b w:val="0"/>
          <w:sz w:val="24"/>
          <w:szCs w:val="24"/>
        </w:rPr>
      </w:pPr>
    </w:p>
    <w:p w:rsidR="00CC0A98" w:rsidRDefault="00F4425D" w:rsidP="00F4425D">
      <w:pPr>
        <w:pStyle w:val="Heading1"/>
        <w:numPr>
          <w:ilvl w:val="0"/>
          <w:numId w:val="19"/>
        </w:numPr>
        <w:rPr>
          <w:b w:val="0"/>
          <w:sz w:val="24"/>
          <w:szCs w:val="24"/>
        </w:rPr>
      </w:pPr>
      <w:r w:rsidRPr="00F4425D">
        <w:rPr>
          <w:b w:val="0"/>
          <w:sz w:val="24"/>
          <w:szCs w:val="24"/>
        </w:rPr>
        <w:t>It was noted that attendees have been cooperative at Mass – wearing masks and maintaining social distance – but a mask-less group of 10-15 was noted chatting in the parking lot</w:t>
      </w:r>
      <w:r w:rsidR="00B47B8F">
        <w:rPr>
          <w:b w:val="0"/>
          <w:sz w:val="24"/>
          <w:szCs w:val="24"/>
        </w:rPr>
        <w:t xml:space="preserve"> afterward</w:t>
      </w:r>
      <w:r w:rsidRPr="00F4425D">
        <w:rPr>
          <w:b w:val="0"/>
          <w:sz w:val="24"/>
          <w:szCs w:val="24"/>
        </w:rPr>
        <w:t>.</w:t>
      </w:r>
      <w:r>
        <w:rPr>
          <w:b w:val="0"/>
          <w:sz w:val="24"/>
          <w:szCs w:val="24"/>
        </w:rPr>
        <w:t xml:space="preserve"> Several members commented on similar behaviors seen when out in public.</w:t>
      </w:r>
    </w:p>
    <w:p w:rsidR="00F4425D" w:rsidRPr="00F4425D" w:rsidRDefault="00F4425D" w:rsidP="00F4425D">
      <w:pPr>
        <w:pStyle w:val="Heading1"/>
        <w:ind w:left="1440"/>
        <w:rPr>
          <w:b w:val="0"/>
          <w:sz w:val="24"/>
          <w:szCs w:val="24"/>
        </w:rPr>
      </w:pPr>
    </w:p>
    <w:p w:rsidR="00F4425D" w:rsidRDefault="00F4425D" w:rsidP="00F4425D">
      <w:pPr>
        <w:pStyle w:val="Heading1"/>
        <w:numPr>
          <w:ilvl w:val="0"/>
          <w:numId w:val="19"/>
        </w:numPr>
        <w:rPr>
          <w:b w:val="0"/>
          <w:sz w:val="24"/>
          <w:szCs w:val="24"/>
        </w:rPr>
      </w:pPr>
      <w:r w:rsidRPr="00F4425D">
        <w:rPr>
          <w:b w:val="0"/>
          <w:sz w:val="24"/>
          <w:szCs w:val="24"/>
        </w:rPr>
        <w:t>What about folks returning from vacation out of state? They should quarant</w:t>
      </w:r>
      <w:r>
        <w:rPr>
          <w:b w:val="0"/>
          <w:sz w:val="24"/>
          <w:szCs w:val="24"/>
        </w:rPr>
        <w:t xml:space="preserve">ine for two weeks or get tested – something </w:t>
      </w:r>
      <w:r w:rsidR="001624E3">
        <w:rPr>
          <w:b w:val="0"/>
          <w:sz w:val="24"/>
          <w:szCs w:val="24"/>
        </w:rPr>
        <w:t>impossible to enforce – especially since many rentals are Saturday-to-Saturday. Folks might just automatically come to Mass on Sunday.</w:t>
      </w:r>
    </w:p>
    <w:p w:rsidR="001624E3" w:rsidRDefault="001624E3" w:rsidP="001624E3">
      <w:pPr>
        <w:pStyle w:val="Heading1"/>
        <w:ind w:left="1440"/>
        <w:rPr>
          <w:b w:val="0"/>
          <w:sz w:val="24"/>
          <w:szCs w:val="24"/>
        </w:rPr>
      </w:pPr>
    </w:p>
    <w:p w:rsidR="001624E3" w:rsidRDefault="001624E3" w:rsidP="00F4425D">
      <w:pPr>
        <w:pStyle w:val="Heading1"/>
        <w:numPr>
          <w:ilvl w:val="0"/>
          <w:numId w:val="19"/>
        </w:numPr>
        <w:rPr>
          <w:b w:val="0"/>
          <w:sz w:val="24"/>
          <w:szCs w:val="24"/>
        </w:rPr>
      </w:pPr>
      <w:r>
        <w:rPr>
          <w:b w:val="0"/>
          <w:sz w:val="24"/>
          <w:szCs w:val="24"/>
        </w:rPr>
        <w:t xml:space="preserve">Parishioners who experience symptoms and have come to Mass should contact the church </w:t>
      </w:r>
      <w:r>
        <w:rPr>
          <w:b w:val="0"/>
          <w:sz w:val="24"/>
          <w:szCs w:val="24"/>
        </w:rPr>
        <w:lastRenderedPageBreak/>
        <w:t xml:space="preserve">as a courtesy, rather than waiting for a tracer. </w:t>
      </w:r>
    </w:p>
    <w:p w:rsidR="00F4425D" w:rsidRDefault="00F4425D" w:rsidP="00F4425D">
      <w:pPr>
        <w:pStyle w:val="Heading1"/>
        <w:ind w:left="1440"/>
        <w:rPr>
          <w:b w:val="0"/>
          <w:sz w:val="24"/>
          <w:szCs w:val="24"/>
        </w:rPr>
      </w:pPr>
    </w:p>
    <w:p w:rsidR="00F4425D" w:rsidRPr="00F4425D" w:rsidRDefault="006E62CB" w:rsidP="00F4425D">
      <w:pPr>
        <w:pStyle w:val="Heading1"/>
        <w:numPr>
          <w:ilvl w:val="0"/>
          <w:numId w:val="19"/>
        </w:numPr>
        <w:rPr>
          <w:b w:val="0"/>
          <w:sz w:val="24"/>
          <w:szCs w:val="24"/>
        </w:rPr>
      </w:pPr>
      <w:r>
        <w:rPr>
          <w:b w:val="0"/>
          <w:sz w:val="24"/>
          <w:szCs w:val="24"/>
        </w:rPr>
        <w:t>Underscoring the risk posed by travel, it was noted that t</w:t>
      </w:r>
      <w:r w:rsidR="00F4425D" w:rsidRPr="00F4425D">
        <w:rPr>
          <w:b w:val="0"/>
          <w:sz w:val="24"/>
          <w:szCs w:val="24"/>
        </w:rPr>
        <w:t>he troopers are looking for out-of-state license plates, and visitors to New York by plane are being asked for contact information for tracing purposes.</w:t>
      </w:r>
    </w:p>
    <w:p w:rsidR="00BD5D6B" w:rsidRPr="008E1B07" w:rsidRDefault="00BD5D6B" w:rsidP="00BD5D6B">
      <w:pPr>
        <w:pStyle w:val="Heading1"/>
        <w:spacing w:line="210" w:lineRule="exact"/>
        <w:ind w:right="1115"/>
        <w:rPr>
          <w:b w:val="0"/>
          <w:sz w:val="24"/>
          <w:szCs w:val="24"/>
        </w:rPr>
      </w:pPr>
    </w:p>
    <w:p w:rsidR="00DF209B" w:rsidRPr="00DF209B" w:rsidRDefault="00DF209B" w:rsidP="008E5167">
      <w:pPr>
        <w:pStyle w:val="Heading1"/>
        <w:spacing w:line="252" w:lineRule="exact"/>
        <w:ind w:left="1870" w:right="1008"/>
        <w:rPr>
          <w:b w:val="0"/>
          <w:sz w:val="24"/>
          <w:szCs w:val="24"/>
        </w:rPr>
      </w:pPr>
      <w:r>
        <w:rPr>
          <w:b w:val="0"/>
          <w:sz w:val="24"/>
          <w:szCs w:val="24"/>
        </w:rPr>
        <w:tab/>
      </w:r>
      <w:r>
        <w:rPr>
          <w:b w:val="0"/>
          <w:sz w:val="24"/>
          <w:szCs w:val="24"/>
        </w:rPr>
        <w:tab/>
      </w:r>
    </w:p>
    <w:p w:rsidR="00520397" w:rsidRPr="003277B6" w:rsidRDefault="00520397" w:rsidP="00792861">
      <w:pPr>
        <w:pStyle w:val="Heading1"/>
        <w:spacing w:line="252" w:lineRule="exact"/>
        <w:ind w:right="1008"/>
        <w:jc w:val="both"/>
        <w:rPr>
          <w:sz w:val="24"/>
          <w:szCs w:val="24"/>
        </w:rPr>
      </w:pPr>
      <w:r w:rsidRPr="003277B6">
        <w:rPr>
          <w:sz w:val="24"/>
          <w:szCs w:val="24"/>
        </w:rPr>
        <w:t>The meetin</w:t>
      </w:r>
      <w:r w:rsidR="00D71600" w:rsidRPr="003277B6">
        <w:rPr>
          <w:sz w:val="24"/>
          <w:szCs w:val="24"/>
        </w:rPr>
        <w:t>g closed at</w:t>
      </w:r>
      <w:r w:rsidR="0073782A">
        <w:rPr>
          <w:sz w:val="24"/>
          <w:szCs w:val="24"/>
        </w:rPr>
        <w:t xml:space="preserve"> 7:</w:t>
      </w:r>
      <w:r w:rsidR="001624E3">
        <w:rPr>
          <w:sz w:val="24"/>
          <w:szCs w:val="24"/>
        </w:rPr>
        <w:t>31</w:t>
      </w:r>
      <w:r w:rsidR="003271BA" w:rsidRPr="003277B6">
        <w:rPr>
          <w:sz w:val="24"/>
          <w:szCs w:val="24"/>
        </w:rPr>
        <w:t xml:space="preserve"> p.m.</w:t>
      </w:r>
      <w:r w:rsidR="00D33C3D" w:rsidRPr="003277B6">
        <w:rPr>
          <w:sz w:val="24"/>
          <w:szCs w:val="24"/>
        </w:rPr>
        <w:t xml:space="preserve"> </w:t>
      </w:r>
      <w:r w:rsidRPr="003277B6">
        <w:rPr>
          <w:sz w:val="24"/>
          <w:szCs w:val="24"/>
        </w:rPr>
        <w:t>with prayer.</w:t>
      </w:r>
    </w:p>
    <w:p w:rsidR="00520397" w:rsidRPr="003277B6" w:rsidRDefault="00520397" w:rsidP="00520397">
      <w:pPr>
        <w:pStyle w:val="Heading1"/>
        <w:spacing w:line="252" w:lineRule="exact"/>
        <w:ind w:left="112" w:right="1115"/>
        <w:rPr>
          <w:sz w:val="24"/>
          <w:szCs w:val="24"/>
        </w:rPr>
      </w:pPr>
    </w:p>
    <w:p w:rsidR="00DF209B" w:rsidRDefault="00520397" w:rsidP="00520397">
      <w:pPr>
        <w:pStyle w:val="Heading1"/>
        <w:spacing w:line="252" w:lineRule="exact"/>
        <w:ind w:left="112" w:right="1115"/>
        <w:rPr>
          <w:sz w:val="24"/>
          <w:szCs w:val="24"/>
        </w:rPr>
      </w:pPr>
      <w:r w:rsidRPr="003277B6">
        <w:rPr>
          <w:sz w:val="24"/>
          <w:szCs w:val="24"/>
        </w:rPr>
        <w:t>Next</w:t>
      </w:r>
      <w:r w:rsidR="006423E6">
        <w:rPr>
          <w:sz w:val="24"/>
          <w:szCs w:val="24"/>
        </w:rPr>
        <w:t xml:space="preserve"> </w:t>
      </w:r>
      <w:r w:rsidR="004C087D">
        <w:rPr>
          <w:sz w:val="24"/>
          <w:szCs w:val="24"/>
        </w:rPr>
        <w:t xml:space="preserve">Parish Council meeting </w:t>
      </w:r>
      <w:r w:rsidR="001624E3">
        <w:rPr>
          <w:sz w:val="24"/>
          <w:szCs w:val="24"/>
        </w:rPr>
        <w:t>will be Monday, August 10 at 6:45 p.m</w:t>
      </w:r>
      <w:r w:rsidR="006423E6">
        <w:rPr>
          <w:sz w:val="24"/>
          <w:szCs w:val="24"/>
        </w:rPr>
        <w:t xml:space="preserve">. </w:t>
      </w:r>
    </w:p>
    <w:p w:rsidR="00DF209B" w:rsidRDefault="00DF209B" w:rsidP="00520397">
      <w:pPr>
        <w:pStyle w:val="Heading1"/>
        <w:spacing w:line="252" w:lineRule="exact"/>
        <w:ind w:left="112" w:right="1115"/>
        <w:rPr>
          <w:sz w:val="24"/>
          <w:szCs w:val="24"/>
        </w:rPr>
      </w:pPr>
    </w:p>
    <w:p w:rsidR="00D966B4" w:rsidRPr="003277B6" w:rsidRDefault="00520397" w:rsidP="003F7434">
      <w:pPr>
        <w:pStyle w:val="Heading1"/>
        <w:spacing w:line="252" w:lineRule="exact"/>
        <w:ind w:left="112" w:right="1115"/>
        <w:rPr>
          <w:sz w:val="24"/>
          <w:szCs w:val="24"/>
        </w:rPr>
      </w:pPr>
      <w:r w:rsidRPr="003277B6">
        <w:rPr>
          <w:sz w:val="24"/>
          <w:szCs w:val="24"/>
        </w:rPr>
        <w:t xml:space="preserve">Respectfully submitted, </w:t>
      </w:r>
      <w:r w:rsidR="00CC2DC9" w:rsidRPr="003277B6">
        <w:rPr>
          <w:sz w:val="24"/>
          <w:szCs w:val="24"/>
        </w:rPr>
        <w:t xml:space="preserve">Deborah </w:t>
      </w:r>
      <w:proofErr w:type="spellStart"/>
      <w:r w:rsidR="00CC2DC9" w:rsidRPr="003277B6">
        <w:rPr>
          <w:sz w:val="24"/>
          <w:szCs w:val="24"/>
        </w:rPr>
        <w:t>Botti</w:t>
      </w:r>
      <w:proofErr w:type="spellEnd"/>
    </w:p>
    <w:sectPr w:rsidR="00D966B4" w:rsidRPr="003277B6" w:rsidSect="00611449">
      <w:footerReference w:type="default" r:id="rId9"/>
      <w:pgSz w:w="12240" w:h="15840"/>
      <w:pgMar w:top="576" w:right="1080" w:bottom="1008" w:left="1080"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C7CB4" w:rsidRDefault="00FC7CB4" w:rsidP="00CE4A66">
      <w:r>
        <w:separator/>
      </w:r>
    </w:p>
  </w:endnote>
  <w:endnote w:type="continuationSeparator" w:id="0">
    <w:p w:rsidR="00FC7CB4" w:rsidRDefault="00FC7CB4" w:rsidP="00CE4A6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pitch w:val="default"/>
    <w:sig w:usb0="00000000" w:usb1="00000000" w:usb2="00000000" w:usb3="00000000" w:csb0="00000000"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11A7" w:rsidRPr="001911A7" w:rsidRDefault="001911A7">
    <w:pPr>
      <w:pStyle w:val="Footer"/>
      <w:tabs>
        <w:tab w:val="clear" w:pos="9360"/>
        <w:tab w:val="right" w:pos="9340"/>
      </w:tabs>
      <w:rPr>
        <w:rFonts w:ascii="Trebuchet MS" w:hAnsi="Trebuchet MS"/>
        <w:sz w:val="12"/>
      </w:rPr>
    </w:pPr>
  </w:p>
  <w:p w:rsidR="00CE4A66" w:rsidRPr="00B348A4" w:rsidRDefault="003A364D" w:rsidP="00B348A4">
    <w:pPr>
      <w:pStyle w:val="Footer"/>
      <w:tabs>
        <w:tab w:val="clear" w:pos="9360"/>
        <w:tab w:val="right" w:pos="9340"/>
      </w:tabs>
      <w:spacing w:after="120"/>
      <w:rPr>
        <w:rFonts w:ascii="Times New Roman" w:hAnsi="Times New Roman" w:cs="Times New Roman"/>
        <w:i/>
      </w:rPr>
    </w:pPr>
    <w:r w:rsidRPr="00B348A4">
      <w:rPr>
        <w:rFonts w:ascii="Times New Roman" w:hAnsi="Times New Roman" w:cs="Times New Roman"/>
        <w:i/>
      </w:rPr>
      <w:t>St Paul’s Church</w:t>
    </w:r>
    <w:r w:rsidRPr="00B348A4">
      <w:rPr>
        <w:rFonts w:ascii="Times New Roman" w:hAnsi="Times New Roman" w:cs="Times New Roman"/>
        <w:i/>
      </w:rPr>
      <w:tab/>
    </w:r>
    <w:r w:rsidR="00BD5D6B">
      <w:rPr>
        <w:rFonts w:ascii="Times New Roman" w:hAnsi="Times New Roman" w:cs="Times New Roman"/>
        <w:i/>
      </w:rPr>
      <w:t>July 13</w:t>
    </w:r>
    <w:r w:rsidR="00BA6F09">
      <w:rPr>
        <w:rFonts w:ascii="Times New Roman" w:hAnsi="Times New Roman" w:cs="Times New Roman"/>
        <w:i/>
      </w:rPr>
      <w:t>,</w:t>
    </w:r>
    <w:r w:rsidR="00FE483C">
      <w:rPr>
        <w:rFonts w:ascii="Times New Roman" w:hAnsi="Times New Roman" w:cs="Times New Roman"/>
        <w:i/>
      </w:rPr>
      <w:t xml:space="preserve"> 20</w:t>
    </w:r>
    <w:r w:rsidR="00B609BF">
      <w:rPr>
        <w:rFonts w:ascii="Times New Roman" w:hAnsi="Times New Roman" w:cs="Times New Roman"/>
        <w:i/>
      </w:rPr>
      <w:t>20</w:t>
    </w:r>
    <w:r w:rsidRPr="00B348A4">
      <w:rPr>
        <w:rFonts w:ascii="Times New Roman" w:hAnsi="Times New Roman" w:cs="Times New Roman"/>
        <w:i/>
      </w:rPr>
      <w:tab/>
    </w:r>
    <w:proofErr w:type="spellStart"/>
    <w:r w:rsidRPr="00B348A4">
      <w:rPr>
        <w:rFonts w:ascii="Times New Roman" w:hAnsi="Times New Roman" w:cs="Times New Roman"/>
        <w:i/>
      </w:rPr>
      <w:t>Bullville</w:t>
    </w:r>
    <w:proofErr w:type="spellEnd"/>
    <w:r w:rsidRPr="00B348A4">
      <w:rPr>
        <w:rFonts w:ascii="Times New Roman" w:hAnsi="Times New Roman" w:cs="Times New Roman"/>
        <w:i/>
      </w:rPr>
      <w:t>, NY</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C7CB4" w:rsidRDefault="00FC7CB4" w:rsidP="00CE4A66">
      <w:r>
        <w:separator/>
      </w:r>
    </w:p>
  </w:footnote>
  <w:footnote w:type="continuationSeparator" w:id="0">
    <w:p w:rsidR="00FC7CB4" w:rsidRDefault="00FC7CB4" w:rsidP="00CE4A6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372714"/>
    <w:multiLevelType w:val="hybridMultilevel"/>
    <w:tmpl w:val="3D4E2B98"/>
    <w:lvl w:ilvl="0" w:tplc="11622C8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nsid w:val="0A894A0E"/>
    <w:multiLevelType w:val="hybridMultilevel"/>
    <w:tmpl w:val="8E56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19794F"/>
    <w:multiLevelType w:val="multilevel"/>
    <w:tmpl w:val="42B6AC1E"/>
    <w:styleLink w:val="List41"/>
    <w:lvl w:ilvl="0">
      <w:numFmt w:val="bullet"/>
      <w:lvlText w:val="•"/>
      <w:lvlJc w:val="left"/>
      <w:rPr>
        <w:position w:val="0"/>
      </w:rPr>
    </w:lvl>
    <w:lvl w:ilvl="1">
      <w:start w:va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
      <w:lvlJc w:val="left"/>
      <w:rPr>
        <w:position w:val="0"/>
      </w:rPr>
    </w:lvl>
    <w:lvl w:ilvl="8">
      <w:start w:val="1"/>
      <w:numFmt w:val="bullet"/>
      <w:lvlText w:val="*"/>
      <w:lvlJc w:val="left"/>
      <w:rPr>
        <w:position w:val="0"/>
      </w:rPr>
    </w:lvl>
  </w:abstractNum>
  <w:abstractNum w:abstractNumId="3">
    <w:nsid w:val="1A3F217E"/>
    <w:multiLevelType w:val="hybridMultilevel"/>
    <w:tmpl w:val="19E0EF28"/>
    <w:lvl w:ilvl="0" w:tplc="04090001">
      <w:start w:val="1"/>
      <w:numFmt w:val="bullet"/>
      <w:lvlText w:val=""/>
      <w:lvlJc w:val="left"/>
      <w:pPr>
        <w:ind w:left="1441" w:hanging="360"/>
      </w:pPr>
      <w:rPr>
        <w:rFonts w:ascii="Symbol" w:hAnsi="Symbol" w:hint="default"/>
      </w:rPr>
    </w:lvl>
    <w:lvl w:ilvl="1" w:tplc="04090003" w:tentative="1">
      <w:start w:val="1"/>
      <w:numFmt w:val="bullet"/>
      <w:lvlText w:val="o"/>
      <w:lvlJc w:val="left"/>
      <w:pPr>
        <w:ind w:left="2161" w:hanging="360"/>
      </w:pPr>
      <w:rPr>
        <w:rFonts w:ascii="Courier New" w:hAnsi="Courier New" w:cs="Courier New" w:hint="default"/>
      </w:rPr>
    </w:lvl>
    <w:lvl w:ilvl="2" w:tplc="04090005" w:tentative="1">
      <w:start w:val="1"/>
      <w:numFmt w:val="bullet"/>
      <w:lvlText w:val=""/>
      <w:lvlJc w:val="left"/>
      <w:pPr>
        <w:ind w:left="2881" w:hanging="360"/>
      </w:pPr>
      <w:rPr>
        <w:rFonts w:ascii="Wingdings" w:hAnsi="Wingdings" w:hint="default"/>
      </w:rPr>
    </w:lvl>
    <w:lvl w:ilvl="3" w:tplc="04090001" w:tentative="1">
      <w:start w:val="1"/>
      <w:numFmt w:val="bullet"/>
      <w:lvlText w:val=""/>
      <w:lvlJc w:val="left"/>
      <w:pPr>
        <w:ind w:left="3601" w:hanging="360"/>
      </w:pPr>
      <w:rPr>
        <w:rFonts w:ascii="Symbol" w:hAnsi="Symbol" w:hint="default"/>
      </w:rPr>
    </w:lvl>
    <w:lvl w:ilvl="4" w:tplc="04090003" w:tentative="1">
      <w:start w:val="1"/>
      <w:numFmt w:val="bullet"/>
      <w:lvlText w:val="o"/>
      <w:lvlJc w:val="left"/>
      <w:pPr>
        <w:ind w:left="4321" w:hanging="360"/>
      </w:pPr>
      <w:rPr>
        <w:rFonts w:ascii="Courier New" w:hAnsi="Courier New" w:cs="Courier New" w:hint="default"/>
      </w:rPr>
    </w:lvl>
    <w:lvl w:ilvl="5" w:tplc="04090005" w:tentative="1">
      <w:start w:val="1"/>
      <w:numFmt w:val="bullet"/>
      <w:lvlText w:val=""/>
      <w:lvlJc w:val="left"/>
      <w:pPr>
        <w:ind w:left="5041" w:hanging="360"/>
      </w:pPr>
      <w:rPr>
        <w:rFonts w:ascii="Wingdings" w:hAnsi="Wingdings" w:hint="default"/>
      </w:rPr>
    </w:lvl>
    <w:lvl w:ilvl="6" w:tplc="04090001" w:tentative="1">
      <w:start w:val="1"/>
      <w:numFmt w:val="bullet"/>
      <w:lvlText w:val=""/>
      <w:lvlJc w:val="left"/>
      <w:pPr>
        <w:ind w:left="5761" w:hanging="360"/>
      </w:pPr>
      <w:rPr>
        <w:rFonts w:ascii="Symbol" w:hAnsi="Symbol" w:hint="default"/>
      </w:rPr>
    </w:lvl>
    <w:lvl w:ilvl="7" w:tplc="04090003" w:tentative="1">
      <w:start w:val="1"/>
      <w:numFmt w:val="bullet"/>
      <w:lvlText w:val="o"/>
      <w:lvlJc w:val="left"/>
      <w:pPr>
        <w:ind w:left="6481" w:hanging="360"/>
      </w:pPr>
      <w:rPr>
        <w:rFonts w:ascii="Courier New" w:hAnsi="Courier New" w:cs="Courier New" w:hint="default"/>
      </w:rPr>
    </w:lvl>
    <w:lvl w:ilvl="8" w:tplc="04090005" w:tentative="1">
      <w:start w:val="1"/>
      <w:numFmt w:val="bullet"/>
      <w:lvlText w:val=""/>
      <w:lvlJc w:val="left"/>
      <w:pPr>
        <w:ind w:left="7201" w:hanging="360"/>
      </w:pPr>
      <w:rPr>
        <w:rFonts w:ascii="Wingdings" w:hAnsi="Wingdings" w:hint="default"/>
      </w:rPr>
    </w:lvl>
  </w:abstractNum>
  <w:abstractNum w:abstractNumId="4">
    <w:nsid w:val="1EA14585"/>
    <w:multiLevelType w:val="multilevel"/>
    <w:tmpl w:val="9DB6C712"/>
    <w:styleLink w:val="List6"/>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
    <w:nsid w:val="1F8C051F"/>
    <w:multiLevelType w:val="multilevel"/>
    <w:tmpl w:val="2AE861B4"/>
    <w:styleLink w:val="List5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6">
    <w:nsid w:val="202265FA"/>
    <w:multiLevelType w:val="multilevel"/>
    <w:tmpl w:val="CA2EED3C"/>
    <w:styleLink w:val="List2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7">
    <w:nsid w:val="23C6140F"/>
    <w:multiLevelType w:val="hybridMultilevel"/>
    <w:tmpl w:val="7BD65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5B190A"/>
    <w:multiLevelType w:val="hybridMultilevel"/>
    <w:tmpl w:val="921255FE"/>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9">
    <w:nsid w:val="33CF455B"/>
    <w:multiLevelType w:val="multilevel"/>
    <w:tmpl w:val="D38411D6"/>
    <w:styleLink w:val="List7"/>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0">
    <w:nsid w:val="34F85356"/>
    <w:multiLevelType w:val="hybridMultilevel"/>
    <w:tmpl w:val="859AEC58"/>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11">
    <w:nsid w:val="39844DA6"/>
    <w:multiLevelType w:val="multilevel"/>
    <w:tmpl w:val="2B7E04E2"/>
    <w:styleLink w:val="List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2">
    <w:nsid w:val="3C375087"/>
    <w:multiLevelType w:val="multilevel"/>
    <w:tmpl w:val="3456154A"/>
    <w:styleLink w:val="List3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3">
    <w:nsid w:val="4F8B5E95"/>
    <w:multiLevelType w:val="hybridMultilevel"/>
    <w:tmpl w:val="E75436BE"/>
    <w:lvl w:ilvl="0" w:tplc="1B828AF8">
      <w:numFmt w:val="bullet"/>
      <w:lvlText w:val="-"/>
      <w:lvlJc w:val="left"/>
      <w:pPr>
        <w:ind w:left="1550" w:hanging="360"/>
      </w:pPr>
      <w:rPr>
        <w:rFonts w:ascii="Times New Roman" w:eastAsia="Times New Roman" w:hAnsi="Times New Roman" w:cs="Times New Roman" w:hint="default"/>
      </w:rPr>
    </w:lvl>
    <w:lvl w:ilvl="1" w:tplc="04090003" w:tentative="1">
      <w:start w:val="1"/>
      <w:numFmt w:val="bullet"/>
      <w:lvlText w:val="o"/>
      <w:lvlJc w:val="left"/>
      <w:pPr>
        <w:ind w:left="2270" w:hanging="360"/>
      </w:pPr>
      <w:rPr>
        <w:rFonts w:ascii="Courier New" w:hAnsi="Courier New" w:cs="Courier New" w:hint="default"/>
      </w:rPr>
    </w:lvl>
    <w:lvl w:ilvl="2" w:tplc="04090005" w:tentative="1">
      <w:start w:val="1"/>
      <w:numFmt w:val="bullet"/>
      <w:lvlText w:val=""/>
      <w:lvlJc w:val="left"/>
      <w:pPr>
        <w:ind w:left="2990" w:hanging="360"/>
      </w:pPr>
      <w:rPr>
        <w:rFonts w:ascii="Wingdings" w:hAnsi="Wingdings" w:hint="default"/>
      </w:rPr>
    </w:lvl>
    <w:lvl w:ilvl="3" w:tplc="04090001" w:tentative="1">
      <w:start w:val="1"/>
      <w:numFmt w:val="bullet"/>
      <w:lvlText w:val=""/>
      <w:lvlJc w:val="left"/>
      <w:pPr>
        <w:ind w:left="3710" w:hanging="360"/>
      </w:pPr>
      <w:rPr>
        <w:rFonts w:ascii="Symbol" w:hAnsi="Symbol" w:hint="default"/>
      </w:rPr>
    </w:lvl>
    <w:lvl w:ilvl="4" w:tplc="04090003" w:tentative="1">
      <w:start w:val="1"/>
      <w:numFmt w:val="bullet"/>
      <w:lvlText w:val="o"/>
      <w:lvlJc w:val="left"/>
      <w:pPr>
        <w:ind w:left="4430" w:hanging="360"/>
      </w:pPr>
      <w:rPr>
        <w:rFonts w:ascii="Courier New" w:hAnsi="Courier New" w:cs="Courier New" w:hint="default"/>
      </w:rPr>
    </w:lvl>
    <w:lvl w:ilvl="5" w:tplc="04090005" w:tentative="1">
      <w:start w:val="1"/>
      <w:numFmt w:val="bullet"/>
      <w:lvlText w:val=""/>
      <w:lvlJc w:val="left"/>
      <w:pPr>
        <w:ind w:left="5150" w:hanging="360"/>
      </w:pPr>
      <w:rPr>
        <w:rFonts w:ascii="Wingdings" w:hAnsi="Wingdings" w:hint="default"/>
      </w:rPr>
    </w:lvl>
    <w:lvl w:ilvl="6" w:tplc="04090001" w:tentative="1">
      <w:start w:val="1"/>
      <w:numFmt w:val="bullet"/>
      <w:lvlText w:val=""/>
      <w:lvlJc w:val="left"/>
      <w:pPr>
        <w:ind w:left="5870" w:hanging="360"/>
      </w:pPr>
      <w:rPr>
        <w:rFonts w:ascii="Symbol" w:hAnsi="Symbol" w:hint="default"/>
      </w:rPr>
    </w:lvl>
    <w:lvl w:ilvl="7" w:tplc="04090003" w:tentative="1">
      <w:start w:val="1"/>
      <w:numFmt w:val="bullet"/>
      <w:lvlText w:val="o"/>
      <w:lvlJc w:val="left"/>
      <w:pPr>
        <w:ind w:left="6590" w:hanging="360"/>
      </w:pPr>
      <w:rPr>
        <w:rFonts w:ascii="Courier New" w:hAnsi="Courier New" w:cs="Courier New" w:hint="default"/>
      </w:rPr>
    </w:lvl>
    <w:lvl w:ilvl="8" w:tplc="04090005" w:tentative="1">
      <w:start w:val="1"/>
      <w:numFmt w:val="bullet"/>
      <w:lvlText w:val=""/>
      <w:lvlJc w:val="left"/>
      <w:pPr>
        <w:ind w:left="7310" w:hanging="360"/>
      </w:pPr>
      <w:rPr>
        <w:rFonts w:ascii="Wingdings" w:hAnsi="Wingdings" w:hint="default"/>
      </w:rPr>
    </w:lvl>
  </w:abstractNum>
  <w:abstractNum w:abstractNumId="14">
    <w:nsid w:val="5231749D"/>
    <w:multiLevelType w:val="hybridMultilevel"/>
    <w:tmpl w:val="93B27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F617EC"/>
    <w:multiLevelType w:val="multilevel"/>
    <w:tmpl w:val="CB9EF132"/>
    <w:styleLink w:val="List0"/>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6">
    <w:nsid w:val="57A113D6"/>
    <w:multiLevelType w:val="multilevel"/>
    <w:tmpl w:val="69045A00"/>
    <w:styleLink w:val="List8"/>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7">
    <w:nsid w:val="5BDB1D8A"/>
    <w:multiLevelType w:val="hybridMultilevel"/>
    <w:tmpl w:val="B74A2D02"/>
    <w:lvl w:ilvl="0" w:tplc="11622C82">
      <w:numFmt w:val="bullet"/>
      <w:lvlText w:val="-"/>
      <w:lvlJc w:val="left"/>
      <w:pPr>
        <w:ind w:left="324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60A02B3D"/>
    <w:multiLevelType w:val="hybridMultilevel"/>
    <w:tmpl w:val="EEE430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6B4F760F"/>
    <w:multiLevelType w:val="hybridMultilevel"/>
    <w:tmpl w:val="EEBE9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0F77A7A"/>
    <w:multiLevelType w:val="hybridMultilevel"/>
    <w:tmpl w:val="D9507C86"/>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1">
    <w:nsid w:val="76B83BB2"/>
    <w:multiLevelType w:val="hybridMultilevel"/>
    <w:tmpl w:val="BF6AE632"/>
    <w:lvl w:ilvl="0" w:tplc="11622C82">
      <w:numFmt w:val="bullet"/>
      <w:lvlText w:val="-"/>
      <w:lvlJc w:val="left"/>
      <w:pPr>
        <w:ind w:left="1911" w:hanging="360"/>
      </w:pPr>
      <w:rPr>
        <w:rFonts w:ascii="Times New Roman" w:eastAsia="Times New Roman" w:hAnsi="Times New Roman" w:cs="Times New Roman"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num w:numId="1">
    <w:abstractNumId w:val="15"/>
  </w:num>
  <w:num w:numId="2">
    <w:abstractNumId w:val="11"/>
  </w:num>
  <w:num w:numId="3">
    <w:abstractNumId w:val="6"/>
  </w:num>
  <w:num w:numId="4">
    <w:abstractNumId w:val="12"/>
  </w:num>
  <w:num w:numId="5">
    <w:abstractNumId w:val="5"/>
  </w:num>
  <w:num w:numId="6">
    <w:abstractNumId w:val="4"/>
  </w:num>
  <w:num w:numId="7">
    <w:abstractNumId w:val="2"/>
  </w:num>
  <w:num w:numId="8">
    <w:abstractNumId w:val="9"/>
  </w:num>
  <w:num w:numId="9">
    <w:abstractNumId w:val="16"/>
  </w:num>
  <w:num w:numId="10">
    <w:abstractNumId w:val="20"/>
  </w:num>
  <w:num w:numId="11">
    <w:abstractNumId w:val="19"/>
  </w:num>
  <w:num w:numId="12">
    <w:abstractNumId w:val="13"/>
  </w:num>
  <w:num w:numId="13">
    <w:abstractNumId w:val="10"/>
  </w:num>
  <w:num w:numId="14">
    <w:abstractNumId w:val="8"/>
  </w:num>
  <w:num w:numId="15">
    <w:abstractNumId w:val="14"/>
  </w:num>
  <w:num w:numId="16">
    <w:abstractNumId w:val="1"/>
  </w:num>
  <w:num w:numId="17">
    <w:abstractNumId w:val="7"/>
  </w:num>
  <w:num w:numId="18">
    <w:abstractNumId w:val="3"/>
  </w:num>
  <w:num w:numId="19">
    <w:abstractNumId w:val="18"/>
  </w:num>
  <w:num w:numId="20">
    <w:abstractNumId w:val="0"/>
  </w:num>
  <w:num w:numId="21">
    <w:abstractNumId w:val="17"/>
  </w:num>
  <w:num w:numId="22">
    <w:abstractNumId w:val="21"/>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DQ0NTExNzczMjEzMDZQ0lEKTi0uzszPAykwrAUANssCUSwAAAA="/>
  </w:docVars>
  <w:rsids>
    <w:rsidRoot w:val="00CE4A66"/>
    <w:rsid w:val="00000714"/>
    <w:rsid w:val="00000C45"/>
    <w:rsid w:val="0000202E"/>
    <w:rsid w:val="000047C2"/>
    <w:rsid w:val="00005DDC"/>
    <w:rsid w:val="0000783A"/>
    <w:rsid w:val="00010356"/>
    <w:rsid w:val="00011E82"/>
    <w:rsid w:val="00012E5A"/>
    <w:rsid w:val="00012E8D"/>
    <w:rsid w:val="00016F41"/>
    <w:rsid w:val="00020992"/>
    <w:rsid w:val="000228E8"/>
    <w:rsid w:val="000233CB"/>
    <w:rsid w:val="00026445"/>
    <w:rsid w:val="000267DA"/>
    <w:rsid w:val="00027952"/>
    <w:rsid w:val="0004043C"/>
    <w:rsid w:val="00040EC9"/>
    <w:rsid w:val="00042073"/>
    <w:rsid w:val="00043BDF"/>
    <w:rsid w:val="00043E35"/>
    <w:rsid w:val="0004481C"/>
    <w:rsid w:val="00046C4F"/>
    <w:rsid w:val="00047E2E"/>
    <w:rsid w:val="0005027A"/>
    <w:rsid w:val="0005148C"/>
    <w:rsid w:val="0005236D"/>
    <w:rsid w:val="00054811"/>
    <w:rsid w:val="00055A7D"/>
    <w:rsid w:val="000577FF"/>
    <w:rsid w:val="00060BE0"/>
    <w:rsid w:val="0006465E"/>
    <w:rsid w:val="00066623"/>
    <w:rsid w:val="000671D3"/>
    <w:rsid w:val="00072C00"/>
    <w:rsid w:val="000733EB"/>
    <w:rsid w:val="00075384"/>
    <w:rsid w:val="00076EEB"/>
    <w:rsid w:val="0008141C"/>
    <w:rsid w:val="00083463"/>
    <w:rsid w:val="000843A2"/>
    <w:rsid w:val="00086B7B"/>
    <w:rsid w:val="00090DBC"/>
    <w:rsid w:val="00091ACB"/>
    <w:rsid w:val="00092D66"/>
    <w:rsid w:val="000942B8"/>
    <w:rsid w:val="00095A47"/>
    <w:rsid w:val="000973C8"/>
    <w:rsid w:val="000A460E"/>
    <w:rsid w:val="000B20F9"/>
    <w:rsid w:val="000B23A3"/>
    <w:rsid w:val="000B36EF"/>
    <w:rsid w:val="000B50D6"/>
    <w:rsid w:val="000B5546"/>
    <w:rsid w:val="000C2813"/>
    <w:rsid w:val="000C53AF"/>
    <w:rsid w:val="000C6EA9"/>
    <w:rsid w:val="000C7677"/>
    <w:rsid w:val="000C769B"/>
    <w:rsid w:val="000D00BC"/>
    <w:rsid w:val="000D0E0A"/>
    <w:rsid w:val="000D115B"/>
    <w:rsid w:val="000D1EC6"/>
    <w:rsid w:val="000D39D8"/>
    <w:rsid w:val="000D4BDF"/>
    <w:rsid w:val="000D4E9B"/>
    <w:rsid w:val="000D72A0"/>
    <w:rsid w:val="000E01EF"/>
    <w:rsid w:val="000E0BA7"/>
    <w:rsid w:val="000E61D9"/>
    <w:rsid w:val="000E6328"/>
    <w:rsid w:val="000F2F7C"/>
    <w:rsid w:val="000F542B"/>
    <w:rsid w:val="000F5CE6"/>
    <w:rsid w:val="001033A3"/>
    <w:rsid w:val="001040C0"/>
    <w:rsid w:val="00105087"/>
    <w:rsid w:val="0010759E"/>
    <w:rsid w:val="001079DE"/>
    <w:rsid w:val="00111638"/>
    <w:rsid w:val="00111962"/>
    <w:rsid w:val="00116F22"/>
    <w:rsid w:val="00120510"/>
    <w:rsid w:val="001208F2"/>
    <w:rsid w:val="00123D59"/>
    <w:rsid w:val="00127CCE"/>
    <w:rsid w:val="001313E6"/>
    <w:rsid w:val="0013445F"/>
    <w:rsid w:val="00137688"/>
    <w:rsid w:val="00141922"/>
    <w:rsid w:val="00141D5A"/>
    <w:rsid w:val="00142253"/>
    <w:rsid w:val="0014334D"/>
    <w:rsid w:val="001435B5"/>
    <w:rsid w:val="00144414"/>
    <w:rsid w:val="00145B21"/>
    <w:rsid w:val="00150D4F"/>
    <w:rsid w:val="00151B51"/>
    <w:rsid w:val="00152722"/>
    <w:rsid w:val="00152EC9"/>
    <w:rsid w:val="001534E2"/>
    <w:rsid w:val="0015401F"/>
    <w:rsid w:val="00155E6D"/>
    <w:rsid w:val="001624E3"/>
    <w:rsid w:val="001644D5"/>
    <w:rsid w:val="00172614"/>
    <w:rsid w:val="00172D54"/>
    <w:rsid w:val="0017301B"/>
    <w:rsid w:val="00173705"/>
    <w:rsid w:val="00176005"/>
    <w:rsid w:val="001767B9"/>
    <w:rsid w:val="00180F19"/>
    <w:rsid w:val="00181357"/>
    <w:rsid w:val="00182416"/>
    <w:rsid w:val="00182FE5"/>
    <w:rsid w:val="00183CD4"/>
    <w:rsid w:val="00186D8D"/>
    <w:rsid w:val="001911A7"/>
    <w:rsid w:val="00193AB5"/>
    <w:rsid w:val="0019547C"/>
    <w:rsid w:val="001A1551"/>
    <w:rsid w:val="001A1C92"/>
    <w:rsid w:val="001A37AE"/>
    <w:rsid w:val="001A3876"/>
    <w:rsid w:val="001A765D"/>
    <w:rsid w:val="001B14AC"/>
    <w:rsid w:val="001B1DF9"/>
    <w:rsid w:val="001B38AE"/>
    <w:rsid w:val="001B6FDA"/>
    <w:rsid w:val="001B7E1B"/>
    <w:rsid w:val="001C009E"/>
    <w:rsid w:val="001C6A76"/>
    <w:rsid w:val="001C6EE4"/>
    <w:rsid w:val="001C7899"/>
    <w:rsid w:val="001D253C"/>
    <w:rsid w:val="001D55EB"/>
    <w:rsid w:val="001D7AE0"/>
    <w:rsid w:val="001E49B3"/>
    <w:rsid w:val="001E49B6"/>
    <w:rsid w:val="001F0EB1"/>
    <w:rsid w:val="001F1858"/>
    <w:rsid w:val="001F1D33"/>
    <w:rsid w:val="001F202A"/>
    <w:rsid w:val="001F6298"/>
    <w:rsid w:val="001F667C"/>
    <w:rsid w:val="001F6C06"/>
    <w:rsid w:val="001F7B3E"/>
    <w:rsid w:val="00202D45"/>
    <w:rsid w:val="002068C4"/>
    <w:rsid w:val="00214E50"/>
    <w:rsid w:val="0021718A"/>
    <w:rsid w:val="002173E8"/>
    <w:rsid w:val="002232FD"/>
    <w:rsid w:val="002254F0"/>
    <w:rsid w:val="002258A8"/>
    <w:rsid w:val="002327BF"/>
    <w:rsid w:val="00233975"/>
    <w:rsid w:val="0023532C"/>
    <w:rsid w:val="00243128"/>
    <w:rsid w:val="00243837"/>
    <w:rsid w:val="00247D5E"/>
    <w:rsid w:val="00250EA3"/>
    <w:rsid w:val="0025169E"/>
    <w:rsid w:val="00251C92"/>
    <w:rsid w:val="00252D46"/>
    <w:rsid w:val="00253101"/>
    <w:rsid w:val="00254ABE"/>
    <w:rsid w:val="00254C14"/>
    <w:rsid w:val="00254CC8"/>
    <w:rsid w:val="00264A1F"/>
    <w:rsid w:val="00265AB3"/>
    <w:rsid w:val="00265F8B"/>
    <w:rsid w:val="00266C8F"/>
    <w:rsid w:val="00270605"/>
    <w:rsid w:val="00273450"/>
    <w:rsid w:val="00276E64"/>
    <w:rsid w:val="00280050"/>
    <w:rsid w:val="00280764"/>
    <w:rsid w:val="00280D89"/>
    <w:rsid w:val="00281356"/>
    <w:rsid w:val="00281CA9"/>
    <w:rsid w:val="00283581"/>
    <w:rsid w:val="00284CA8"/>
    <w:rsid w:val="00286A90"/>
    <w:rsid w:val="002876D7"/>
    <w:rsid w:val="00292305"/>
    <w:rsid w:val="002964D3"/>
    <w:rsid w:val="002A3F81"/>
    <w:rsid w:val="002A760C"/>
    <w:rsid w:val="002A7844"/>
    <w:rsid w:val="002A7B9F"/>
    <w:rsid w:val="002B310D"/>
    <w:rsid w:val="002B6003"/>
    <w:rsid w:val="002C1AB0"/>
    <w:rsid w:val="002C1FFC"/>
    <w:rsid w:val="002D1E2C"/>
    <w:rsid w:val="002D3529"/>
    <w:rsid w:val="002D4822"/>
    <w:rsid w:val="002D56D3"/>
    <w:rsid w:val="002E3013"/>
    <w:rsid w:val="002E3132"/>
    <w:rsid w:val="002E45D9"/>
    <w:rsid w:val="002E5472"/>
    <w:rsid w:val="002E586D"/>
    <w:rsid w:val="002E7530"/>
    <w:rsid w:val="002F20BB"/>
    <w:rsid w:val="002F2CBA"/>
    <w:rsid w:val="002F3829"/>
    <w:rsid w:val="002F42F4"/>
    <w:rsid w:val="002F71F1"/>
    <w:rsid w:val="002F7520"/>
    <w:rsid w:val="00300777"/>
    <w:rsid w:val="003011F9"/>
    <w:rsid w:val="003012D3"/>
    <w:rsid w:val="003025AA"/>
    <w:rsid w:val="00303B08"/>
    <w:rsid w:val="00305D10"/>
    <w:rsid w:val="003075A6"/>
    <w:rsid w:val="00311018"/>
    <w:rsid w:val="00311867"/>
    <w:rsid w:val="00314060"/>
    <w:rsid w:val="00316932"/>
    <w:rsid w:val="00317FC8"/>
    <w:rsid w:val="00322412"/>
    <w:rsid w:val="0032292E"/>
    <w:rsid w:val="00326061"/>
    <w:rsid w:val="003271BA"/>
    <w:rsid w:val="003277B6"/>
    <w:rsid w:val="00327AED"/>
    <w:rsid w:val="0033436F"/>
    <w:rsid w:val="003415E2"/>
    <w:rsid w:val="00342592"/>
    <w:rsid w:val="0034299F"/>
    <w:rsid w:val="003442EF"/>
    <w:rsid w:val="00344345"/>
    <w:rsid w:val="00345B2E"/>
    <w:rsid w:val="00346C42"/>
    <w:rsid w:val="00347394"/>
    <w:rsid w:val="0034747B"/>
    <w:rsid w:val="003514DA"/>
    <w:rsid w:val="00354983"/>
    <w:rsid w:val="0035639B"/>
    <w:rsid w:val="00357734"/>
    <w:rsid w:val="00361351"/>
    <w:rsid w:val="0036220D"/>
    <w:rsid w:val="00363239"/>
    <w:rsid w:val="00363A2B"/>
    <w:rsid w:val="003646CE"/>
    <w:rsid w:val="00364DA9"/>
    <w:rsid w:val="00366F2C"/>
    <w:rsid w:val="00370A88"/>
    <w:rsid w:val="003718AF"/>
    <w:rsid w:val="0037275C"/>
    <w:rsid w:val="00372949"/>
    <w:rsid w:val="00373220"/>
    <w:rsid w:val="003743D0"/>
    <w:rsid w:val="00376DF9"/>
    <w:rsid w:val="00376E59"/>
    <w:rsid w:val="00377463"/>
    <w:rsid w:val="00380F5C"/>
    <w:rsid w:val="00385D1D"/>
    <w:rsid w:val="00386E14"/>
    <w:rsid w:val="00390DEC"/>
    <w:rsid w:val="003913E0"/>
    <w:rsid w:val="003938F2"/>
    <w:rsid w:val="00394A56"/>
    <w:rsid w:val="0039534C"/>
    <w:rsid w:val="00395624"/>
    <w:rsid w:val="0039659F"/>
    <w:rsid w:val="003A00A5"/>
    <w:rsid w:val="003A1B23"/>
    <w:rsid w:val="003A1B56"/>
    <w:rsid w:val="003A364D"/>
    <w:rsid w:val="003A6670"/>
    <w:rsid w:val="003A731F"/>
    <w:rsid w:val="003B2F86"/>
    <w:rsid w:val="003B363C"/>
    <w:rsid w:val="003B5963"/>
    <w:rsid w:val="003B5C1F"/>
    <w:rsid w:val="003B5DB2"/>
    <w:rsid w:val="003B606E"/>
    <w:rsid w:val="003B63D3"/>
    <w:rsid w:val="003C2ABE"/>
    <w:rsid w:val="003C3031"/>
    <w:rsid w:val="003C3B61"/>
    <w:rsid w:val="003C3C55"/>
    <w:rsid w:val="003C4775"/>
    <w:rsid w:val="003C7C94"/>
    <w:rsid w:val="003D1646"/>
    <w:rsid w:val="003D26CA"/>
    <w:rsid w:val="003D3D77"/>
    <w:rsid w:val="003D46CE"/>
    <w:rsid w:val="003D5C26"/>
    <w:rsid w:val="003E2DEC"/>
    <w:rsid w:val="003E3711"/>
    <w:rsid w:val="003E433A"/>
    <w:rsid w:val="003E64C9"/>
    <w:rsid w:val="003F015B"/>
    <w:rsid w:val="003F10C6"/>
    <w:rsid w:val="003F2786"/>
    <w:rsid w:val="003F2B72"/>
    <w:rsid w:val="003F7289"/>
    <w:rsid w:val="003F7434"/>
    <w:rsid w:val="003F7EFF"/>
    <w:rsid w:val="00400F26"/>
    <w:rsid w:val="00401A49"/>
    <w:rsid w:val="00401C31"/>
    <w:rsid w:val="0040770C"/>
    <w:rsid w:val="00414482"/>
    <w:rsid w:val="00414BDC"/>
    <w:rsid w:val="004164F6"/>
    <w:rsid w:val="00420098"/>
    <w:rsid w:val="00420820"/>
    <w:rsid w:val="00421708"/>
    <w:rsid w:val="00422936"/>
    <w:rsid w:val="00423018"/>
    <w:rsid w:val="00423325"/>
    <w:rsid w:val="00425DB4"/>
    <w:rsid w:val="00426B13"/>
    <w:rsid w:val="00427072"/>
    <w:rsid w:val="00430473"/>
    <w:rsid w:val="0043065D"/>
    <w:rsid w:val="004319B1"/>
    <w:rsid w:val="004358E0"/>
    <w:rsid w:val="00436933"/>
    <w:rsid w:val="00441D14"/>
    <w:rsid w:val="00442D69"/>
    <w:rsid w:val="00446E78"/>
    <w:rsid w:val="004543B2"/>
    <w:rsid w:val="004563ED"/>
    <w:rsid w:val="004622E4"/>
    <w:rsid w:val="0046298F"/>
    <w:rsid w:val="0046343D"/>
    <w:rsid w:val="00464181"/>
    <w:rsid w:val="00465A8B"/>
    <w:rsid w:val="004676BF"/>
    <w:rsid w:val="004705AC"/>
    <w:rsid w:val="00471C11"/>
    <w:rsid w:val="0047486E"/>
    <w:rsid w:val="00474AE7"/>
    <w:rsid w:val="004771B1"/>
    <w:rsid w:val="004821A7"/>
    <w:rsid w:val="00482757"/>
    <w:rsid w:val="00483476"/>
    <w:rsid w:val="004855A8"/>
    <w:rsid w:val="004855CE"/>
    <w:rsid w:val="00492186"/>
    <w:rsid w:val="00493CC5"/>
    <w:rsid w:val="004945ED"/>
    <w:rsid w:val="00494BCB"/>
    <w:rsid w:val="004A21C6"/>
    <w:rsid w:val="004A30EF"/>
    <w:rsid w:val="004B30D0"/>
    <w:rsid w:val="004B4D43"/>
    <w:rsid w:val="004B7895"/>
    <w:rsid w:val="004C0147"/>
    <w:rsid w:val="004C087D"/>
    <w:rsid w:val="004C3294"/>
    <w:rsid w:val="004C520B"/>
    <w:rsid w:val="004C7717"/>
    <w:rsid w:val="004D1433"/>
    <w:rsid w:val="004D2DE5"/>
    <w:rsid w:val="004D38D4"/>
    <w:rsid w:val="004D3B90"/>
    <w:rsid w:val="004D445E"/>
    <w:rsid w:val="004D6126"/>
    <w:rsid w:val="004E2E56"/>
    <w:rsid w:val="004E48BE"/>
    <w:rsid w:val="004E59D3"/>
    <w:rsid w:val="004E7008"/>
    <w:rsid w:val="004F23D8"/>
    <w:rsid w:val="004F3187"/>
    <w:rsid w:val="004F401B"/>
    <w:rsid w:val="004F6454"/>
    <w:rsid w:val="004F6BB4"/>
    <w:rsid w:val="004F6E7B"/>
    <w:rsid w:val="004F7700"/>
    <w:rsid w:val="00510CE4"/>
    <w:rsid w:val="00520397"/>
    <w:rsid w:val="0052257D"/>
    <w:rsid w:val="00523095"/>
    <w:rsid w:val="00524BC3"/>
    <w:rsid w:val="00527076"/>
    <w:rsid w:val="00532087"/>
    <w:rsid w:val="00532335"/>
    <w:rsid w:val="0053515A"/>
    <w:rsid w:val="00537BA6"/>
    <w:rsid w:val="00540AD0"/>
    <w:rsid w:val="00542938"/>
    <w:rsid w:val="00543036"/>
    <w:rsid w:val="00543161"/>
    <w:rsid w:val="005454D5"/>
    <w:rsid w:val="0054694D"/>
    <w:rsid w:val="00550955"/>
    <w:rsid w:val="00551AD7"/>
    <w:rsid w:val="005530B2"/>
    <w:rsid w:val="00553304"/>
    <w:rsid w:val="00553334"/>
    <w:rsid w:val="00553432"/>
    <w:rsid w:val="00555AD1"/>
    <w:rsid w:val="00560ED3"/>
    <w:rsid w:val="00560F7C"/>
    <w:rsid w:val="00561BAA"/>
    <w:rsid w:val="00561D65"/>
    <w:rsid w:val="005639C2"/>
    <w:rsid w:val="00570721"/>
    <w:rsid w:val="0057165C"/>
    <w:rsid w:val="00572438"/>
    <w:rsid w:val="00572806"/>
    <w:rsid w:val="0057317F"/>
    <w:rsid w:val="00574A0E"/>
    <w:rsid w:val="00576236"/>
    <w:rsid w:val="00576F64"/>
    <w:rsid w:val="00583C19"/>
    <w:rsid w:val="005905DB"/>
    <w:rsid w:val="005926DF"/>
    <w:rsid w:val="005967BE"/>
    <w:rsid w:val="005A095C"/>
    <w:rsid w:val="005A0A4D"/>
    <w:rsid w:val="005A0C22"/>
    <w:rsid w:val="005A2C89"/>
    <w:rsid w:val="005A6863"/>
    <w:rsid w:val="005B0C0B"/>
    <w:rsid w:val="005B21DF"/>
    <w:rsid w:val="005B2993"/>
    <w:rsid w:val="005B3886"/>
    <w:rsid w:val="005B38CB"/>
    <w:rsid w:val="005B3FD3"/>
    <w:rsid w:val="005B5A1D"/>
    <w:rsid w:val="005B6BBB"/>
    <w:rsid w:val="005C09DD"/>
    <w:rsid w:val="005C0DA3"/>
    <w:rsid w:val="005C3A4E"/>
    <w:rsid w:val="005C3C35"/>
    <w:rsid w:val="005D1676"/>
    <w:rsid w:val="005D71B5"/>
    <w:rsid w:val="005E1E74"/>
    <w:rsid w:val="005E2FB3"/>
    <w:rsid w:val="005E39BD"/>
    <w:rsid w:val="005F3AB0"/>
    <w:rsid w:val="005F4220"/>
    <w:rsid w:val="005F6160"/>
    <w:rsid w:val="005F78EB"/>
    <w:rsid w:val="00600A7F"/>
    <w:rsid w:val="006016A6"/>
    <w:rsid w:val="00602C0D"/>
    <w:rsid w:val="00606215"/>
    <w:rsid w:val="006068DB"/>
    <w:rsid w:val="006108E8"/>
    <w:rsid w:val="00610A85"/>
    <w:rsid w:val="00611449"/>
    <w:rsid w:val="00612B7D"/>
    <w:rsid w:val="0061353D"/>
    <w:rsid w:val="006205E8"/>
    <w:rsid w:val="00620BFB"/>
    <w:rsid w:val="006215DC"/>
    <w:rsid w:val="006219BE"/>
    <w:rsid w:val="0062324D"/>
    <w:rsid w:val="00623F9A"/>
    <w:rsid w:val="0062500A"/>
    <w:rsid w:val="00626880"/>
    <w:rsid w:val="0063119A"/>
    <w:rsid w:val="0063238F"/>
    <w:rsid w:val="0063374E"/>
    <w:rsid w:val="006345C9"/>
    <w:rsid w:val="00636283"/>
    <w:rsid w:val="006371A4"/>
    <w:rsid w:val="006411B2"/>
    <w:rsid w:val="006413F5"/>
    <w:rsid w:val="0064140F"/>
    <w:rsid w:val="006415F4"/>
    <w:rsid w:val="00641840"/>
    <w:rsid w:val="006419DE"/>
    <w:rsid w:val="00641CD3"/>
    <w:rsid w:val="006423E6"/>
    <w:rsid w:val="0064263C"/>
    <w:rsid w:val="00642C1C"/>
    <w:rsid w:val="00647DD3"/>
    <w:rsid w:val="006545B3"/>
    <w:rsid w:val="0065474B"/>
    <w:rsid w:val="006567E6"/>
    <w:rsid w:val="006569C2"/>
    <w:rsid w:val="00656FD9"/>
    <w:rsid w:val="00657A58"/>
    <w:rsid w:val="006655C5"/>
    <w:rsid w:val="00670A32"/>
    <w:rsid w:val="00674418"/>
    <w:rsid w:val="00674E9C"/>
    <w:rsid w:val="006770DB"/>
    <w:rsid w:val="006816AD"/>
    <w:rsid w:val="00681F1B"/>
    <w:rsid w:val="00682885"/>
    <w:rsid w:val="00685DC2"/>
    <w:rsid w:val="006872CE"/>
    <w:rsid w:val="00690CA3"/>
    <w:rsid w:val="0069519E"/>
    <w:rsid w:val="00695933"/>
    <w:rsid w:val="00697AD3"/>
    <w:rsid w:val="006A085E"/>
    <w:rsid w:val="006A4217"/>
    <w:rsid w:val="006A4F4D"/>
    <w:rsid w:val="006A5D83"/>
    <w:rsid w:val="006A66C7"/>
    <w:rsid w:val="006A76AE"/>
    <w:rsid w:val="006B32EF"/>
    <w:rsid w:val="006B45FC"/>
    <w:rsid w:val="006B4B3D"/>
    <w:rsid w:val="006B6733"/>
    <w:rsid w:val="006B6BF0"/>
    <w:rsid w:val="006B7F04"/>
    <w:rsid w:val="006C022D"/>
    <w:rsid w:val="006C1EA1"/>
    <w:rsid w:val="006C4B3C"/>
    <w:rsid w:val="006C64AB"/>
    <w:rsid w:val="006C6DF4"/>
    <w:rsid w:val="006C7A60"/>
    <w:rsid w:val="006C7DA6"/>
    <w:rsid w:val="006C7E1F"/>
    <w:rsid w:val="006D102A"/>
    <w:rsid w:val="006D39E8"/>
    <w:rsid w:val="006D4BB5"/>
    <w:rsid w:val="006D6A5C"/>
    <w:rsid w:val="006E0C2C"/>
    <w:rsid w:val="006E0D3B"/>
    <w:rsid w:val="006E1796"/>
    <w:rsid w:val="006E17D6"/>
    <w:rsid w:val="006E4187"/>
    <w:rsid w:val="006E47B0"/>
    <w:rsid w:val="006E4B90"/>
    <w:rsid w:val="006E612F"/>
    <w:rsid w:val="006E62CB"/>
    <w:rsid w:val="006E667F"/>
    <w:rsid w:val="006E6686"/>
    <w:rsid w:val="006F41A2"/>
    <w:rsid w:val="006F659D"/>
    <w:rsid w:val="0070070B"/>
    <w:rsid w:val="00706994"/>
    <w:rsid w:val="00711A7A"/>
    <w:rsid w:val="00712EDF"/>
    <w:rsid w:val="00713870"/>
    <w:rsid w:val="0071408A"/>
    <w:rsid w:val="00714979"/>
    <w:rsid w:val="007155AB"/>
    <w:rsid w:val="007160E7"/>
    <w:rsid w:val="007218CF"/>
    <w:rsid w:val="00722E7D"/>
    <w:rsid w:val="00724F36"/>
    <w:rsid w:val="00727932"/>
    <w:rsid w:val="00730F5C"/>
    <w:rsid w:val="007311C6"/>
    <w:rsid w:val="00731FC6"/>
    <w:rsid w:val="00733252"/>
    <w:rsid w:val="007337E9"/>
    <w:rsid w:val="00733A29"/>
    <w:rsid w:val="007353F3"/>
    <w:rsid w:val="00737347"/>
    <w:rsid w:val="0073782A"/>
    <w:rsid w:val="0074263D"/>
    <w:rsid w:val="007430B7"/>
    <w:rsid w:val="00743BC4"/>
    <w:rsid w:val="00746EBC"/>
    <w:rsid w:val="00747116"/>
    <w:rsid w:val="00752F40"/>
    <w:rsid w:val="00756DEE"/>
    <w:rsid w:val="00757B36"/>
    <w:rsid w:val="007612B6"/>
    <w:rsid w:val="00761C9A"/>
    <w:rsid w:val="00761DED"/>
    <w:rsid w:val="00765A50"/>
    <w:rsid w:val="00765B35"/>
    <w:rsid w:val="00766143"/>
    <w:rsid w:val="007700A5"/>
    <w:rsid w:val="00772C2B"/>
    <w:rsid w:val="00774E93"/>
    <w:rsid w:val="00776B3A"/>
    <w:rsid w:val="007801DD"/>
    <w:rsid w:val="0078400F"/>
    <w:rsid w:val="00786B7C"/>
    <w:rsid w:val="00791528"/>
    <w:rsid w:val="00792168"/>
    <w:rsid w:val="00792861"/>
    <w:rsid w:val="0079344E"/>
    <w:rsid w:val="00795C3A"/>
    <w:rsid w:val="007A20C8"/>
    <w:rsid w:val="007A3563"/>
    <w:rsid w:val="007A4144"/>
    <w:rsid w:val="007A544B"/>
    <w:rsid w:val="007A6AF2"/>
    <w:rsid w:val="007A746E"/>
    <w:rsid w:val="007A7864"/>
    <w:rsid w:val="007A7DC5"/>
    <w:rsid w:val="007B08BB"/>
    <w:rsid w:val="007C286D"/>
    <w:rsid w:val="007C3E1A"/>
    <w:rsid w:val="007C7268"/>
    <w:rsid w:val="007C7AFA"/>
    <w:rsid w:val="007D0432"/>
    <w:rsid w:val="007D0F50"/>
    <w:rsid w:val="007D2030"/>
    <w:rsid w:val="007D46CE"/>
    <w:rsid w:val="007D79B7"/>
    <w:rsid w:val="007E057A"/>
    <w:rsid w:val="007E35A6"/>
    <w:rsid w:val="007E4149"/>
    <w:rsid w:val="007E5ADE"/>
    <w:rsid w:val="007F0ECB"/>
    <w:rsid w:val="007F3C29"/>
    <w:rsid w:val="007F3EF0"/>
    <w:rsid w:val="007F5D41"/>
    <w:rsid w:val="00800647"/>
    <w:rsid w:val="00801484"/>
    <w:rsid w:val="008036DE"/>
    <w:rsid w:val="0080751F"/>
    <w:rsid w:val="0081119C"/>
    <w:rsid w:val="00814A90"/>
    <w:rsid w:val="00815DD6"/>
    <w:rsid w:val="0081609B"/>
    <w:rsid w:val="008220F3"/>
    <w:rsid w:val="008253D0"/>
    <w:rsid w:val="00825828"/>
    <w:rsid w:val="00826636"/>
    <w:rsid w:val="00830CB3"/>
    <w:rsid w:val="00832C16"/>
    <w:rsid w:val="00832CB3"/>
    <w:rsid w:val="008346CC"/>
    <w:rsid w:val="00837C93"/>
    <w:rsid w:val="008429AB"/>
    <w:rsid w:val="00843BF2"/>
    <w:rsid w:val="008460EA"/>
    <w:rsid w:val="00846244"/>
    <w:rsid w:val="008503EA"/>
    <w:rsid w:val="0085079A"/>
    <w:rsid w:val="008512B2"/>
    <w:rsid w:val="00853429"/>
    <w:rsid w:val="00854E63"/>
    <w:rsid w:val="00860744"/>
    <w:rsid w:val="008612D5"/>
    <w:rsid w:val="00861703"/>
    <w:rsid w:val="00865023"/>
    <w:rsid w:val="00866FDF"/>
    <w:rsid w:val="00871A48"/>
    <w:rsid w:val="00873A33"/>
    <w:rsid w:val="00873BEE"/>
    <w:rsid w:val="008753CC"/>
    <w:rsid w:val="00876962"/>
    <w:rsid w:val="00880DB1"/>
    <w:rsid w:val="00881B13"/>
    <w:rsid w:val="00882016"/>
    <w:rsid w:val="00882BA9"/>
    <w:rsid w:val="00885BCA"/>
    <w:rsid w:val="00887A54"/>
    <w:rsid w:val="00887F78"/>
    <w:rsid w:val="00890D4C"/>
    <w:rsid w:val="00891D50"/>
    <w:rsid w:val="008942BC"/>
    <w:rsid w:val="0089573D"/>
    <w:rsid w:val="00896167"/>
    <w:rsid w:val="008A1842"/>
    <w:rsid w:val="008A2C30"/>
    <w:rsid w:val="008A2E3B"/>
    <w:rsid w:val="008A42D9"/>
    <w:rsid w:val="008A5497"/>
    <w:rsid w:val="008A7425"/>
    <w:rsid w:val="008B0F39"/>
    <w:rsid w:val="008B0FB5"/>
    <w:rsid w:val="008C0EC2"/>
    <w:rsid w:val="008C3932"/>
    <w:rsid w:val="008C465C"/>
    <w:rsid w:val="008C4BC9"/>
    <w:rsid w:val="008C7B95"/>
    <w:rsid w:val="008D09F8"/>
    <w:rsid w:val="008D0C4C"/>
    <w:rsid w:val="008D106C"/>
    <w:rsid w:val="008D1885"/>
    <w:rsid w:val="008D2130"/>
    <w:rsid w:val="008D379D"/>
    <w:rsid w:val="008D464C"/>
    <w:rsid w:val="008D7F92"/>
    <w:rsid w:val="008E0A83"/>
    <w:rsid w:val="008E1B07"/>
    <w:rsid w:val="008E1CDF"/>
    <w:rsid w:val="008E5167"/>
    <w:rsid w:val="008E7AFA"/>
    <w:rsid w:val="008F1AFF"/>
    <w:rsid w:val="008F2E6A"/>
    <w:rsid w:val="008F3197"/>
    <w:rsid w:val="008F63F5"/>
    <w:rsid w:val="00902587"/>
    <w:rsid w:val="00903E32"/>
    <w:rsid w:val="009045A6"/>
    <w:rsid w:val="00905ED9"/>
    <w:rsid w:val="00911F45"/>
    <w:rsid w:val="0091385E"/>
    <w:rsid w:val="0091398A"/>
    <w:rsid w:val="00915615"/>
    <w:rsid w:val="00915DC4"/>
    <w:rsid w:val="009170D0"/>
    <w:rsid w:val="00917B38"/>
    <w:rsid w:val="00917E99"/>
    <w:rsid w:val="00920C95"/>
    <w:rsid w:val="0092133B"/>
    <w:rsid w:val="00924298"/>
    <w:rsid w:val="00924458"/>
    <w:rsid w:val="009250C5"/>
    <w:rsid w:val="009252F0"/>
    <w:rsid w:val="0092714C"/>
    <w:rsid w:val="009275A8"/>
    <w:rsid w:val="00933586"/>
    <w:rsid w:val="00935CC9"/>
    <w:rsid w:val="009440DC"/>
    <w:rsid w:val="00944303"/>
    <w:rsid w:val="0094442F"/>
    <w:rsid w:val="00945E1F"/>
    <w:rsid w:val="00950E4D"/>
    <w:rsid w:val="00951A25"/>
    <w:rsid w:val="00952212"/>
    <w:rsid w:val="00953FA9"/>
    <w:rsid w:val="0095637E"/>
    <w:rsid w:val="009570A9"/>
    <w:rsid w:val="0096029E"/>
    <w:rsid w:val="00962E26"/>
    <w:rsid w:val="00963D7A"/>
    <w:rsid w:val="00963DCC"/>
    <w:rsid w:val="00964453"/>
    <w:rsid w:val="009654F3"/>
    <w:rsid w:val="0096562C"/>
    <w:rsid w:val="009756BA"/>
    <w:rsid w:val="0098042B"/>
    <w:rsid w:val="00982E83"/>
    <w:rsid w:val="0098368E"/>
    <w:rsid w:val="00983808"/>
    <w:rsid w:val="009902E3"/>
    <w:rsid w:val="009903F6"/>
    <w:rsid w:val="00994389"/>
    <w:rsid w:val="00994FC3"/>
    <w:rsid w:val="009952D9"/>
    <w:rsid w:val="00996AED"/>
    <w:rsid w:val="0099758D"/>
    <w:rsid w:val="009A2F5F"/>
    <w:rsid w:val="009A2FBF"/>
    <w:rsid w:val="009B35E7"/>
    <w:rsid w:val="009B4A00"/>
    <w:rsid w:val="009B4D0F"/>
    <w:rsid w:val="009B57E6"/>
    <w:rsid w:val="009C1B17"/>
    <w:rsid w:val="009C1CD0"/>
    <w:rsid w:val="009C2A3D"/>
    <w:rsid w:val="009C36E5"/>
    <w:rsid w:val="009C39F4"/>
    <w:rsid w:val="009C4B92"/>
    <w:rsid w:val="009C64D7"/>
    <w:rsid w:val="009D03C4"/>
    <w:rsid w:val="009D03DD"/>
    <w:rsid w:val="009D16BD"/>
    <w:rsid w:val="009D2D76"/>
    <w:rsid w:val="009D3192"/>
    <w:rsid w:val="009D340B"/>
    <w:rsid w:val="009D4386"/>
    <w:rsid w:val="009E04D5"/>
    <w:rsid w:val="009E04E5"/>
    <w:rsid w:val="009E07A1"/>
    <w:rsid w:val="009E1211"/>
    <w:rsid w:val="009E23CA"/>
    <w:rsid w:val="009E33D0"/>
    <w:rsid w:val="009E4563"/>
    <w:rsid w:val="009E5ECE"/>
    <w:rsid w:val="009E646D"/>
    <w:rsid w:val="009E6A67"/>
    <w:rsid w:val="009E7ADA"/>
    <w:rsid w:val="009F1CBA"/>
    <w:rsid w:val="009F4220"/>
    <w:rsid w:val="009F4CAC"/>
    <w:rsid w:val="009F4DA5"/>
    <w:rsid w:val="00A012CC"/>
    <w:rsid w:val="00A01AA0"/>
    <w:rsid w:val="00A025F4"/>
    <w:rsid w:val="00A02B05"/>
    <w:rsid w:val="00A02C8A"/>
    <w:rsid w:val="00A03013"/>
    <w:rsid w:val="00A03303"/>
    <w:rsid w:val="00A04195"/>
    <w:rsid w:val="00A05442"/>
    <w:rsid w:val="00A101F1"/>
    <w:rsid w:val="00A10421"/>
    <w:rsid w:val="00A10759"/>
    <w:rsid w:val="00A11C6B"/>
    <w:rsid w:val="00A127B8"/>
    <w:rsid w:val="00A16115"/>
    <w:rsid w:val="00A171F9"/>
    <w:rsid w:val="00A222B1"/>
    <w:rsid w:val="00A22A64"/>
    <w:rsid w:val="00A23B84"/>
    <w:rsid w:val="00A2464C"/>
    <w:rsid w:val="00A252E3"/>
    <w:rsid w:val="00A25F73"/>
    <w:rsid w:val="00A27EF0"/>
    <w:rsid w:val="00A30EAE"/>
    <w:rsid w:val="00A33AAD"/>
    <w:rsid w:val="00A354F2"/>
    <w:rsid w:val="00A37018"/>
    <w:rsid w:val="00A41207"/>
    <w:rsid w:val="00A47077"/>
    <w:rsid w:val="00A50AFF"/>
    <w:rsid w:val="00A5290E"/>
    <w:rsid w:val="00A54A61"/>
    <w:rsid w:val="00A5510D"/>
    <w:rsid w:val="00A5707E"/>
    <w:rsid w:val="00A5732D"/>
    <w:rsid w:val="00A60D58"/>
    <w:rsid w:val="00A66AE0"/>
    <w:rsid w:val="00A703CC"/>
    <w:rsid w:val="00A72EA3"/>
    <w:rsid w:val="00A734EF"/>
    <w:rsid w:val="00A73784"/>
    <w:rsid w:val="00A73DCD"/>
    <w:rsid w:val="00A75226"/>
    <w:rsid w:val="00A8316F"/>
    <w:rsid w:val="00A848FD"/>
    <w:rsid w:val="00A8592C"/>
    <w:rsid w:val="00A86604"/>
    <w:rsid w:val="00A92276"/>
    <w:rsid w:val="00A92848"/>
    <w:rsid w:val="00A930DA"/>
    <w:rsid w:val="00A93F54"/>
    <w:rsid w:val="00A941AA"/>
    <w:rsid w:val="00A9471F"/>
    <w:rsid w:val="00A95CD2"/>
    <w:rsid w:val="00A95D42"/>
    <w:rsid w:val="00A96F6C"/>
    <w:rsid w:val="00AA1CB0"/>
    <w:rsid w:val="00AA3739"/>
    <w:rsid w:val="00AA373F"/>
    <w:rsid w:val="00AA3C11"/>
    <w:rsid w:val="00AA4DD0"/>
    <w:rsid w:val="00AB2B9A"/>
    <w:rsid w:val="00AB2C56"/>
    <w:rsid w:val="00AB4739"/>
    <w:rsid w:val="00AB7FA7"/>
    <w:rsid w:val="00AC1928"/>
    <w:rsid w:val="00AC2CAA"/>
    <w:rsid w:val="00AC6802"/>
    <w:rsid w:val="00AC74D4"/>
    <w:rsid w:val="00AD4FC8"/>
    <w:rsid w:val="00AE01FA"/>
    <w:rsid w:val="00AE2228"/>
    <w:rsid w:val="00AF0538"/>
    <w:rsid w:val="00AF05A2"/>
    <w:rsid w:val="00AF2138"/>
    <w:rsid w:val="00AF2C2F"/>
    <w:rsid w:val="00AF35A6"/>
    <w:rsid w:val="00AF6D38"/>
    <w:rsid w:val="00B005DD"/>
    <w:rsid w:val="00B00E33"/>
    <w:rsid w:val="00B01727"/>
    <w:rsid w:val="00B017CB"/>
    <w:rsid w:val="00B04EFC"/>
    <w:rsid w:val="00B058CC"/>
    <w:rsid w:val="00B07F4F"/>
    <w:rsid w:val="00B10DD2"/>
    <w:rsid w:val="00B131B4"/>
    <w:rsid w:val="00B1592A"/>
    <w:rsid w:val="00B15F0B"/>
    <w:rsid w:val="00B2081B"/>
    <w:rsid w:val="00B2240F"/>
    <w:rsid w:val="00B245AB"/>
    <w:rsid w:val="00B2465A"/>
    <w:rsid w:val="00B26A4F"/>
    <w:rsid w:val="00B26FB9"/>
    <w:rsid w:val="00B276D9"/>
    <w:rsid w:val="00B348A4"/>
    <w:rsid w:val="00B357EE"/>
    <w:rsid w:val="00B36865"/>
    <w:rsid w:val="00B36E87"/>
    <w:rsid w:val="00B36FCC"/>
    <w:rsid w:val="00B407E2"/>
    <w:rsid w:val="00B41729"/>
    <w:rsid w:val="00B42599"/>
    <w:rsid w:val="00B430FF"/>
    <w:rsid w:val="00B43971"/>
    <w:rsid w:val="00B4413C"/>
    <w:rsid w:val="00B45B06"/>
    <w:rsid w:val="00B45D8E"/>
    <w:rsid w:val="00B47B8F"/>
    <w:rsid w:val="00B47F9A"/>
    <w:rsid w:val="00B52BE8"/>
    <w:rsid w:val="00B53DD2"/>
    <w:rsid w:val="00B54F6B"/>
    <w:rsid w:val="00B607FA"/>
    <w:rsid w:val="00B609BF"/>
    <w:rsid w:val="00B6398D"/>
    <w:rsid w:val="00B701C1"/>
    <w:rsid w:val="00B7141E"/>
    <w:rsid w:val="00B818A6"/>
    <w:rsid w:val="00B819E9"/>
    <w:rsid w:val="00B82DBC"/>
    <w:rsid w:val="00B83304"/>
    <w:rsid w:val="00B834BB"/>
    <w:rsid w:val="00B85949"/>
    <w:rsid w:val="00B85B36"/>
    <w:rsid w:val="00B91AAF"/>
    <w:rsid w:val="00B94C59"/>
    <w:rsid w:val="00B96C6F"/>
    <w:rsid w:val="00B96D48"/>
    <w:rsid w:val="00BA0E91"/>
    <w:rsid w:val="00BA2788"/>
    <w:rsid w:val="00BA5541"/>
    <w:rsid w:val="00BA68B8"/>
    <w:rsid w:val="00BA6F09"/>
    <w:rsid w:val="00BB068D"/>
    <w:rsid w:val="00BB3700"/>
    <w:rsid w:val="00BB40F7"/>
    <w:rsid w:val="00BB4177"/>
    <w:rsid w:val="00BC07DF"/>
    <w:rsid w:val="00BC15FC"/>
    <w:rsid w:val="00BC3E50"/>
    <w:rsid w:val="00BC6451"/>
    <w:rsid w:val="00BC653B"/>
    <w:rsid w:val="00BD3397"/>
    <w:rsid w:val="00BD5326"/>
    <w:rsid w:val="00BD53D7"/>
    <w:rsid w:val="00BD5D6B"/>
    <w:rsid w:val="00BD7C6E"/>
    <w:rsid w:val="00BE51B5"/>
    <w:rsid w:val="00BE5D61"/>
    <w:rsid w:val="00BE69F6"/>
    <w:rsid w:val="00BE70E2"/>
    <w:rsid w:val="00BF0968"/>
    <w:rsid w:val="00BF2F3C"/>
    <w:rsid w:val="00BF4EB5"/>
    <w:rsid w:val="00BF5E47"/>
    <w:rsid w:val="00BF6043"/>
    <w:rsid w:val="00C00274"/>
    <w:rsid w:val="00C013F9"/>
    <w:rsid w:val="00C01867"/>
    <w:rsid w:val="00C01B45"/>
    <w:rsid w:val="00C02C28"/>
    <w:rsid w:val="00C0371A"/>
    <w:rsid w:val="00C0685B"/>
    <w:rsid w:val="00C1611B"/>
    <w:rsid w:val="00C16DFB"/>
    <w:rsid w:val="00C22250"/>
    <w:rsid w:val="00C23A9F"/>
    <w:rsid w:val="00C241D1"/>
    <w:rsid w:val="00C24BAB"/>
    <w:rsid w:val="00C2559E"/>
    <w:rsid w:val="00C26131"/>
    <w:rsid w:val="00C2735C"/>
    <w:rsid w:val="00C274FF"/>
    <w:rsid w:val="00C31574"/>
    <w:rsid w:val="00C32EAE"/>
    <w:rsid w:val="00C33508"/>
    <w:rsid w:val="00C341A2"/>
    <w:rsid w:val="00C35281"/>
    <w:rsid w:val="00C41820"/>
    <w:rsid w:val="00C41A4E"/>
    <w:rsid w:val="00C43C91"/>
    <w:rsid w:val="00C44458"/>
    <w:rsid w:val="00C454B3"/>
    <w:rsid w:val="00C45807"/>
    <w:rsid w:val="00C4632E"/>
    <w:rsid w:val="00C53B33"/>
    <w:rsid w:val="00C53E89"/>
    <w:rsid w:val="00C55663"/>
    <w:rsid w:val="00C55BDA"/>
    <w:rsid w:val="00C57ECC"/>
    <w:rsid w:val="00C61D0A"/>
    <w:rsid w:val="00C641D0"/>
    <w:rsid w:val="00C67FED"/>
    <w:rsid w:val="00C75065"/>
    <w:rsid w:val="00C7509D"/>
    <w:rsid w:val="00C81019"/>
    <w:rsid w:val="00C81125"/>
    <w:rsid w:val="00C8272E"/>
    <w:rsid w:val="00C8654B"/>
    <w:rsid w:val="00C91651"/>
    <w:rsid w:val="00C922AC"/>
    <w:rsid w:val="00C92656"/>
    <w:rsid w:val="00C95DD8"/>
    <w:rsid w:val="00C96B49"/>
    <w:rsid w:val="00CA1073"/>
    <w:rsid w:val="00CA2CE2"/>
    <w:rsid w:val="00CA3BF4"/>
    <w:rsid w:val="00CA3D0C"/>
    <w:rsid w:val="00CA51EC"/>
    <w:rsid w:val="00CA7DD5"/>
    <w:rsid w:val="00CB0C26"/>
    <w:rsid w:val="00CB1014"/>
    <w:rsid w:val="00CB1A01"/>
    <w:rsid w:val="00CB3F1B"/>
    <w:rsid w:val="00CB5A73"/>
    <w:rsid w:val="00CB6CE9"/>
    <w:rsid w:val="00CB7148"/>
    <w:rsid w:val="00CB7673"/>
    <w:rsid w:val="00CB7D52"/>
    <w:rsid w:val="00CC02EE"/>
    <w:rsid w:val="00CC0A98"/>
    <w:rsid w:val="00CC158F"/>
    <w:rsid w:val="00CC197B"/>
    <w:rsid w:val="00CC23FF"/>
    <w:rsid w:val="00CC2DC9"/>
    <w:rsid w:val="00CC36A1"/>
    <w:rsid w:val="00CC3DFD"/>
    <w:rsid w:val="00CC5CC9"/>
    <w:rsid w:val="00CD0B7C"/>
    <w:rsid w:val="00CD53CD"/>
    <w:rsid w:val="00CD6102"/>
    <w:rsid w:val="00CD67BD"/>
    <w:rsid w:val="00CE24BD"/>
    <w:rsid w:val="00CE328A"/>
    <w:rsid w:val="00CE4A66"/>
    <w:rsid w:val="00CE7D85"/>
    <w:rsid w:val="00CF0412"/>
    <w:rsid w:val="00CF0C42"/>
    <w:rsid w:val="00CF1869"/>
    <w:rsid w:val="00CF7068"/>
    <w:rsid w:val="00D002A6"/>
    <w:rsid w:val="00D017E8"/>
    <w:rsid w:val="00D053BF"/>
    <w:rsid w:val="00D05B2B"/>
    <w:rsid w:val="00D13AC6"/>
    <w:rsid w:val="00D13E47"/>
    <w:rsid w:val="00D1793D"/>
    <w:rsid w:val="00D26A33"/>
    <w:rsid w:val="00D31657"/>
    <w:rsid w:val="00D316DC"/>
    <w:rsid w:val="00D31AF9"/>
    <w:rsid w:val="00D33C3D"/>
    <w:rsid w:val="00D33EA5"/>
    <w:rsid w:val="00D3424A"/>
    <w:rsid w:val="00D351D1"/>
    <w:rsid w:val="00D41AA6"/>
    <w:rsid w:val="00D4497A"/>
    <w:rsid w:val="00D44DCD"/>
    <w:rsid w:val="00D45806"/>
    <w:rsid w:val="00D477AA"/>
    <w:rsid w:val="00D51284"/>
    <w:rsid w:val="00D53F83"/>
    <w:rsid w:val="00D544D1"/>
    <w:rsid w:val="00D559A0"/>
    <w:rsid w:val="00D563D1"/>
    <w:rsid w:val="00D612DE"/>
    <w:rsid w:val="00D61869"/>
    <w:rsid w:val="00D65357"/>
    <w:rsid w:val="00D6564F"/>
    <w:rsid w:val="00D66316"/>
    <w:rsid w:val="00D6674E"/>
    <w:rsid w:val="00D67E43"/>
    <w:rsid w:val="00D70428"/>
    <w:rsid w:val="00D70629"/>
    <w:rsid w:val="00D70672"/>
    <w:rsid w:val="00D7071D"/>
    <w:rsid w:val="00D71600"/>
    <w:rsid w:val="00D71896"/>
    <w:rsid w:val="00D74A9D"/>
    <w:rsid w:val="00D74E44"/>
    <w:rsid w:val="00D75070"/>
    <w:rsid w:val="00D77B61"/>
    <w:rsid w:val="00D842F1"/>
    <w:rsid w:val="00D8516B"/>
    <w:rsid w:val="00D868DD"/>
    <w:rsid w:val="00D8692D"/>
    <w:rsid w:val="00D878CE"/>
    <w:rsid w:val="00D94095"/>
    <w:rsid w:val="00D95050"/>
    <w:rsid w:val="00D966B4"/>
    <w:rsid w:val="00D96992"/>
    <w:rsid w:val="00D969A0"/>
    <w:rsid w:val="00D97368"/>
    <w:rsid w:val="00DA08A3"/>
    <w:rsid w:val="00DA2687"/>
    <w:rsid w:val="00DA2943"/>
    <w:rsid w:val="00DA306B"/>
    <w:rsid w:val="00DA32C4"/>
    <w:rsid w:val="00DA3F58"/>
    <w:rsid w:val="00DA48DC"/>
    <w:rsid w:val="00DB11E5"/>
    <w:rsid w:val="00DB2F98"/>
    <w:rsid w:val="00DD17B7"/>
    <w:rsid w:val="00DD1FBC"/>
    <w:rsid w:val="00DD30EC"/>
    <w:rsid w:val="00DD4B20"/>
    <w:rsid w:val="00DD7F7E"/>
    <w:rsid w:val="00DE5A39"/>
    <w:rsid w:val="00DE79FA"/>
    <w:rsid w:val="00DF11AA"/>
    <w:rsid w:val="00DF14B8"/>
    <w:rsid w:val="00DF153E"/>
    <w:rsid w:val="00DF209B"/>
    <w:rsid w:val="00DF4BCD"/>
    <w:rsid w:val="00DF5304"/>
    <w:rsid w:val="00DF747F"/>
    <w:rsid w:val="00E00D60"/>
    <w:rsid w:val="00E015F9"/>
    <w:rsid w:val="00E01AD4"/>
    <w:rsid w:val="00E0219A"/>
    <w:rsid w:val="00E024D2"/>
    <w:rsid w:val="00E0422D"/>
    <w:rsid w:val="00E05453"/>
    <w:rsid w:val="00E06395"/>
    <w:rsid w:val="00E06886"/>
    <w:rsid w:val="00E1024F"/>
    <w:rsid w:val="00E10B09"/>
    <w:rsid w:val="00E1247C"/>
    <w:rsid w:val="00E1289F"/>
    <w:rsid w:val="00E13B15"/>
    <w:rsid w:val="00E22137"/>
    <w:rsid w:val="00E225CB"/>
    <w:rsid w:val="00E22AB6"/>
    <w:rsid w:val="00E2350F"/>
    <w:rsid w:val="00E23911"/>
    <w:rsid w:val="00E241E0"/>
    <w:rsid w:val="00E247F7"/>
    <w:rsid w:val="00E25F8C"/>
    <w:rsid w:val="00E26A8F"/>
    <w:rsid w:val="00E2777A"/>
    <w:rsid w:val="00E314C9"/>
    <w:rsid w:val="00E317D1"/>
    <w:rsid w:val="00E412A9"/>
    <w:rsid w:val="00E4149A"/>
    <w:rsid w:val="00E4524B"/>
    <w:rsid w:val="00E517F0"/>
    <w:rsid w:val="00E51F7C"/>
    <w:rsid w:val="00E54415"/>
    <w:rsid w:val="00E54B48"/>
    <w:rsid w:val="00E56935"/>
    <w:rsid w:val="00E6064E"/>
    <w:rsid w:val="00E67E8C"/>
    <w:rsid w:val="00E7121B"/>
    <w:rsid w:val="00E7504A"/>
    <w:rsid w:val="00E77286"/>
    <w:rsid w:val="00E80536"/>
    <w:rsid w:val="00E80831"/>
    <w:rsid w:val="00E81617"/>
    <w:rsid w:val="00E817FD"/>
    <w:rsid w:val="00E8193D"/>
    <w:rsid w:val="00E877B5"/>
    <w:rsid w:val="00E964E9"/>
    <w:rsid w:val="00E969B4"/>
    <w:rsid w:val="00E96A5F"/>
    <w:rsid w:val="00E97F8D"/>
    <w:rsid w:val="00EA1E46"/>
    <w:rsid w:val="00EA28DC"/>
    <w:rsid w:val="00EA5E47"/>
    <w:rsid w:val="00EA6D6F"/>
    <w:rsid w:val="00EB101D"/>
    <w:rsid w:val="00EB2BF7"/>
    <w:rsid w:val="00EB47B2"/>
    <w:rsid w:val="00EC171D"/>
    <w:rsid w:val="00EC617E"/>
    <w:rsid w:val="00ED0496"/>
    <w:rsid w:val="00ED0846"/>
    <w:rsid w:val="00ED68CD"/>
    <w:rsid w:val="00ED7114"/>
    <w:rsid w:val="00ED7203"/>
    <w:rsid w:val="00ED7649"/>
    <w:rsid w:val="00EE030D"/>
    <w:rsid w:val="00EE4BBC"/>
    <w:rsid w:val="00EE5006"/>
    <w:rsid w:val="00EE5699"/>
    <w:rsid w:val="00EE655A"/>
    <w:rsid w:val="00EE73F4"/>
    <w:rsid w:val="00EF010E"/>
    <w:rsid w:val="00EF03E8"/>
    <w:rsid w:val="00EF2BF7"/>
    <w:rsid w:val="00EF2BFC"/>
    <w:rsid w:val="00EF3506"/>
    <w:rsid w:val="00EF3BDA"/>
    <w:rsid w:val="00EF49E2"/>
    <w:rsid w:val="00EF6972"/>
    <w:rsid w:val="00EF702B"/>
    <w:rsid w:val="00F01F1B"/>
    <w:rsid w:val="00F02E8A"/>
    <w:rsid w:val="00F0371A"/>
    <w:rsid w:val="00F04B21"/>
    <w:rsid w:val="00F11286"/>
    <w:rsid w:val="00F17249"/>
    <w:rsid w:val="00F223A8"/>
    <w:rsid w:val="00F23D37"/>
    <w:rsid w:val="00F23EA6"/>
    <w:rsid w:val="00F23F5A"/>
    <w:rsid w:val="00F24C1F"/>
    <w:rsid w:val="00F304BB"/>
    <w:rsid w:val="00F311C6"/>
    <w:rsid w:val="00F36C06"/>
    <w:rsid w:val="00F378F4"/>
    <w:rsid w:val="00F40FE3"/>
    <w:rsid w:val="00F415D2"/>
    <w:rsid w:val="00F4425D"/>
    <w:rsid w:val="00F4604B"/>
    <w:rsid w:val="00F47D8A"/>
    <w:rsid w:val="00F5437A"/>
    <w:rsid w:val="00F55FB6"/>
    <w:rsid w:val="00F64151"/>
    <w:rsid w:val="00F644E4"/>
    <w:rsid w:val="00F66A14"/>
    <w:rsid w:val="00F66C1F"/>
    <w:rsid w:val="00F67126"/>
    <w:rsid w:val="00F72360"/>
    <w:rsid w:val="00F7252F"/>
    <w:rsid w:val="00F73547"/>
    <w:rsid w:val="00F73CE3"/>
    <w:rsid w:val="00F73F84"/>
    <w:rsid w:val="00F763FD"/>
    <w:rsid w:val="00F765D9"/>
    <w:rsid w:val="00F813AB"/>
    <w:rsid w:val="00F817DB"/>
    <w:rsid w:val="00F81DA8"/>
    <w:rsid w:val="00F84F2C"/>
    <w:rsid w:val="00F86D9B"/>
    <w:rsid w:val="00F941F0"/>
    <w:rsid w:val="00F95798"/>
    <w:rsid w:val="00F958CD"/>
    <w:rsid w:val="00F9633E"/>
    <w:rsid w:val="00F97837"/>
    <w:rsid w:val="00FA07A2"/>
    <w:rsid w:val="00FA086C"/>
    <w:rsid w:val="00FA0C16"/>
    <w:rsid w:val="00FA0E85"/>
    <w:rsid w:val="00FA2C6B"/>
    <w:rsid w:val="00FA312E"/>
    <w:rsid w:val="00FA574F"/>
    <w:rsid w:val="00FB4739"/>
    <w:rsid w:val="00FB6A23"/>
    <w:rsid w:val="00FB7A25"/>
    <w:rsid w:val="00FC0275"/>
    <w:rsid w:val="00FC21B3"/>
    <w:rsid w:val="00FC3E94"/>
    <w:rsid w:val="00FC4036"/>
    <w:rsid w:val="00FC710A"/>
    <w:rsid w:val="00FC7CB4"/>
    <w:rsid w:val="00FD1342"/>
    <w:rsid w:val="00FD1E29"/>
    <w:rsid w:val="00FD2773"/>
    <w:rsid w:val="00FD2DAC"/>
    <w:rsid w:val="00FD4079"/>
    <w:rsid w:val="00FD45FA"/>
    <w:rsid w:val="00FD545B"/>
    <w:rsid w:val="00FD63CC"/>
    <w:rsid w:val="00FD6C04"/>
    <w:rsid w:val="00FE0C82"/>
    <w:rsid w:val="00FE2199"/>
    <w:rsid w:val="00FE483C"/>
    <w:rsid w:val="00FE4D47"/>
    <w:rsid w:val="00FE7C31"/>
    <w:rsid w:val="00FF03C3"/>
    <w:rsid w:val="00FF04D5"/>
    <w:rsid w:val="00FF1CEA"/>
    <w:rsid w:val="00FF2E5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CE4A66"/>
    <w:pPr>
      <w:pBdr>
        <w:top w:val="nil"/>
        <w:left w:val="nil"/>
        <w:bottom w:val="nil"/>
        <w:right w:val="nil"/>
        <w:between w:val="nil"/>
        <w:bar w:val="nil"/>
      </w:pBdr>
    </w:pPr>
    <w:rPr>
      <w:sz w:val="24"/>
      <w:szCs w:val="24"/>
      <w:bdr w:val="nil"/>
    </w:rPr>
  </w:style>
  <w:style w:type="paragraph" w:styleId="Heading1">
    <w:name w:val="heading 1"/>
    <w:basedOn w:val="Normal"/>
    <w:link w:val="Heading1Char"/>
    <w:uiPriority w:val="1"/>
    <w:qFormat/>
    <w:rsid w:val="008F63F5"/>
    <w:pPr>
      <w:widowControl w:val="0"/>
      <w:pBdr>
        <w:top w:val="none" w:sz="0" w:space="0" w:color="auto"/>
        <w:left w:val="none" w:sz="0" w:space="0" w:color="auto"/>
        <w:bottom w:val="none" w:sz="0" w:space="0" w:color="auto"/>
        <w:right w:val="none" w:sz="0" w:space="0" w:color="auto"/>
        <w:between w:val="none" w:sz="0" w:space="0" w:color="auto"/>
        <w:bar w:val="none" w:sz="0" w:color="auto"/>
      </w:pBdr>
      <w:ind w:left="111"/>
      <w:outlineLvl w:val="0"/>
    </w:pPr>
    <w:rPr>
      <w:rFonts w:eastAsia="Times New Roman"/>
      <w:b/>
      <w:bCs/>
      <w:sz w:val="22"/>
      <w:szCs w:val="22"/>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E4A66"/>
    <w:rPr>
      <w:u w:val="single"/>
    </w:rPr>
  </w:style>
  <w:style w:type="paragraph" w:customStyle="1" w:styleId="HeaderFooter">
    <w:name w:val="Header &amp; Footer"/>
    <w:rsid w:val="00CE4A66"/>
    <w:pPr>
      <w:pBdr>
        <w:top w:val="nil"/>
        <w:left w:val="nil"/>
        <w:bottom w:val="nil"/>
        <w:right w:val="nil"/>
        <w:between w:val="nil"/>
        <w:bar w:val="nil"/>
      </w:pBdr>
      <w:tabs>
        <w:tab w:val="right" w:pos="9020"/>
      </w:tabs>
    </w:pPr>
    <w:rPr>
      <w:rFonts w:ascii="Helvetica" w:hAnsi="Arial Unicode MS" w:cs="Arial Unicode MS"/>
      <w:color w:val="000000"/>
      <w:sz w:val="24"/>
      <w:szCs w:val="24"/>
      <w:bdr w:val="nil"/>
    </w:rPr>
  </w:style>
  <w:style w:type="paragraph" w:styleId="Footer">
    <w:name w:val="footer"/>
    <w:rsid w:val="00CE4A66"/>
    <w:pPr>
      <w:pBdr>
        <w:top w:val="nil"/>
        <w:left w:val="nil"/>
        <w:bottom w:val="nil"/>
        <w:right w:val="nil"/>
        <w:between w:val="nil"/>
        <w:bar w:val="nil"/>
      </w:pBdr>
      <w:tabs>
        <w:tab w:val="center" w:pos="4680"/>
        <w:tab w:val="right" w:pos="9360"/>
      </w:tabs>
      <w:spacing w:after="200" w:line="276" w:lineRule="auto"/>
    </w:pPr>
    <w:rPr>
      <w:rFonts w:ascii="Calibri" w:eastAsia="Calibri" w:hAnsi="Calibri" w:cs="Calibri"/>
      <w:color w:val="000000"/>
      <w:sz w:val="22"/>
      <w:szCs w:val="22"/>
      <w:u w:color="000000"/>
      <w:bdr w:val="nil"/>
    </w:rPr>
  </w:style>
  <w:style w:type="paragraph" w:customStyle="1" w:styleId="Body">
    <w:name w:val="Body"/>
    <w:rsid w:val="00CE4A6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numbering" w:customStyle="1" w:styleId="List0">
    <w:name w:val="List 0"/>
    <w:basedOn w:val="ImportedStyle1"/>
    <w:rsid w:val="00CE4A66"/>
    <w:pPr>
      <w:numPr>
        <w:numId w:val="1"/>
      </w:numPr>
    </w:pPr>
  </w:style>
  <w:style w:type="numbering" w:customStyle="1" w:styleId="ImportedStyle1">
    <w:name w:val="Imported Style 1"/>
    <w:rsid w:val="00CE4A66"/>
  </w:style>
  <w:style w:type="paragraph" w:styleId="ListParagraph">
    <w:name w:val="List Paragraph"/>
    <w:uiPriority w:val="1"/>
    <w:qFormat/>
    <w:rsid w:val="00CE4A66"/>
    <w:pPr>
      <w:pBdr>
        <w:top w:val="nil"/>
        <w:left w:val="nil"/>
        <w:bottom w:val="nil"/>
        <w:right w:val="nil"/>
        <w:between w:val="nil"/>
        <w:bar w:val="nil"/>
      </w:pBdr>
      <w:spacing w:after="200" w:line="276" w:lineRule="auto"/>
      <w:ind w:left="720"/>
    </w:pPr>
    <w:rPr>
      <w:rFonts w:ascii="Calibri" w:eastAsia="Calibri" w:hAnsi="Calibri" w:cs="Calibri"/>
      <w:color w:val="000000"/>
      <w:sz w:val="22"/>
      <w:szCs w:val="22"/>
      <w:u w:color="000000"/>
      <w:bdr w:val="nil"/>
    </w:rPr>
  </w:style>
  <w:style w:type="numbering" w:customStyle="1" w:styleId="List1">
    <w:name w:val="List 1"/>
    <w:basedOn w:val="ImportedStyle2"/>
    <w:rsid w:val="00CE4A66"/>
    <w:pPr>
      <w:numPr>
        <w:numId w:val="2"/>
      </w:numPr>
    </w:pPr>
  </w:style>
  <w:style w:type="numbering" w:customStyle="1" w:styleId="ImportedStyle2">
    <w:name w:val="Imported Style 2"/>
    <w:rsid w:val="00CE4A66"/>
  </w:style>
  <w:style w:type="numbering" w:customStyle="1" w:styleId="List21">
    <w:name w:val="List 21"/>
    <w:basedOn w:val="ImportedStyle3"/>
    <w:rsid w:val="00CE4A66"/>
    <w:pPr>
      <w:numPr>
        <w:numId w:val="3"/>
      </w:numPr>
    </w:pPr>
  </w:style>
  <w:style w:type="numbering" w:customStyle="1" w:styleId="ImportedStyle3">
    <w:name w:val="Imported Style 3"/>
    <w:rsid w:val="00CE4A66"/>
  </w:style>
  <w:style w:type="numbering" w:customStyle="1" w:styleId="List31">
    <w:name w:val="List 31"/>
    <w:basedOn w:val="ImportedStyle4"/>
    <w:rsid w:val="00CE4A66"/>
    <w:pPr>
      <w:numPr>
        <w:numId w:val="4"/>
      </w:numPr>
    </w:pPr>
  </w:style>
  <w:style w:type="numbering" w:customStyle="1" w:styleId="ImportedStyle4">
    <w:name w:val="Imported Style 4"/>
    <w:rsid w:val="00CE4A66"/>
  </w:style>
  <w:style w:type="numbering" w:customStyle="1" w:styleId="List41">
    <w:name w:val="List 41"/>
    <w:basedOn w:val="ImportedStyle5"/>
    <w:rsid w:val="00CE4A66"/>
    <w:pPr>
      <w:numPr>
        <w:numId w:val="7"/>
      </w:numPr>
    </w:pPr>
  </w:style>
  <w:style w:type="numbering" w:customStyle="1" w:styleId="ImportedStyle5">
    <w:name w:val="Imported Style 5"/>
    <w:rsid w:val="00CE4A66"/>
  </w:style>
  <w:style w:type="numbering" w:customStyle="1" w:styleId="List51">
    <w:name w:val="List 51"/>
    <w:basedOn w:val="ImportedStyle6"/>
    <w:rsid w:val="00CE4A66"/>
    <w:pPr>
      <w:numPr>
        <w:numId w:val="5"/>
      </w:numPr>
    </w:pPr>
  </w:style>
  <w:style w:type="numbering" w:customStyle="1" w:styleId="ImportedStyle6">
    <w:name w:val="Imported Style 6"/>
    <w:rsid w:val="00CE4A66"/>
  </w:style>
  <w:style w:type="numbering" w:customStyle="1" w:styleId="List6">
    <w:name w:val="List 6"/>
    <w:basedOn w:val="ImportedStyle7"/>
    <w:rsid w:val="00CE4A66"/>
    <w:pPr>
      <w:numPr>
        <w:numId w:val="6"/>
      </w:numPr>
    </w:pPr>
  </w:style>
  <w:style w:type="numbering" w:customStyle="1" w:styleId="ImportedStyle7">
    <w:name w:val="Imported Style 7"/>
    <w:rsid w:val="00CE4A66"/>
  </w:style>
  <w:style w:type="numbering" w:customStyle="1" w:styleId="List7">
    <w:name w:val="List 7"/>
    <w:basedOn w:val="ImportedStyle8"/>
    <w:rsid w:val="00CE4A66"/>
    <w:pPr>
      <w:numPr>
        <w:numId w:val="8"/>
      </w:numPr>
    </w:pPr>
  </w:style>
  <w:style w:type="numbering" w:customStyle="1" w:styleId="ImportedStyle8">
    <w:name w:val="Imported Style 8"/>
    <w:rsid w:val="00CE4A66"/>
  </w:style>
  <w:style w:type="numbering" w:customStyle="1" w:styleId="List8">
    <w:name w:val="List 8"/>
    <w:basedOn w:val="ImportedStyle9"/>
    <w:rsid w:val="00CE4A66"/>
    <w:pPr>
      <w:numPr>
        <w:numId w:val="9"/>
      </w:numPr>
    </w:pPr>
  </w:style>
  <w:style w:type="numbering" w:customStyle="1" w:styleId="ImportedStyle9">
    <w:name w:val="Imported Style 9"/>
    <w:rsid w:val="00CE4A66"/>
  </w:style>
  <w:style w:type="paragraph" w:styleId="BalloonText">
    <w:name w:val="Balloon Text"/>
    <w:basedOn w:val="Normal"/>
    <w:link w:val="BalloonTextChar"/>
    <w:uiPriority w:val="99"/>
    <w:semiHidden/>
    <w:unhideWhenUsed/>
    <w:rsid w:val="00464181"/>
    <w:rPr>
      <w:rFonts w:ascii="Tahoma" w:hAnsi="Tahoma"/>
      <w:sz w:val="16"/>
      <w:szCs w:val="16"/>
      <w:bdr w:val="none" w:sz="0" w:space="0" w:color="auto"/>
    </w:rPr>
  </w:style>
  <w:style w:type="character" w:customStyle="1" w:styleId="BalloonTextChar">
    <w:name w:val="Balloon Text Char"/>
    <w:link w:val="BalloonText"/>
    <w:uiPriority w:val="99"/>
    <w:semiHidden/>
    <w:rsid w:val="00464181"/>
    <w:rPr>
      <w:rFonts w:ascii="Tahoma" w:hAnsi="Tahoma" w:cs="Tahoma"/>
      <w:sz w:val="16"/>
      <w:szCs w:val="16"/>
    </w:rPr>
  </w:style>
  <w:style w:type="paragraph" w:styleId="Header">
    <w:name w:val="header"/>
    <w:basedOn w:val="Normal"/>
    <w:link w:val="HeaderChar"/>
    <w:uiPriority w:val="99"/>
    <w:unhideWhenUsed/>
    <w:rsid w:val="001911A7"/>
    <w:pPr>
      <w:tabs>
        <w:tab w:val="center" w:pos="4680"/>
        <w:tab w:val="right" w:pos="9360"/>
      </w:tabs>
    </w:pPr>
  </w:style>
  <w:style w:type="character" w:customStyle="1" w:styleId="HeaderChar">
    <w:name w:val="Header Char"/>
    <w:link w:val="Header"/>
    <w:uiPriority w:val="99"/>
    <w:rsid w:val="001911A7"/>
    <w:rPr>
      <w:sz w:val="24"/>
      <w:szCs w:val="24"/>
      <w:bdr w:val="nil"/>
    </w:rPr>
  </w:style>
  <w:style w:type="character" w:customStyle="1" w:styleId="Heading1Char">
    <w:name w:val="Heading 1 Char"/>
    <w:link w:val="Heading1"/>
    <w:uiPriority w:val="1"/>
    <w:rsid w:val="008F63F5"/>
    <w:rPr>
      <w:rFonts w:eastAsia="Times New Roman"/>
      <w:b/>
      <w:bCs/>
      <w:sz w:val="22"/>
      <w:szCs w:val="22"/>
    </w:rPr>
  </w:style>
  <w:style w:type="paragraph" w:styleId="BodyText">
    <w:name w:val="Body Text"/>
    <w:basedOn w:val="Normal"/>
    <w:link w:val="BodyTextChar"/>
    <w:uiPriority w:val="1"/>
    <w:qFormat/>
    <w:rsid w:val="008F63F5"/>
    <w:pPr>
      <w:widowControl w:val="0"/>
      <w:pBdr>
        <w:top w:val="none" w:sz="0" w:space="0" w:color="auto"/>
        <w:left w:val="none" w:sz="0" w:space="0" w:color="auto"/>
        <w:bottom w:val="none" w:sz="0" w:space="0" w:color="auto"/>
        <w:right w:val="none" w:sz="0" w:space="0" w:color="auto"/>
        <w:between w:val="none" w:sz="0" w:space="0" w:color="auto"/>
        <w:bar w:val="none" w:sz="0" w:color="auto"/>
      </w:pBdr>
      <w:ind w:left="1191" w:hanging="360"/>
    </w:pPr>
    <w:rPr>
      <w:rFonts w:eastAsia="Times New Roman"/>
      <w:sz w:val="22"/>
      <w:szCs w:val="22"/>
      <w:bdr w:val="none" w:sz="0" w:space="0" w:color="auto"/>
    </w:rPr>
  </w:style>
  <w:style w:type="character" w:customStyle="1" w:styleId="BodyTextChar">
    <w:name w:val="Body Text Char"/>
    <w:link w:val="BodyText"/>
    <w:uiPriority w:val="1"/>
    <w:rsid w:val="008F63F5"/>
    <w:rPr>
      <w:rFonts w:eastAsia="Times New Roman"/>
      <w:sz w:val="22"/>
      <w:szCs w:val="22"/>
    </w:rPr>
  </w:style>
</w:styles>
</file>

<file path=word/webSettings.xml><?xml version="1.0" encoding="utf-8"?>
<w:webSettings xmlns:r="http://schemas.openxmlformats.org/officeDocument/2006/relationships" xmlns:w="http://schemas.openxmlformats.org/wordprocessingml/2006/main">
  <w:divs>
    <w:div w:id="556208162">
      <w:bodyDiv w:val="1"/>
      <w:marLeft w:val="0"/>
      <w:marRight w:val="0"/>
      <w:marTop w:val="0"/>
      <w:marBottom w:val="0"/>
      <w:divBdr>
        <w:top w:val="none" w:sz="0" w:space="0" w:color="auto"/>
        <w:left w:val="none" w:sz="0" w:space="0" w:color="auto"/>
        <w:bottom w:val="none" w:sz="0" w:space="0" w:color="auto"/>
        <w:right w:val="none" w:sz="0" w:space="0" w:color="auto"/>
      </w:divBdr>
      <w:divsChild>
        <w:div w:id="13869520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5634309">
              <w:marLeft w:val="0"/>
              <w:marRight w:val="0"/>
              <w:marTop w:val="0"/>
              <w:marBottom w:val="0"/>
              <w:divBdr>
                <w:top w:val="none" w:sz="0" w:space="0" w:color="auto"/>
                <w:left w:val="none" w:sz="0" w:space="0" w:color="auto"/>
                <w:bottom w:val="none" w:sz="0" w:space="0" w:color="auto"/>
                <w:right w:val="none" w:sz="0" w:space="0" w:color="auto"/>
              </w:divBdr>
              <w:divsChild>
                <w:div w:id="321474537">
                  <w:marLeft w:val="0"/>
                  <w:marRight w:val="0"/>
                  <w:marTop w:val="0"/>
                  <w:marBottom w:val="0"/>
                  <w:divBdr>
                    <w:top w:val="none" w:sz="0" w:space="0" w:color="auto"/>
                    <w:left w:val="none" w:sz="0" w:space="0" w:color="auto"/>
                    <w:bottom w:val="none" w:sz="0" w:space="0" w:color="auto"/>
                    <w:right w:val="none" w:sz="0" w:space="0" w:color="auto"/>
                  </w:divBdr>
                  <w:divsChild>
                    <w:div w:id="602304463">
                      <w:marLeft w:val="0"/>
                      <w:marRight w:val="0"/>
                      <w:marTop w:val="0"/>
                      <w:marBottom w:val="0"/>
                      <w:divBdr>
                        <w:top w:val="none" w:sz="0" w:space="0" w:color="auto"/>
                        <w:left w:val="none" w:sz="0" w:space="0" w:color="auto"/>
                        <w:bottom w:val="none" w:sz="0" w:space="0" w:color="auto"/>
                        <w:right w:val="none" w:sz="0" w:space="0" w:color="auto"/>
                      </w:divBdr>
                      <w:divsChild>
                        <w:div w:id="389232425">
                          <w:marLeft w:val="0"/>
                          <w:marRight w:val="0"/>
                          <w:marTop w:val="0"/>
                          <w:marBottom w:val="0"/>
                          <w:divBdr>
                            <w:top w:val="none" w:sz="0" w:space="0" w:color="auto"/>
                            <w:left w:val="none" w:sz="0" w:space="0" w:color="auto"/>
                            <w:bottom w:val="none" w:sz="0" w:space="0" w:color="auto"/>
                            <w:right w:val="none" w:sz="0" w:space="0" w:color="auto"/>
                          </w:divBdr>
                        </w:div>
                        <w:div w:id="548493491">
                          <w:marLeft w:val="0"/>
                          <w:marRight w:val="0"/>
                          <w:marTop w:val="0"/>
                          <w:marBottom w:val="0"/>
                          <w:divBdr>
                            <w:top w:val="none" w:sz="0" w:space="0" w:color="auto"/>
                            <w:left w:val="none" w:sz="0" w:space="0" w:color="auto"/>
                            <w:bottom w:val="none" w:sz="0" w:space="0" w:color="auto"/>
                            <w:right w:val="none" w:sz="0" w:space="0" w:color="auto"/>
                          </w:divBdr>
                        </w:div>
                        <w:div w:id="653487865">
                          <w:marLeft w:val="0"/>
                          <w:marRight w:val="0"/>
                          <w:marTop w:val="0"/>
                          <w:marBottom w:val="0"/>
                          <w:divBdr>
                            <w:top w:val="none" w:sz="0" w:space="0" w:color="auto"/>
                            <w:left w:val="none" w:sz="0" w:space="0" w:color="auto"/>
                            <w:bottom w:val="none" w:sz="0" w:space="0" w:color="auto"/>
                            <w:right w:val="none" w:sz="0" w:space="0" w:color="auto"/>
                          </w:divBdr>
                        </w:div>
                        <w:div w:id="1074938694">
                          <w:marLeft w:val="0"/>
                          <w:marRight w:val="0"/>
                          <w:marTop w:val="0"/>
                          <w:marBottom w:val="0"/>
                          <w:divBdr>
                            <w:top w:val="none" w:sz="0" w:space="0" w:color="auto"/>
                            <w:left w:val="none" w:sz="0" w:space="0" w:color="auto"/>
                            <w:bottom w:val="none" w:sz="0" w:space="0" w:color="auto"/>
                            <w:right w:val="none" w:sz="0" w:space="0" w:color="auto"/>
                          </w:divBdr>
                        </w:div>
                        <w:div w:id="1640181547">
                          <w:marLeft w:val="0"/>
                          <w:marRight w:val="0"/>
                          <w:marTop w:val="0"/>
                          <w:marBottom w:val="0"/>
                          <w:divBdr>
                            <w:top w:val="none" w:sz="0" w:space="0" w:color="auto"/>
                            <w:left w:val="none" w:sz="0" w:space="0" w:color="auto"/>
                            <w:bottom w:val="none" w:sz="0" w:space="0" w:color="auto"/>
                            <w:right w:val="none" w:sz="0" w:space="0" w:color="auto"/>
                          </w:divBdr>
                        </w:div>
                        <w:div w:id="1832791538">
                          <w:blockQuote w:val="1"/>
                          <w:marLeft w:val="96"/>
                          <w:marRight w:val="0"/>
                          <w:marTop w:val="0"/>
                          <w:marBottom w:val="0"/>
                          <w:divBdr>
                            <w:top w:val="none" w:sz="0" w:space="0" w:color="auto"/>
                            <w:left w:val="single" w:sz="6" w:space="6" w:color="CCCCCC"/>
                            <w:bottom w:val="none" w:sz="0" w:space="0" w:color="auto"/>
                            <w:right w:val="none" w:sz="0" w:space="0" w:color="auto"/>
                          </w:divBdr>
                        </w:div>
                        <w:div w:id="1920821808">
                          <w:marLeft w:val="0"/>
                          <w:marRight w:val="0"/>
                          <w:marTop w:val="0"/>
                          <w:marBottom w:val="0"/>
                          <w:divBdr>
                            <w:top w:val="none" w:sz="0" w:space="0" w:color="auto"/>
                            <w:left w:val="none" w:sz="0" w:space="0" w:color="auto"/>
                            <w:bottom w:val="none" w:sz="0" w:space="0" w:color="auto"/>
                            <w:right w:val="none" w:sz="0" w:space="0" w:color="auto"/>
                          </w:divBdr>
                        </w:div>
                        <w:div w:id="1996103178">
                          <w:marLeft w:val="0"/>
                          <w:marRight w:val="0"/>
                          <w:marTop w:val="0"/>
                          <w:marBottom w:val="0"/>
                          <w:divBdr>
                            <w:top w:val="none" w:sz="0" w:space="0" w:color="auto"/>
                            <w:left w:val="none" w:sz="0" w:space="0" w:color="auto"/>
                            <w:bottom w:val="none" w:sz="0" w:space="0" w:color="auto"/>
                            <w:right w:val="none" w:sz="0" w:space="0" w:color="auto"/>
                          </w:divBdr>
                        </w:div>
                        <w:div w:id="201544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9339039">
      <w:bodyDiv w:val="1"/>
      <w:marLeft w:val="0"/>
      <w:marRight w:val="0"/>
      <w:marTop w:val="0"/>
      <w:marBottom w:val="0"/>
      <w:divBdr>
        <w:top w:val="none" w:sz="0" w:space="0" w:color="auto"/>
        <w:left w:val="none" w:sz="0" w:space="0" w:color="auto"/>
        <w:bottom w:val="none" w:sz="0" w:space="0" w:color="auto"/>
        <w:right w:val="none" w:sz="0" w:space="0" w:color="auto"/>
      </w:divBdr>
      <w:divsChild>
        <w:div w:id="275598139">
          <w:marLeft w:val="0"/>
          <w:marRight w:val="0"/>
          <w:marTop w:val="0"/>
          <w:marBottom w:val="0"/>
          <w:divBdr>
            <w:top w:val="none" w:sz="0" w:space="0" w:color="auto"/>
            <w:left w:val="none" w:sz="0" w:space="0" w:color="auto"/>
            <w:bottom w:val="none" w:sz="0" w:space="0" w:color="auto"/>
            <w:right w:val="none" w:sz="0" w:space="0" w:color="auto"/>
          </w:divBdr>
          <w:divsChild>
            <w:div w:id="1418283086">
              <w:marLeft w:val="0"/>
              <w:marRight w:val="0"/>
              <w:marTop w:val="0"/>
              <w:marBottom w:val="0"/>
              <w:divBdr>
                <w:top w:val="none" w:sz="0" w:space="0" w:color="auto"/>
                <w:left w:val="none" w:sz="0" w:space="0" w:color="auto"/>
                <w:bottom w:val="none" w:sz="0" w:space="0" w:color="auto"/>
                <w:right w:val="none" w:sz="0" w:space="0" w:color="auto"/>
              </w:divBdr>
            </w:div>
            <w:div w:id="1831169478">
              <w:marLeft w:val="0"/>
              <w:marRight w:val="0"/>
              <w:marTop w:val="0"/>
              <w:marBottom w:val="0"/>
              <w:divBdr>
                <w:top w:val="none" w:sz="0" w:space="0" w:color="auto"/>
                <w:left w:val="none" w:sz="0" w:space="0" w:color="auto"/>
                <w:bottom w:val="none" w:sz="0" w:space="0" w:color="auto"/>
                <w:right w:val="none" w:sz="0" w:space="0" w:color="auto"/>
              </w:divBdr>
            </w:div>
            <w:div w:id="2042125304">
              <w:marLeft w:val="0"/>
              <w:marRight w:val="0"/>
              <w:marTop w:val="0"/>
              <w:marBottom w:val="0"/>
              <w:divBdr>
                <w:top w:val="none" w:sz="0" w:space="0" w:color="auto"/>
                <w:left w:val="none" w:sz="0" w:space="0" w:color="auto"/>
                <w:bottom w:val="none" w:sz="0" w:space="0" w:color="auto"/>
                <w:right w:val="none" w:sz="0" w:space="0" w:color="auto"/>
              </w:divBdr>
            </w:div>
            <w:div w:id="1387337698">
              <w:marLeft w:val="0"/>
              <w:marRight w:val="0"/>
              <w:marTop w:val="0"/>
              <w:marBottom w:val="0"/>
              <w:divBdr>
                <w:top w:val="none" w:sz="0" w:space="0" w:color="auto"/>
                <w:left w:val="none" w:sz="0" w:space="0" w:color="auto"/>
                <w:bottom w:val="none" w:sz="0" w:space="0" w:color="auto"/>
                <w:right w:val="none" w:sz="0" w:space="0" w:color="auto"/>
              </w:divBdr>
            </w:div>
            <w:div w:id="1527403306">
              <w:marLeft w:val="0"/>
              <w:marRight w:val="0"/>
              <w:marTop w:val="0"/>
              <w:marBottom w:val="0"/>
              <w:divBdr>
                <w:top w:val="none" w:sz="0" w:space="0" w:color="auto"/>
                <w:left w:val="none" w:sz="0" w:space="0" w:color="auto"/>
                <w:bottom w:val="none" w:sz="0" w:space="0" w:color="auto"/>
                <w:right w:val="none" w:sz="0" w:space="0" w:color="auto"/>
              </w:divBdr>
            </w:div>
            <w:div w:id="266281090">
              <w:marLeft w:val="0"/>
              <w:marRight w:val="0"/>
              <w:marTop w:val="0"/>
              <w:marBottom w:val="0"/>
              <w:divBdr>
                <w:top w:val="none" w:sz="0" w:space="0" w:color="auto"/>
                <w:left w:val="none" w:sz="0" w:space="0" w:color="auto"/>
                <w:bottom w:val="none" w:sz="0" w:space="0" w:color="auto"/>
                <w:right w:val="none" w:sz="0" w:space="0" w:color="auto"/>
              </w:divBdr>
            </w:div>
            <w:div w:id="643702763">
              <w:marLeft w:val="0"/>
              <w:marRight w:val="0"/>
              <w:marTop w:val="0"/>
              <w:marBottom w:val="0"/>
              <w:divBdr>
                <w:top w:val="none" w:sz="0" w:space="0" w:color="auto"/>
                <w:left w:val="none" w:sz="0" w:space="0" w:color="auto"/>
                <w:bottom w:val="none" w:sz="0" w:space="0" w:color="auto"/>
                <w:right w:val="none" w:sz="0" w:space="0" w:color="auto"/>
              </w:divBdr>
            </w:div>
          </w:divsChild>
        </w:div>
        <w:div w:id="1463309102">
          <w:marLeft w:val="0"/>
          <w:marRight w:val="0"/>
          <w:marTop w:val="0"/>
          <w:marBottom w:val="0"/>
          <w:divBdr>
            <w:top w:val="none" w:sz="0" w:space="0" w:color="auto"/>
            <w:left w:val="none" w:sz="0" w:space="0" w:color="auto"/>
            <w:bottom w:val="none" w:sz="0" w:space="0" w:color="auto"/>
            <w:right w:val="none" w:sz="0" w:space="0" w:color="auto"/>
          </w:divBdr>
          <w:divsChild>
            <w:div w:id="94912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664794">
      <w:bodyDiv w:val="1"/>
      <w:marLeft w:val="0"/>
      <w:marRight w:val="0"/>
      <w:marTop w:val="0"/>
      <w:marBottom w:val="0"/>
      <w:divBdr>
        <w:top w:val="none" w:sz="0" w:space="0" w:color="auto"/>
        <w:left w:val="none" w:sz="0" w:space="0" w:color="auto"/>
        <w:bottom w:val="none" w:sz="0" w:space="0" w:color="auto"/>
        <w:right w:val="none" w:sz="0" w:space="0" w:color="auto"/>
      </w:divBdr>
      <w:divsChild>
        <w:div w:id="493180163">
          <w:marLeft w:val="0"/>
          <w:marRight w:val="0"/>
          <w:marTop w:val="0"/>
          <w:marBottom w:val="0"/>
          <w:divBdr>
            <w:top w:val="none" w:sz="0" w:space="0" w:color="auto"/>
            <w:left w:val="none" w:sz="0" w:space="0" w:color="auto"/>
            <w:bottom w:val="none" w:sz="0" w:space="0" w:color="auto"/>
            <w:right w:val="none" w:sz="0" w:space="0" w:color="auto"/>
          </w:divBdr>
          <w:divsChild>
            <w:div w:id="1069814072">
              <w:marLeft w:val="0"/>
              <w:marRight w:val="0"/>
              <w:marTop w:val="0"/>
              <w:marBottom w:val="0"/>
              <w:divBdr>
                <w:top w:val="none" w:sz="0" w:space="0" w:color="auto"/>
                <w:left w:val="none" w:sz="0" w:space="0" w:color="auto"/>
                <w:bottom w:val="none" w:sz="0" w:space="0" w:color="auto"/>
                <w:right w:val="none" w:sz="0" w:space="0" w:color="auto"/>
              </w:divBdr>
            </w:div>
          </w:divsChild>
        </w:div>
        <w:div w:id="1164080227">
          <w:marLeft w:val="0"/>
          <w:marRight w:val="0"/>
          <w:marTop w:val="0"/>
          <w:marBottom w:val="0"/>
          <w:divBdr>
            <w:top w:val="none" w:sz="0" w:space="0" w:color="auto"/>
            <w:left w:val="none" w:sz="0" w:space="0" w:color="auto"/>
            <w:bottom w:val="none" w:sz="0" w:space="0" w:color="auto"/>
            <w:right w:val="none" w:sz="0" w:space="0" w:color="auto"/>
          </w:divBdr>
          <w:divsChild>
            <w:div w:id="2133476852">
              <w:marLeft w:val="0"/>
              <w:marRight w:val="0"/>
              <w:marTop w:val="0"/>
              <w:marBottom w:val="0"/>
              <w:divBdr>
                <w:top w:val="none" w:sz="0" w:space="0" w:color="auto"/>
                <w:left w:val="none" w:sz="0" w:space="0" w:color="auto"/>
                <w:bottom w:val="none" w:sz="0" w:space="0" w:color="auto"/>
                <w:right w:val="none" w:sz="0" w:space="0" w:color="auto"/>
              </w:divBdr>
            </w:div>
          </w:divsChild>
        </w:div>
        <w:div w:id="984313619">
          <w:marLeft w:val="0"/>
          <w:marRight w:val="0"/>
          <w:marTop w:val="0"/>
          <w:marBottom w:val="0"/>
          <w:divBdr>
            <w:top w:val="none" w:sz="0" w:space="0" w:color="auto"/>
            <w:left w:val="none" w:sz="0" w:space="0" w:color="auto"/>
            <w:bottom w:val="none" w:sz="0" w:space="0" w:color="auto"/>
            <w:right w:val="none" w:sz="0" w:space="0" w:color="auto"/>
          </w:divBdr>
          <w:divsChild>
            <w:div w:id="455802995">
              <w:marLeft w:val="0"/>
              <w:marRight w:val="0"/>
              <w:marTop w:val="0"/>
              <w:marBottom w:val="0"/>
              <w:divBdr>
                <w:top w:val="none" w:sz="0" w:space="0" w:color="auto"/>
                <w:left w:val="none" w:sz="0" w:space="0" w:color="auto"/>
                <w:bottom w:val="none" w:sz="0" w:space="0" w:color="auto"/>
                <w:right w:val="none" w:sz="0" w:space="0" w:color="auto"/>
              </w:divBdr>
            </w:div>
          </w:divsChild>
        </w:div>
        <w:div w:id="669333977">
          <w:marLeft w:val="0"/>
          <w:marRight w:val="0"/>
          <w:marTop w:val="0"/>
          <w:marBottom w:val="0"/>
          <w:divBdr>
            <w:top w:val="none" w:sz="0" w:space="0" w:color="auto"/>
            <w:left w:val="none" w:sz="0" w:space="0" w:color="auto"/>
            <w:bottom w:val="none" w:sz="0" w:space="0" w:color="auto"/>
            <w:right w:val="none" w:sz="0" w:space="0" w:color="auto"/>
          </w:divBdr>
          <w:divsChild>
            <w:div w:id="1616868598">
              <w:marLeft w:val="0"/>
              <w:marRight w:val="0"/>
              <w:marTop w:val="0"/>
              <w:marBottom w:val="0"/>
              <w:divBdr>
                <w:top w:val="none" w:sz="0" w:space="0" w:color="auto"/>
                <w:left w:val="none" w:sz="0" w:space="0" w:color="auto"/>
                <w:bottom w:val="none" w:sz="0" w:space="0" w:color="auto"/>
                <w:right w:val="none" w:sz="0" w:space="0" w:color="auto"/>
              </w:divBdr>
            </w:div>
          </w:divsChild>
        </w:div>
        <w:div w:id="945234803">
          <w:marLeft w:val="0"/>
          <w:marRight w:val="0"/>
          <w:marTop w:val="0"/>
          <w:marBottom w:val="0"/>
          <w:divBdr>
            <w:top w:val="none" w:sz="0" w:space="0" w:color="auto"/>
            <w:left w:val="none" w:sz="0" w:space="0" w:color="auto"/>
            <w:bottom w:val="none" w:sz="0" w:space="0" w:color="auto"/>
            <w:right w:val="none" w:sz="0" w:space="0" w:color="auto"/>
          </w:divBdr>
          <w:divsChild>
            <w:div w:id="1235701263">
              <w:marLeft w:val="0"/>
              <w:marRight w:val="0"/>
              <w:marTop w:val="0"/>
              <w:marBottom w:val="0"/>
              <w:divBdr>
                <w:top w:val="none" w:sz="0" w:space="0" w:color="auto"/>
                <w:left w:val="none" w:sz="0" w:space="0" w:color="auto"/>
                <w:bottom w:val="none" w:sz="0" w:space="0" w:color="auto"/>
                <w:right w:val="none" w:sz="0" w:space="0" w:color="auto"/>
              </w:divBdr>
            </w:div>
          </w:divsChild>
        </w:div>
        <w:div w:id="1354187609">
          <w:marLeft w:val="0"/>
          <w:marRight w:val="0"/>
          <w:marTop w:val="0"/>
          <w:marBottom w:val="0"/>
          <w:divBdr>
            <w:top w:val="none" w:sz="0" w:space="0" w:color="auto"/>
            <w:left w:val="none" w:sz="0" w:space="0" w:color="auto"/>
            <w:bottom w:val="none" w:sz="0" w:space="0" w:color="auto"/>
            <w:right w:val="none" w:sz="0" w:space="0" w:color="auto"/>
          </w:divBdr>
          <w:divsChild>
            <w:div w:id="1962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210096">
      <w:bodyDiv w:val="1"/>
      <w:marLeft w:val="0"/>
      <w:marRight w:val="0"/>
      <w:marTop w:val="0"/>
      <w:marBottom w:val="0"/>
      <w:divBdr>
        <w:top w:val="none" w:sz="0" w:space="0" w:color="auto"/>
        <w:left w:val="none" w:sz="0" w:space="0" w:color="auto"/>
        <w:bottom w:val="none" w:sz="0" w:space="0" w:color="auto"/>
        <w:right w:val="none" w:sz="0" w:space="0" w:color="auto"/>
      </w:divBdr>
      <w:divsChild>
        <w:div w:id="1508473266">
          <w:marLeft w:val="0"/>
          <w:marRight w:val="0"/>
          <w:marTop w:val="0"/>
          <w:marBottom w:val="0"/>
          <w:divBdr>
            <w:top w:val="none" w:sz="0" w:space="0" w:color="auto"/>
            <w:left w:val="none" w:sz="0" w:space="0" w:color="auto"/>
            <w:bottom w:val="none" w:sz="0" w:space="0" w:color="auto"/>
            <w:right w:val="none" w:sz="0" w:space="0" w:color="auto"/>
          </w:divBdr>
          <w:divsChild>
            <w:div w:id="64648623">
              <w:marLeft w:val="0"/>
              <w:marRight w:val="0"/>
              <w:marTop w:val="0"/>
              <w:marBottom w:val="0"/>
              <w:divBdr>
                <w:top w:val="none" w:sz="0" w:space="0" w:color="auto"/>
                <w:left w:val="none" w:sz="0" w:space="0" w:color="auto"/>
                <w:bottom w:val="none" w:sz="0" w:space="0" w:color="auto"/>
                <w:right w:val="none" w:sz="0" w:space="0" w:color="auto"/>
              </w:divBdr>
            </w:div>
          </w:divsChild>
        </w:div>
        <w:div w:id="263923693">
          <w:marLeft w:val="0"/>
          <w:marRight w:val="0"/>
          <w:marTop w:val="0"/>
          <w:marBottom w:val="0"/>
          <w:divBdr>
            <w:top w:val="none" w:sz="0" w:space="0" w:color="auto"/>
            <w:left w:val="none" w:sz="0" w:space="0" w:color="auto"/>
            <w:bottom w:val="none" w:sz="0" w:space="0" w:color="auto"/>
            <w:right w:val="none" w:sz="0" w:space="0" w:color="auto"/>
          </w:divBdr>
          <w:divsChild>
            <w:div w:id="1222862549">
              <w:marLeft w:val="0"/>
              <w:marRight w:val="0"/>
              <w:marTop w:val="0"/>
              <w:marBottom w:val="0"/>
              <w:divBdr>
                <w:top w:val="none" w:sz="0" w:space="0" w:color="auto"/>
                <w:left w:val="none" w:sz="0" w:space="0" w:color="auto"/>
                <w:bottom w:val="none" w:sz="0" w:space="0" w:color="auto"/>
                <w:right w:val="none" w:sz="0" w:space="0" w:color="auto"/>
              </w:divBdr>
            </w:div>
          </w:divsChild>
        </w:div>
        <w:div w:id="21631220">
          <w:marLeft w:val="0"/>
          <w:marRight w:val="0"/>
          <w:marTop w:val="0"/>
          <w:marBottom w:val="0"/>
          <w:divBdr>
            <w:top w:val="none" w:sz="0" w:space="0" w:color="auto"/>
            <w:left w:val="none" w:sz="0" w:space="0" w:color="auto"/>
            <w:bottom w:val="none" w:sz="0" w:space="0" w:color="auto"/>
            <w:right w:val="none" w:sz="0" w:space="0" w:color="auto"/>
          </w:divBdr>
          <w:divsChild>
            <w:div w:id="1059355683">
              <w:marLeft w:val="0"/>
              <w:marRight w:val="0"/>
              <w:marTop w:val="0"/>
              <w:marBottom w:val="0"/>
              <w:divBdr>
                <w:top w:val="none" w:sz="0" w:space="0" w:color="auto"/>
                <w:left w:val="none" w:sz="0" w:space="0" w:color="auto"/>
                <w:bottom w:val="none" w:sz="0" w:space="0" w:color="auto"/>
                <w:right w:val="none" w:sz="0" w:space="0" w:color="auto"/>
              </w:divBdr>
            </w:div>
          </w:divsChild>
        </w:div>
        <w:div w:id="415857415">
          <w:marLeft w:val="0"/>
          <w:marRight w:val="0"/>
          <w:marTop w:val="0"/>
          <w:marBottom w:val="0"/>
          <w:divBdr>
            <w:top w:val="none" w:sz="0" w:space="0" w:color="auto"/>
            <w:left w:val="none" w:sz="0" w:space="0" w:color="auto"/>
            <w:bottom w:val="none" w:sz="0" w:space="0" w:color="auto"/>
            <w:right w:val="none" w:sz="0" w:space="0" w:color="auto"/>
          </w:divBdr>
          <w:divsChild>
            <w:div w:id="1614751177">
              <w:marLeft w:val="0"/>
              <w:marRight w:val="0"/>
              <w:marTop w:val="0"/>
              <w:marBottom w:val="0"/>
              <w:divBdr>
                <w:top w:val="none" w:sz="0" w:space="0" w:color="auto"/>
                <w:left w:val="none" w:sz="0" w:space="0" w:color="auto"/>
                <w:bottom w:val="none" w:sz="0" w:space="0" w:color="auto"/>
                <w:right w:val="none" w:sz="0" w:space="0" w:color="auto"/>
              </w:divBdr>
            </w:div>
          </w:divsChild>
        </w:div>
        <w:div w:id="959646189">
          <w:marLeft w:val="0"/>
          <w:marRight w:val="0"/>
          <w:marTop w:val="0"/>
          <w:marBottom w:val="0"/>
          <w:divBdr>
            <w:top w:val="none" w:sz="0" w:space="0" w:color="auto"/>
            <w:left w:val="none" w:sz="0" w:space="0" w:color="auto"/>
            <w:bottom w:val="none" w:sz="0" w:space="0" w:color="auto"/>
            <w:right w:val="none" w:sz="0" w:space="0" w:color="auto"/>
          </w:divBdr>
          <w:divsChild>
            <w:div w:id="1754544864">
              <w:marLeft w:val="0"/>
              <w:marRight w:val="0"/>
              <w:marTop w:val="0"/>
              <w:marBottom w:val="0"/>
              <w:divBdr>
                <w:top w:val="none" w:sz="0" w:space="0" w:color="auto"/>
                <w:left w:val="none" w:sz="0" w:space="0" w:color="auto"/>
                <w:bottom w:val="none" w:sz="0" w:space="0" w:color="auto"/>
                <w:right w:val="none" w:sz="0" w:space="0" w:color="auto"/>
              </w:divBdr>
            </w:div>
          </w:divsChild>
        </w:div>
        <w:div w:id="1251889500">
          <w:marLeft w:val="0"/>
          <w:marRight w:val="0"/>
          <w:marTop w:val="0"/>
          <w:marBottom w:val="0"/>
          <w:divBdr>
            <w:top w:val="none" w:sz="0" w:space="0" w:color="auto"/>
            <w:left w:val="none" w:sz="0" w:space="0" w:color="auto"/>
            <w:bottom w:val="none" w:sz="0" w:space="0" w:color="auto"/>
            <w:right w:val="none" w:sz="0" w:space="0" w:color="auto"/>
          </w:divBdr>
          <w:divsChild>
            <w:div w:id="113910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77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BA053A-B44C-481A-9EC8-FC300A4ED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3</Pages>
  <Words>744</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adams</dc:creator>
  <cp:lastModifiedBy>Anna</cp:lastModifiedBy>
  <cp:revision>9</cp:revision>
  <cp:lastPrinted>2020-08-07T18:17:00Z</cp:lastPrinted>
  <dcterms:created xsi:type="dcterms:W3CDTF">2020-08-06T14:24:00Z</dcterms:created>
  <dcterms:modified xsi:type="dcterms:W3CDTF">2020-08-07T19:08:00Z</dcterms:modified>
</cp:coreProperties>
</file>